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455E" w14:textId="27FC7611" w:rsidR="00BB0B2B" w:rsidRDefault="00E153DA" w:rsidP="00BB0B2B">
      <w:r>
        <w:t xml:space="preserve"> </w:t>
      </w:r>
    </w:p>
    <w:p w14:paraId="7383E0B4" w14:textId="7CDCD82A" w:rsidR="00167CA1" w:rsidRPr="00440D31" w:rsidRDefault="001A190C" w:rsidP="00064990">
      <w:pPr>
        <w:pStyle w:val="Heading1"/>
        <w:rPr>
          <w:rFonts w:eastAsia="Times New Roman"/>
        </w:rPr>
        <w:sectPr w:rsidR="00167CA1" w:rsidRPr="00440D31" w:rsidSect="0074294D">
          <w:headerReference w:type="default" r:id="rId11"/>
          <w:footerReference w:type="default" r:id="rId12"/>
          <w:pgSz w:w="11907" w:h="16839" w:code="9"/>
          <w:pgMar w:top="851" w:right="794" w:bottom="1418" w:left="794" w:header="709" w:footer="709" w:gutter="0"/>
          <w:cols w:space="720"/>
          <w:docGrid w:linePitch="360"/>
        </w:sectPr>
      </w:pPr>
      <w:r>
        <w:rPr>
          <w:rFonts w:eastAsia="Times New Roman"/>
        </w:rPr>
        <w:t>Assignment Answer She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0"/>
        <w:gridCol w:w="2777"/>
        <w:gridCol w:w="2307"/>
        <w:gridCol w:w="2915"/>
      </w:tblGrid>
      <w:tr w:rsidR="00F3302C" w:rsidRPr="00440D31" w14:paraId="0E58499B" w14:textId="77777777">
        <w:trPr>
          <w:trHeight w:val="64"/>
        </w:trPr>
        <w:tc>
          <w:tcPr>
            <w:tcW w:w="1120" w:type="pct"/>
            <w:shd w:val="clear" w:color="auto" w:fill="15305D"/>
            <w:hideMark/>
          </w:tcPr>
          <w:p w14:paraId="03C8256F" w14:textId="48C59D5A" w:rsidR="00F3302C" w:rsidRPr="009431AB" w:rsidRDefault="00F3302C" w:rsidP="00F3302C">
            <w:pPr>
              <w:contextualSpacing/>
              <w:rPr>
                <w:rFonts w:eastAsia="MS Mincho" w:cs="Times New Roman"/>
                <w:b/>
                <w:bCs/>
                <w:color w:val="FFFFFF" w:themeColor="background1"/>
                <w:szCs w:val="24"/>
              </w:rPr>
            </w:pPr>
            <w:r w:rsidRPr="009431AB">
              <w:rPr>
                <w:b/>
                <w:bCs/>
              </w:rPr>
              <w:t>Campus</w:t>
            </w:r>
          </w:p>
        </w:tc>
        <w:tc>
          <w:tcPr>
            <w:tcW w:w="1347" w:type="pct"/>
            <w:shd w:val="clear" w:color="auto" w:fill="FFFFFF" w:themeFill="background1"/>
            <w:vAlign w:val="center"/>
          </w:tcPr>
          <w:p w14:paraId="3050B68B" w14:textId="16D8A8C3" w:rsidR="00F3302C" w:rsidRPr="00440D31" w:rsidRDefault="008C64E5" w:rsidP="00F3302C">
            <w:pPr>
              <w:contextualSpacing/>
              <w:rPr>
                <w:rFonts w:eastAsia="MS Mincho" w:cs="Times New Roman"/>
                <w:szCs w:val="24"/>
              </w:rPr>
            </w:pPr>
            <w:r>
              <w:rPr>
                <w:rFonts w:eastAsia="MS Mincho" w:cs="Times New Roman"/>
                <w:szCs w:val="24"/>
              </w:rPr>
              <w:t>Pretoria</w:t>
            </w:r>
          </w:p>
        </w:tc>
        <w:tc>
          <w:tcPr>
            <w:tcW w:w="1119" w:type="pct"/>
            <w:shd w:val="clear" w:color="auto" w:fill="15305D"/>
          </w:tcPr>
          <w:p w14:paraId="2377B436" w14:textId="673BB728" w:rsidR="00F3302C" w:rsidRPr="00F3302C" w:rsidRDefault="00F3302C" w:rsidP="00F3302C">
            <w:pPr>
              <w:contextualSpacing/>
              <w:rPr>
                <w:rFonts w:eastAsia="MS Mincho" w:cs="Times New Roman"/>
                <w:b/>
                <w:bCs/>
                <w:color w:val="FFFFFF" w:themeColor="background1"/>
                <w:szCs w:val="24"/>
              </w:rPr>
            </w:pPr>
            <w:r w:rsidRPr="00F3302C">
              <w:rPr>
                <w:b/>
                <w:bCs/>
              </w:rPr>
              <w:t>Faculty</w:t>
            </w:r>
          </w:p>
        </w:tc>
        <w:tc>
          <w:tcPr>
            <w:tcW w:w="1414" w:type="pct"/>
            <w:shd w:val="clear" w:color="auto" w:fill="auto"/>
            <w:vAlign w:val="center"/>
          </w:tcPr>
          <w:p w14:paraId="42493A8F" w14:textId="420F0A60" w:rsidR="00F3302C" w:rsidRPr="00440D31" w:rsidRDefault="008C64E5" w:rsidP="00F3302C">
            <w:pPr>
              <w:contextualSpacing/>
              <w:rPr>
                <w:rFonts w:eastAsia="MS Mincho" w:cs="Times New Roman"/>
                <w:szCs w:val="24"/>
              </w:rPr>
            </w:pPr>
            <w:r>
              <w:rPr>
                <w:rFonts w:eastAsia="MS Mincho" w:cs="Times New Roman"/>
                <w:szCs w:val="24"/>
              </w:rPr>
              <w:t>IT</w:t>
            </w:r>
          </w:p>
        </w:tc>
      </w:tr>
      <w:tr w:rsidR="00F3302C" w:rsidRPr="00440D31" w14:paraId="3061631D" w14:textId="77777777">
        <w:trPr>
          <w:trHeight w:val="64"/>
        </w:trPr>
        <w:tc>
          <w:tcPr>
            <w:tcW w:w="1120" w:type="pct"/>
            <w:shd w:val="clear" w:color="auto" w:fill="15305D"/>
            <w:hideMark/>
          </w:tcPr>
          <w:p w14:paraId="6C0C87FD" w14:textId="052C379B" w:rsidR="00F3302C" w:rsidRPr="009431AB" w:rsidRDefault="00F3302C" w:rsidP="00F3302C">
            <w:pPr>
              <w:contextualSpacing/>
              <w:rPr>
                <w:rFonts w:eastAsia="MS Mincho" w:cs="Times New Roman"/>
                <w:b/>
                <w:bCs/>
                <w:color w:val="FFFFFF" w:themeColor="background1"/>
                <w:szCs w:val="24"/>
              </w:rPr>
            </w:pPr>
            <w:r w:rsidRPr="009431AB">
              <w:rPr>
                <w:b/>
                <w:bCs/>
              </w:rPr>
              <w:t>Module Code</w:t>
            </w:r>
          </w:p>
        </w:tc>
        <w:tc>
          <w:tcPr>
            <w:tcW w:w="1347" w:type="pct"/>
            <w:shd w:val="clear" w:color="auto" w:fill="auto"/>
            <w:vAlign w:val="center"/>
          </w:tcPr>
          <w:p w14:paraId="37C9D618" w14:textId="732A9C94" w:rsidR="00F3302C" w:rsidRPr="00440D31" w:rsidRDefault="005661FE" w:rsidP="00F3302C">
            <w:pPr>
              <w:contextualSpacing/>
              <w:rPr>
                <w:rFonts w:eastAsia="MS Mincho" w:cs="Times New Roman"/>
                <w:szCs w:val="24"/>
              </w:rPr>
            </w:pPr>
            <w:r>
              <w:rPr>
                <w:rFonts w:eastAsia="MS Mincho" w:cs="Times New Roman"/>
                <w:szCs w:val="24"/>
              </w:rPr>
              <w:t>ITECA</w:t>
            </w:r>
          </w:p>
        </w:tc>
        <w:tc>
          <w:tcPr>
            <w:tcW w:w="1119" w:type="pct"/>
            <w:shd w:val="clear" w:color="auto" w:fill="15305D"/>
          </w:tcPr>
          <w:p w14:paraId="552720D2" w14:textId="6FB8535B" w:rsidR="00F3302C" w:rsidRPr="00F3302C" w:rsidRDefault="00F3302C" w:rsidP="00F3302C">
            <w:pPr>
              <w:contextualSpacing/>
              <w:rPr>
                <w:rFonts w:eastAsia="MS Mincho" w:cs="Times New Roman"/>
                <w:b/>
                <w:bCs/>
                <w:color w:val="FFFFFF" w:themeColor="background1"/>
                <w:szCs w:val="24"/>
              </w:rPr>
            </w:pPr>
            <w:r w:rsidRPr="00F3302C">
              <w:rPr>
                <w:b/>
                <w:bCs/>
              </w:rPr>
              <w:t>Module Name</w:t>
            </w:r>
          </w:p>
        </w:tc>
        <w:tc>
          <w:tcPr>
            <w:tcW w:w="1414" w:type="pct"/>
            <w:shd w:val="clear" w:color="auto" w:fill="auto"/>
            <w:vAlign w:val="center"/>
          </w:tcPr>
          <w:p w14:paraId="59230AC7" w14:textId="3550EA98" w:rsidR="00F3302C" w:rsidRPr="00440D31" w:rsidRDefault="00F3302C" w:rsidP="00F3302C">
            <w:pPr>
              <w:contextualSpacing/>
              <w:rPr>
                <w:rFonts w:eastAsia="MS Mincho" w:cs="Times New Roman"/>
                <w:szCs w:val="24"/>
              </w:rPr>
            </w:pPr>
          </w:p>
        </w:tc>
      </w:tr>
      <w:tr w:rsidR="009431AB" w:rsidRPr="00440D31" w14:paraId="38A05DF9" w14:textId="77777777" w:rsidTr="009431AB">
        <w:trPr>
          <w:trHeight w:val="64"/>
        </w:trPr>
        <w:tc>
          <w:tcPr>
            <w:tcW w:w="1120" w:type="pct"/>
            <w:shd w:val="clear" w:color="auto" w:fill="15305D"/>
            <w:hideMark/>
          </w:tcPr>
          <w:p w14:paraId="67F7ED27" w14:textId="071D56B3" w:rsidR="009431AB" w:rsidRPr="009431AB" w:rsidRDefault="009431AB" w:rsidP="009431AB">
            <w:pPr>
              <w:contextualSpacing/>
              <w:rPr>
                <w:rFonts w:eastAsia="MS Mincho" w:cs="Times New Roman"/>
                <w:b/>
                <w:bCs/>
                <w:color w:val="FFFFFF" w:themeColor="background1"/>
                <w:szCs w:val="24"/>
              </w:rPr>
            </w:pPr>
            <w:r w:rsidRPr="009431AB">
              <w:rPr>
                <w:b/>
                <w:bCs/>
              </w:rPr>
              <w:t>Student Name</w:t>
            </w:r>
          </w:p>
        </w:tc>
        <w:tc>
          <w:tcPr>
            <w:tcW w:w="3880" w:type="pct"/>
            <w:gridSpan w:val="3"/>
            <w:shd w:val="clear" w:color="auto" w:fill="auto"/>
            <w:vAlign w:val="center"/>
          </w:tcPr>
          <w:p w14:paraId="2D51DD37" w14:textId="250B0EFA" w:rsidR="009431AB" w:rsidRPr="00440D31" w:rsidRDefault="008C64E5" w:rsidP="009431AB">
            <w:pPr>
              <w:contextualSpacing/>
              <w:rPr>
                <w:rFonts w:eastAsia="MS Mincho" w:cs="Times New Roman"/>
                <w:szCs w:val="24"/>
              </w:rPr>
            </w:pPr>
            <w:r>
              <w:rPr>
                <w:rFonts w:eastAsia="MS Mincho" w:cs="Times New Roman"/>
                <w:szCs w:val="24"/>
              </w:rPr>
              <w:t>Arno Moller</w:t>
            </w:r>
          </w:p>
        </w:tc>
      </w:tr>
      <w:tr w:rsidR="009431AB" w:rsidRPr="00440D31" w14:paraId="04E9AF1F" w14:textId="77777777">
        <w:trPr>
          <w:trHeight w:val="64"/>
        </w:trPr>
        <w:tc>
          <w:tcPr>
            <w:tcW w:w="1120" w:type="pct"/>
            <w:shd w:val="clear" w:color="auto" w:fill="15305D"/>
          </w:tcPr>
          <w:p w14:paraId="2CF66332" w14:textId="0B93C10F" w:rsidR="009431AB" w:rsidRPr="009431AB" w:rsidRDefault="009431AB" w:rsidP="009431AB">
            <w:pPr>
              <w:contextualSpacing/>
              <w:rPr>
                <w:rFonts w:eastAsia="MS Mincho" w:cs="Times New Roman"/>
                <w:b/>
                <w:bCs/>
                <w:color w:val="FFFFFF" w:themeColor="background1"/>
                <w:szCs w:val="24"/>
              </w:rPr>
            </w:pPr>
            <w:r w:rsidRPr="009431AB">
              <w:rPr>
                <w:b/>
                <w:bCs/>
              </w:rPr>
              <w:t>Student Number</w:t>
            </w:r>
          </w:p>
        </w:tc>
        <w:tc>
          <w:tcPr>
            <w:tcW w:w="3880" w:type="pct"/>
            <w:gridSpan w:val="3"/>
            <w:shd w:val="clear" w:color="auto" w:fill="auto"/>
            <w:vAlign w:val="center"/>
          </w:tcPr>
          <w:p w14:paraId="03483A1A" w14:textId="1F5B2026" w:rsidR="009431AB" w:rsidRPr="00550E5B" w:rsidRDefault="008C64E5" w:rsidP="009431AB">
            <w:pPr>
              <w:contextualSpacing/>
              <w:rPr>
                <w:rFonts w:eastAsia="MS Mincho" w:cs="Times New Roman"/>
                <w:szCs w:val="24"/>
              </w:rPr>
            </w:pPr>
            <w:r>
              <w:rPr>
                <w:rFonts w:eastAsia="MS Mincho" w:cs="Times New Roman"/>
                <w:szCs w:val="24"/>
              </w:rPr>
              <w:t>CC96ZRRS5</w:t>
            </w:r>
          </w:p>
        </w:tc>
      </w:tr>
    </w:tbl>
    <w:p w14:paraId="69852770" w14:textId="77777777" w:rsidR="00A92920" w:rsidRPr="00440D31" w:rsidRDefault="00A92920" w:rsidP="00A92920">
      <w:pPr>
        <w:rPr>
          <w:rFonts w:cs="Arial"/>
          <w:szCs w:val="24"/>
        </w:rPr>
      </w:pPr>
    </w:p>
    <w:p w14:paraId="3446D073" w14:textId="084078BA" w:rsidR="00C1181B" w:rsidRPr="00440D31" w:rsidRDefault="00F17BCD" w:rsidP="00B40D5C">
      <w:pPr>
        <w:pStyle w:val="Heading30"/>
      </w:pPr>
      <w:r>
        <w:t>Decl</w:t>
      </w:r>
      <w:r w:rsidR="001A190C">
        <w:t>a</w:t>
      </w:r>
      <w:r>
        <w:t>ration</w:t>
      </w:r>
    </w:p>
    <w:p w14:paraId="2A0E347B" w14:textId="44C185EE" w:rsidR="00167CA1" w:rsidRDefault="00690068" w:rsidP="00167CA1">
      <w:pPr>
        <w:rPr>
          <w:rFonts w:eastAsia="MS Mincho" w:cs="Times New Roman"/>
          <w:szCs w:val="24"/>
        </w:rPr>
      </w:pPr>
      <w:r w:rsidRPr="00690068">
        <w:rPr>
          <w:rFonts w:eastAsia="MS Mincho" w:cs="Times New Roman"/>
          <w:szCs w:val="24"/>
        </w:rPr>
        <w:t xml:space="preserve">“I declare that this assignment is my own original work except for source material explicitly acknowledged, and that the same or related material has not been previously, or is being simultaneously, submitted for this or any other course. I also acknowledge that I am aware of the Institution’s policy and regulations on honesty in academic work as set out in the </w:t>
      </w:r>
      <w:r w:rsidR="00E73F38">
        <w:rPr>
          <w:rFonts w:eastAsia="MS Mincho" w:cs="Times New Roman"/>
          <w:szCs w:val="24"/>
        </w:rPr>
        <w:t xml:space="preserve">Eduvos </w:t>
      </w:r>
      <w:r w:rsidRPr="00690068">
        <w:rPr>
          <w:rFonts w:eastAsia="MS Mincho" w:cs="Times New Roman"/>
          <w:szCs w:val="24"/>
        </w:rPr>
        <w:t>Conditions of Enrolment, and of the disciplinary guidelines applicable to breaches of such policy and regulations.”</w:t>
      </w:r>
    </w:p>
    <w:p w14:paraId="51059847" w14:textId="168A1182" w:rsidR="002F6B45" w:rsidRDefault="002F6B45" w:rsidP="00167CA1">
      <w:pPr>
        <w:rPr>
          <w:rFonts w:eastAsia="MS Mincho" w:cs="Times New Roman"/>
          <w:szCs w:val="24"/>
        </w:rPr>
      </w:pPr>
      <w:r>
        <w:rPr>
          <w:rFonts w:eastAsia="MS Mincho" w:cs="Times New Roman"/>
          <w:szCs w:val="24"/>
        </w:rPr>
        <w:br w:type="page"/>
      </w:r>
    </w:p>
    <w:p w14:paraId="49CE684A" w14:textId="00BB9672" w:rsidR="002F6B45" w:rsidRDefault="0031628C" w:rsidP="0031628C">
      <w:pPr>
        <w:pStyle w:val="BodyText"/>
        <w:rPr>
          <w:i/>
        </w:rPr>
      </w:pPr>
      <w:r w:rsidRPr="0031628C">
        <w:rPr>
          <w:i/>
        </w:rPr>
        <w:lastRenderedPageBreak/>
        <w:t xml:space="preserve">Start writing from </w:t>
      </w:r>
      <w:r w:rsidR="00397B81" w:rsidRPr="0031628C">
        <w:rPr>
          <w:i/>
        </w:rPr>
        <w:t>here.</w:t>
      </w:r>
    </w:p>
    <w:p w14:paraId="1D1A735D" w14:textId="19D571FF" w:rsidR="001C2557" w:rsidRPr="00A350F2" w:rsidRDefault="001C2557" w:rsidP="001C2557">
      <w:pPr>
        <w:rPr>
          <w:b/>
          <w:bCs/>
          <w:u w:val="single"/>
        </w:rPr>
      </w:pPr>
      <w:r w:rsidRPr="00A350F2">
        <w:rPr>
          <w:b/>
          <w:bCs/>
          <w:u w:val="single"/>
        </w:rPr>
        <w:t xml:space="preserve">Question </w:t>
      </w:r>
      <w:r w:rsidR="000C3585">
        <w:rPr>
          <w:b/>
          <w:bCs/>
          <w:u w:val="single"/>
        </w:rPr>
        <w:t>2</w:t>
      </w:r>
    </w:p>
    <w:p w14:paraId="1AC87427" w14:textId="77777777" w:rsidR="001C2557" w:rsidRDefault="001C2557" w:rsidP="001C2557"/>
    <w:p w14:paraId="171CCCF2" w14:textId="77777777" w:rsidR="001C2557" w:rsidRDefault="001C2557" w:rsidP="001C2557">
      <w:pPr>
        <w:keepNext/>
      </w:pPr>
      <w:r w:rsidRPr="009843E9">
        <w:rPr>
          <w:noProof/>
        </w:rPr>
        <w:drawing>
          <wp:inline distT="0" distB="0" distL="0" distR="0" wp14:anchorId="7F70B64D" wp14:editId="220EB344">
            <wp:extent cx="5731510" cy="2212340"/>
            <wp:effectExtent l="152400" t="152400" r="231140" b="226060"/>
            <wp:docPr id="1757853184"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53184" name="Picture 1" descr="Graphical user interface, website&#10;&#10;Description automatically generated"/>
                    <pic:cNvPicPr/>
                  </pic:nvPicPr>
                  <pic:blipFill>
                    <a:blip r:embed="rId13"/>
                    <a:stretch>
                      <a:fillRect/>
                    </a:stretch>
                  </pic:blipFill>
                  <pic:spPr>
                    <a:xfrm>
                      <a:off x="0" y="0"/>
                      <a:ext cx="5731510" cy="221234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46EF0C0C" w14:textId="6C75FD38" w:rsidR="001C2557" w:rsidRDefault="001C2557" w:rsidP="001C2557">
      <w:pPr>
        <w:pStyle w:val="Caption"/>
      </w:pPr>
      <w:r>
        <w:t xml:space="preserve">Figure </w:t>
      </w:r>
      <w:r>
        <w:fldChar w:fldCharType="begin"/>
      </w:r>
      <w:r>
        <w:instrText xml:space="preserve"> SEQ Figure \* ARABIC </w:instrText>
      </w:r>
      <w:r>
        <w:fldChar w:fldCharType="separate"/>
      </w:r>
      <w:r w:rsidR="00A017E7">
        <w:rPr>
          <w:noProof/>
        </w:rPr>
        <w:t>1</w:t>
      </w:r>
      <w:r>
        <w:rPr>
          <w:noProof/>
        </w:rPr>
        <w:fldChar w:fldCharType="end"/>
      </w:r>
      <w:r>
        <w:t xml:space="preserve"> Top of Webpage</w:t>
      </w:r>
    </w:p>
    <w:p w14:paraId="5BAE01AC" w14:textId="77777777" w:rsidR="001C2557" w:rsidRDefault="001C2557" w:rsidP="001C2557">
      <w:pPr>
        <w:keepNext/>
      </w:pPr>
      <w:r w:rsidRPr="009843E9">
        <w:rPr>
          <w:noProof/>
        </w:rPr>
        <w:drawing>
          <wp:inline distT="0" distB="0" distL="0" distR="0" wp14:anchorId="290004F5" wp14:editId="00CAE8E6">
            <wp:extent cx="5731510" cy="2553970"/>
            <wp:effectExtent l="152400" t="152400" r="231140" b="227330"/>
            <wp:docPr id="990290595" name="Picture 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290595" name="Picture 1" descr="A picture containing website&#10;&#10;Description automatically generated"/>
                    <pic:cNvPicPr/>
                  </pic:nvPicPr>
                  <pic:blipFill>
                    <a:blip r:embed="rId14"/>
                    <a:stretch>
                      <a:fillRect/>
                    </a:stretch>
                  </pic:blipFill>
                  <pic:spPr>
                    <a:xfrm>
                      <a:off x="0" y="0"/>
                      <a:ext cx="5731510" cy="255397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3D83111B" w14:textId="78FA5B89" w:rsidR="001C2557" w:rsidRDefault="001C2557" w:rsidP="001C2557">
      <w:pPr>
        <w:pStyle w:val="Caption"/>
      </w:pPr>
      <w:r>
        <w:t xml:space="preserve">Figure </w:t>
      </w:r>
      <w:r>
        <w:fldChar w:fldCharType="begin"/>
      </w:r>
      <w:r>
        <w:instrText xml:space="preserve"> SEQ Figure \* ARABIC </w:instrText>
      </w:r>
      <w:r>
        <w:fldChar w:fldCharType="separate"/>
      </w:r>
      <w:r w:rsidR="00A017E7">
        <w:rPr>
          <w:noProof/>
        </w:rPr>
        <w:t>2</w:t>
      </w:r>
      <w:r>
        <w:rPr>
          <w:noProof/>
        </w:rPr>
        <w:fldChar w:fldCharType="end"/>
      </w:r>
      <w:r>
        <w:t xml:space="preserve"> Zoomed out image.</w:t>
      </w:r>
    </w:p>
    <w:p w14:paraId="683408AE" w14:textId="77777777" w:rsidR="001C2557" w:rsidRPr="00AF3149" w:rsidRDefault="001C2557" w:rsidP="001C2557">
      <w:pPr>
        <w:rPr>
          <w:b/>
          <w:bCs/>
          <w:i/>
          <w:iCs/>
          <w:u w:val="single"/>
        </w:rPr>
      </w:pPr>
      <w:r w:rsidRPr="00AF3149">
        <w:rPr>
          <w:b/>
          <w:bCs/>
          <w:i/>
          <w:iCs/>
          <w:u w:val="single"/>
        </w:rPr>
        <w:t>The next images are screenshots of the webpage when scrolling down</w:t>
      </w:r>
      <w:r>
        <w:rPr>
          <w:b/>
          <w:bCs/>
          <w:i/>
          <w:iCs/>
          <w:u w:val="single"/>
        </w:rPr>
        <w:t>.</w:t>
      </w:r>
    </w:p>
    <w:p w14:paraId="2F3DED2E" w14:textId="77777777" w:rsidR="001C2557" w:rsidRDefault="001C2557" w:rsidP="001C2557">
      <w:r w:rsidRPr="009843E9">
        <w:rPr>
          <w:noProof/>
        </w:rPr>
        <w:lastRenderedPageBreak/>
        <w:drawing>
          <wp:inline distT="0" distB="0" distL="0" distR="0" wp14:anchorId="03557462" wp14:editId="005E8941">
            <wp:extent cx="3205534" cy="5684520"/>
            <wp:effectExtent l="133350" t="114300" r="128270" b="163830"/>
            <wp:docPr id="1478004887"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04887" name="Picture 1" descr="A picture containing diagram&#10;&#10;Description automatically generated"/>
                    <pic:cNvPicPr/>
                  </pic:nvPicPr>
                  <pic:blipFill>
                    <a:blip r:embed="rId15"/>
                    <a:stretch>
                      <a:fillRect/>
                    </a:stretch>
                  </pic:blipFill>
                  <pic:spPr>
                    <a:xfrm>
                      <a:off x="0" y="0"/>
                      <a:ext cx="3210682" cy="5693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9843E9">
        <w:rPr>
          <w:noProof/>
        </w:rPr>
        <w:drawing>
          <wp:inline distT="0" distB="0" distL="0" distR="0" wp14:anchorId="45C443AF" wp14:editId="15656C91">
            <wp:extent cx="1851025" cy="5641668"/>
            <wp:effectExtent l="133350" t="114300" r="149225" b="168910"/>
            <wp:docPr id="81565908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659086" name="Picture 1" descr="A picture containing text, screenshot&#10;&#10;Description automatically generated"/>
                    <pic:cNvPicPr/>
                  </pic:nvPicPr>
                  <pic:blipFill>
                    <a:blip r:embed="rId16"/>
                    <a:stretch>
                      <a:fillRect/>
                    </a:stretch>
                  </pic:blipFill>
                  <pic:spPr>
                    <a:xfrm>
                      <a:off x="0" y="0"/>
                      <a:ext cx="1861877" cy="56747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C0BBC0" w14:textId="77777777" w:rsidR="001C2557" w:rsidRDefault="001C2557" w:rsidP="001C2557">
      <w:r w:rsidRPr="009843E9">
        <w:rPr>
          <w:noProof/>
        </w:rPr>
        <w:lastRenderedPageBreak/>
        <w:drawing>
          <wp:inline distT="0" distB="0" distL="0" distR="0" wp14:anchorId="6F02BADC" wp14:editId="56C76F00">
            <wp:extent cx="1851820" cy="5814564"/>
            <wp:effectExtent l="133350" t="114300" r="148590" b="167640"/>
            <wp:docPr id="268280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280126" name=""/>
                    <pic:cNvPicPr/>
                  </pic:nvPicPr>
                  <pic:blipFill>
                    <a:blip r:embed="rId17"/>
                    <a:stretch>
                      <a:fillRect/>
                    </a:stretch>
                  </pic:blipFill>
                  <pic:spPr>
                    <a:xfrm>
                      <a:off x="0" y="0"/>
                      <a:ext cx="1851820" cy="58145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9843E9">
        <w:rPr>
          <w:noProof/>
        </w:rPr>
        <w:drawing>
          <wp:inline distT="0" distB="0" distL="0" distR="0" wp14:anchorId="3BFA2E30" wp14:editId="07CAC374">
            <wp:extent cx="1691501" cy="3803043"/>
            <wp:effectExtent l="152400" t="114300" r="137795" b="159385"/>
            <wp:docPr id="342124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24878" name=""/>
                    <pic:cNvPicPr/>
                  </pic:nvPicPr>
                  <pic:blipFill>
                    <a:blip r:embed="rId18"/>
                    <a:stretch>
                      <a:fillRect/>
                    </a:stretch>
                  </pic:blipFill>
                  <pic:spPr>
                    <a:xfrm>
                      <a:off x="0" y="0"/>
                      <a:ext cx="1703352" cy="38296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EF9DDF" w14:textId="77777777" w:rsidR="001C2557" w:rsidRDefault="001C2557" w:rsidP="001C2557">
      <w:r w:rsidRPr="009843E9">
        <w:rPr>
          <w:noProof/>
        </w:rPr>
        <w:drawing>
          <wp:inline distT="0" distB="0" distL="0" distR="0" wp14:anchorId="08B8EEB8" wp14:editId="39AAB773">
            <wp:extent cx="5731510" cy="2160270"/>
            <wp:effectExtent l="0" t="0" r="2540" b="0"/>
            <wp:docPr id="55546866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68661" name="Picture 1" descr="Graphical user interface, text, application&#10;&#10;Description automatically generated"/>
                    <pic:cNvPicPr/>
                  </pic:nvPicPr>
                  <pic:blipFill>
                    <a:blip r:embed="rId19"/>
                    <a:stretch>
                      <a:fillRect/>
                    </a:stretch>
                  </pic:blipFill>
                  <pic:spPr>
                    <a:xfrm>
                      <a:off x="0" y="0"/>
                      <a:ext cx="5731510" cy="2160270"/>
                    </a:xfrm>
                    <a:prstGeom prst="rect">
                      <a:avLst/>
                    </a:prstGeom>
                  </pic:spPr>
                </pic:pic>
              </a:graphicData>
            </a:graphic>
          </wp:inline>
        </w:drawing>
      </w:r>
    </w:p>
    <w:p w14:paraId="6C886E38" w14:textId="77777777" w:rsidR="001C2557" w:rsidRDefault="001C2557" w:rsidP="001C2557"/>
    <w:p w14:paraId="48F93E13" w14:textId="77777777" w:rsidR="001C2557" w:rsidRPr="00AF3149" w:rsidRDefault="001C2557" w:rsidP="001C2557">
      <w:pPr>
        <w:rPr>
          <w:b/>
          <w:bCs/>
          <w:i/>
          <w:iCs/>
          <w:u w:val="single"/>
        </w:rPr>
      </w:pPr>
      <w:r w:rsidRPr="00AF3149">
        <w:rPr>
          <w:b/>
          <w:bCs/>
          <w:i/>
          <w:iCs/>
          <w:u w:val="single"/>
        </w:rPr>
        <w:t>HTML and CSS:</w:t>
      </w:r>
    </w:p>
    <w:p w14:paraId="1CCF2FC1" w14:textId="77777777" w:rsidR="001C2557" w:rsidRDefault="001C2557" w:rsidP="001C2557">
      <w:r>
        <w:t>&lt;!DOCTYPE html&gt;</w:t>
      </w:r>
    </w:p>
    <w:p w14:paraId="5367B237" w14:textId="77777777" w:rsidR="001C2557" w:rsidRDefault="001C2557" w:rsidP="001C2557">
      <w:r>
        <w:lastRenderedPageBreak/>
        <w:t>&lt;html lang="</w:t>
      </w:r>
      <w:proofErr w:type="spellStart"/>
      <w:r>
        <w:t>en</w:t>
      </w:r>
      <w:proofErr w:type="spellEnd"/>
      <w:r>
        <w:t>"&gt;</w:t>
      </w:r>
    </w:p>
    <w:p w14:paraId="4C2CBD2C" w14:textId="77777777" w:rsidR="001C2557" w:rsidRDefault="001C2557" w:rsidP="001C2557">
      <w:r>
        <w:t>&lt;head&gt;</w:t>
      </w:r>
    </w:p>
    <w:p w14:paraId="6B622EFA" w14:textId="77777777" w:rsidR="001C2557" w:rsidRDefault="001C2557" w:rsidP="001C2557">
      <w:r>
        <w:t xml:space="preserve">  &lt;meta charset="UTF-8"&gt;</w:t>
      </w:r>
    </w:p>
    <w:p w14:paraId="30B11F89" w14:textId="77777777" w:rsidR="001C2557" w:rsidRDefault="001C2557" w:rsidP="001C2557">
      <w:r>
        <w:t xml:space="preserve">  &lt;meta name="viewport" content="width=device-width, initial-scale=1.0"&gt;</w:t>
      </w:r>
    </w:p>
    <w:p w14:paraId="1613A835" w14:textId="77777777" w:rsidR="001C2557" w:rsidRDefault="001C2557" w:rsidP="001C2557">
      <w:r>
        <w:t xml:space="preserve">  &lt;link </w:t>
      </w:r>
      <w:proofErr w:type="spellStart"/>
      <w:r>
        <w:t>rel</w:t>
      </w:r>
      <w:proofErr w:type="spellEnd"/>
      <w:r>
        <w:t xml:space="preserve">="stylesheet" </w:t>
      </w:r>
      <w:proofErr w:type="spellStart"/>
      <w:r>
        <w:t>href</w:t>
      </w:r>
      <w:proofErr w:type="spellEnd"/>
      <w:r>
        <w:t>="styles.css"&gt;</w:t>
      </w:r>
    </w:p>
    <w:p w14:paraId="0B28C024" w14:textId="77777777" w:rsidR="001C2557" w:rsidRDefault="001C2557" w:rsidP="001C2557">
      <w:r>
        <w:t xml:space="preserve">  &lt;title&gt;Black Friday&lt;/title&gt;</w:t>
      </w:r>
    </w:p>
    <w:p w14:paraId="355FD21C" w14:textId="77777777" w:rsidR="001C2557" w:rsidRDefault="001C2557" w:rsidP="001C2557">
      <w:r>
        <w:t>&lt;/head&gt;</w:t>
      </w:r>
    </w:p>
    <w:p w14:paraId="380C5C61" w14:textId="77777777" w:rsidR="001C2557" w:rsidRDefault="001C2557" w:rsidP="001C2557">
      <w:r>
        <w:t>&lt;body&gt;</w:t>
      </w:r>
    </w:p>
    <w:p w14:paraId="4D40D7C5" w14:textId="77777777" w:rsidR="001C2557" w:rsidRDefault="001C2557" w:rsidP="001C2557">
      <w:r>
        <w:t xml:space="preserve">  &lt;header&gt;</w:t>
      </w:r>
    </w:p>
    <w:p w14:paraId="4BA274EF" w14:textId="77777777" w:rsidR="001C2557" w:rsidRDefault="001C2557" w:rsidP="001C2557">
      <w:r>
        <w:t xml:space="preserve">    &lt;h1&gt;Black Friday Sale&lt;/h1&gt;</w:t>
      </w:r>
    </w:p>
    <w:p w14:paraId="326CE2E5" w14:textId="77777777" w:rsidR="001C2557" w:rsidRDefault="001C2557" w:rsidP="001C2557">
      <w:r>
        <w:t xml:space="preserve">    &lt;p&gt;Don't miss out on our amazing deals we have to </w:t>
      </w:r>
      <w:proofErr w:type="gramStart"/>
      <w:r>
        <w:t>OFFER!&lt;</w:t>
      </w:r>
      <w:proofErr w:type="gramEnd"/>
      <w:r>
        <w:t>/p&gt;</w:t>
      </w:r>
    </w:p>
    <w:p w14:paraId="16493E84" w14:textId="77777777" w:rsidR="001C2557" w:rsidRDefault="001C2557" w:rsidP="001C2557">
      <w:r>
        <w:t xml:space="preserve">  &lt;/header&gt;</w:t>
      </w:r>
    </w:p>
    <w:p w14:paraId="12F000D5" w14:textId="77777777" w:rsidR="001C2557" w:rsidRDefault="001C2557" w:rsidP="001C2557">
      <w:r>
        <w:t xml:space="preserve">  &lt;section class="offers"&gt;</w:t>
      </w:r>
    </w:p>
    <w:p w14:paraId="1C5CABAB" w14:textId="77777777" w:rsidR="001C2557" w:rsidRDefault="001C2557" w:rsidP="001C2557">
      <w:r>
        <w:t xml:space="preserve">    &lt;h2&gt;Our Offers&lt;/h2&gt;</w:t>
      </w:r>
    </w:p>
    <w:p w14:paraId="2A32931E" w14:textId="77777777" w:rsidR="001C2557" w:rsidRDefault="001C2557" w:rsidP="001C2557">
      <w:r>
        <w:t xml:space="preserve">    &lt;div class="offer"&gt;</w:t>
      </w:r>
    </w:p>
    <w:p w14:paraId="7142B120"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Nike1" alt="Product 1"&gt;</w:t>
      </w:r>
    </w:p>
    <w:p w14:paraId="2692008D" w14:textId="77777777" w:rsidR="001C2557" w:rsidRDefault="001C2557" w:rsidP="001C2557">
      <w:r>
        <w:t xml:space="preserve">      &lt;h3&gt;NIKE AIR 1&lt;/h3&gt;</w:t>
      </w:r>
    </w:p>
    <w:p w14:paraId="4A2BF8AA" w14:textId="77777777" w:rsidR="001C2557" w:rsidRDefault="001C2557" w:rsidP="001C2557">
      <w:r>
        <w:t xml:space="preserve">      &lt;p&gt;50% </w:t>
      </w:r>
      <w:proofErr w:type="gramStart"/>
      <w:r>
        <w:t>off!&lt;</w:t>
      </w:r>
      <w:proofErr w:type="gramEnd"/>
      <w:r>
        <w:t>/p&gt;</w:t>
      </w:r>
    </w:p>
    <w:p w14:paraId="13EF6AA0" w14:textId="77777777" w:rsidR="001C2557" w:rsidRDefault="001C2557" w:rsidP="001C2557">
      <w:r>
        <w:t xml:space="preserve">      &lt;button&gt;Shop Now&lt;/button&gt;</w:t>
      </w:r>
    </w:p>
    <w:p w14:paraId="62DA3FEF" w14:textId="77777777" w:rsidR="001C2557" w:rsidRDefault="001C2557" w:rsidP="001C2557">
      <w:r>
        <w:t xml:space="preserve">    &lt;/div&gt;</w:t>
      </w:r>
    </w:p>
    <w:p w14:paraId="69D39C6C" w14:textId="77777777" w:rsidR="001C2557" w:rsidRDefault="001C2557" w:rsidP="001C2557">
      <w:r>
        <w:t xml:space="preserve">    &lt;div class="offer"&gt;</w:t>
      </w:r>
    </w:p>
    <w:p w14:paraId="7624CAF3"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niKE2.webp" alt="Product 2"&gt;</w:t>
      </w:r>
    </w:p>
    <w:p w14:paraId="7C8AC5CF" w14:textId="77777777" w:rsidR="001C2557" w:rsidRDefault="001C2557" w:rsidP="001C2557">
      <w:r>
        <w:t xml:space="preserve">      &lt;h3&gt;NIKE AIR 2&lt;/h3&gt;</w:t>
      </w:r>
    </w:p>
    <w:p w14:paraId="72D38803" w14:textId="77777777" w:rsidR="001C2557" w:rsidRDefault="001C2557" w:rsidP="001C2557">
      <w:r>
        <w:t xml:space="preserve">      &lt;p&gt;40% </w:t>
      </w:r>
      <w:proofErr w:type="gramStart"/>
      <w:r>
        <w:t>off!&lt;</w:t>
      </w:r>
      <w:proofErr w:type="gramEnd"/>
      <w:r>
        <w:t>/p&gt;</w:t>
      </w:r>
    </w:p>
    <w:p w14:paraId="3815D7FF" w14:textId="77777777" w:rsidR="001C2557" w:rsidRDefault="001C2557" w:rsidP="001C2557">
      <w:r>
        <w:t xml:space="preserve">      &lt;button&gt;Shop Now&lt;/button&gt;</w:t>
      </w:r>
    </w:p>
    <w:p w14:paraId="390C23AF" w14:textId="77777777" w:rsidR="001C2557" w:rsidRDefault="001C2557" w:rsidP="001C2557">
      <w:r>
        <w:t xml:space="preserve">    &lt;/div&gt;</w:t>
      </w:r>
    </w:p>
    <w:p w14:paraId="21C1C672" w14:textId="77777777" w:rsidR="001C2557" w:rsidRDefault="001C2557" w:rsidP="001C2557">
      <w:r>
        <w:tab/>
        <w:t xml:space="preserve"> &lt;div class="offer"&gt;</w:t>
      </w:r>
    </w:p>
    <w:p w14:paraId="21E6BD09"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P5.webp" alt="Product 3"&gt;</w:t>
      </w:r>
    </w:p>
    <w:p w14:paraId="2BEECFE6" w14:textId="77777777" w:rsidR="001C2557" w:rsidRDefault="001C2557" w:rsidP="001C2557">
      <w:r>
        <w:t xml:space="preserve">      &lt;h3&gt;NIKE AIR 3&lt;/h3&gt;</w:t>
      </w:r>
    </w:p>
    <w:p w14:paraId="03AA64EE" w14:textId="77777777" w:rsidR="001C2557" w:rsidRDefault="001C2557" w:rsidP="001C2557">
      <w:r>
        <w:t xml:space="preserve">      &lt;p&gt;40% </w:t>
      </w:r>
      <w:proofErr w:type="gramStart"/>
      <w:r>
        <w:t>off!&lt;</w:t>
      </w:r>
      <w:proofErr w:type="gramEnd"/>
      <w:r>
        <w:t>/p&gt;</w:t>
      </w:r>
    </w:p>
    <w:p w14:paraId="3AEE9EAE" w14:textId="77777777" w:rsidR="001C2557" w:rsidRDefault="001C2557" w:rsidP="001C2557">
      <w:r>
        <w:t xml:space="preserve">      &lt;button&gt;Shop Now&lt;/button&gt;</w:t>
      </w:r>
    </w:p>
    <w:p w14:paraId="6F4A5718" w14:textId="77777777" w:rsidR="001C2557" w:rsidRDefault="001C2557" w:rsidP="001C2557">
      <w:r>
        <w:t xml:space="preserve">    &lt;/div&gt;</w:t>
      </w:r>
    </w:p>
    <w:p w14:paraId="11FC246A" w14:textId="77777777" w:rsidR="001C2557" w:rsidRDefault="001C2557" w:rsidP="001C2557">
      <w:r>
        <w:lastRenderedPageBreak/>
        <w:t xml:space="preserve">  &lt;/section&gt;</w:t>
      </w:r>
    </w:p>
    <w:p w14:paraId="110DB12E" w14:textId="77777777" w:rsidR="001C2557" w:rsidRDefault="001C2557" w:rsidP="001C2557">
      <w:r>
        <w:t xml:space="preserve">  &lt;section class= "Products"&gt;</w:t>
      </w:r>
    </w:p>
    <w:p w14:paraId="5552EDCD" w14:textId="77777777" w:rsidR="001C2557" w:rsidRDefault="001C2557" w:rsidP="001C2557">
      <w:r>
        <w:t xml:space="preserve">  &lt;h4&gt;New Products and Items&lt;/h4&gt;</w:t>
      </w:r>
    </w:p>
    <w:p w14:paraId="6979C53C" w14:textId="77777777" w:rsidR="001C2557" w:rsidRDefault="001C2557" w:rsidP="001C2557">
      <w:r>
        <w:t xml:space="preserve">    &lt;div class="Product"&gt;</w:t>
      </w:r>
    </w:p>
    <w:p w14:paraId="7F9080FC"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Pr1.webp" alt="Product111"&gt;</w:t>
      </w:r>
    </w:p>
    <w:p w14:paraId="65B13CDB" w14:textId="77777777" w:rsidR="001C2557" w:rsidRDefault="001C2557" w:rsidP="001C2557">
      <w:r>
        <w:t xml:space="preserve">      &lt;h4&gt;NIKE BLUE&lt;/h4&gt;</w:t>
      </w:r>
    </w:p>
    <w:p w14:paraId="5B787A65" w14:textId="77777777" w:rsidR="001C2557" w:rsidRDefault="001C2557" w:rsidP="001C2557">
      <w:r>
        <w:t xml:space="preserve">      &lt;p&gt;50% </w:t>
      </w:r>
      <w:proofErr w:type="gramStart"/>
      <w:r>
        <w:t>off!&lt;</w:t>
      </w:r>
      <w:proofErr w:type="gramEnd"/>
      <w:r>
        <w:t>/p&gt;s</w:t>
      </w:r>
    </w:p>
    <w:p w14:paraId="37FC508E" w14:textId="77777777" w:rsidR="001C2557" w:rsidRDefault="001C2557" w:rsidP="001C2557">
      <w:r>
        <w:t xml:space="preserve">      &lt;button&gt;Shop Now&lt;/button&gt;</w:t>
      </w:r>
    </w:p>
    <w:p w14:paraId="65AB2596" w14:textId="77777777" w:rsidR="001C2557" w:rsidRDefault="001C2557" w:rsidP="001C2557">
      <w:r>
        <w:t xml:space="preserve">    &lt;/div&gt;</w:t>
      </w:r>
    </w:p>
    <w:p w14:paraId="71CDC8B3" w14:textId="77777777" w:rsidR="001C2557" w:rsidRDefault="001C2557" w:rsidP="001C2557">
      <w:r>
        <w:t xml:space="preserve">    &lt;div class="Product"&gt;</w:t>
      </w:r>
    </w:p>
    <w:p w14:paraId="7E9979BA"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P2.webp" alt="Product 12"&gt;</w:t>
      </w:r>
    </w:p>
    <w:p w14:paraId="60DFDAC4" w14:textId="77777777" w:rsidR="001C2557" w:rsidRDefault="001C2557" w:rsidP="001C2557">
      <w:r>
        <w:t xml:space="preserve">      &lt;h5&gt;NIKE WHITE&lt;/h5&gt;</w:t>
      </w:r>
    </w:p>
    <w:p w14:paraId="06D87756" w14:textId="77777777" w:rsidR="001C2557" w:rsidRDefault="001C2557" w:rsidP="001C2557">
      <w:r>
        <w:t xml:space="preserve">      &lt;p&gt;40% </w:t>
      </w:r>
      <w:proofErr w:type="gramStart"/>
      <w:r>
        <w:t>off!&lt;</w:t>
      </w:r>
      <w:proofErr w:type="gramEnd"/>
      <w:r>
        <w:t>/p&gt;</w:t>
      </w:r>
    </w:p>
    <w:p w14:paraId="3966C176" w14:textId="77777777" w:rsidR="001C2557" w:rsidRDefault="001C2557" w:rsidP="001C2557">
      <w:r>
        <w:t xml:space="preserve">      &lt;button&gt;Shop Now&lt;/button&gt;</w:t>
      </w:r>
    </w:p>
    <w:p w14:paraId="36188D95" w14:textId="77777777" w:rsidR="001C2557" w:rsidRDefault="001C2557" w:rsidP="001C2557">
      <w:r>
        <w:t xml:space="preserve">    &lt;/div&gt;</w:t>
      </w:r>
    </w:p>
    <w:p w14:paraId="66FC4C11" w14:textId="77777777" w:rsidR="001C2557" w:rsidRDefault="001C2557" w:rsidP="001C2557">
      <w:r>
        <w:tab/>
        <w:t xml:space="preserve"> &lt;div class="Product"&gt;</w:t>
      </w:r>
    </w:p>
    <w:p w14:paraId="77FF1831"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P4.webp" alt="Product1 2"&gt;</w:t>
      </w:r>
    </w:p>
    <w:p w14:paraId="104FFED9" w14:textId="77777777" w:rsidR="001C2557" w:rsidRDefault="001C2557" w:rsidP="001C2557">
      <w:r>
        <w:t xml:space="preserve">      &lt;h5&gt;NIKE STYLE&lt;/h5&gt;</w:t>
      </w:r>
    </w:p>
    <w:p w14:paraId="67F085CC" w14:textId="77777777" w:rsidR="001C2557" w:rsidRDefault="001C2557" w:rsidP="001C2557">
      <w:r>
        <w:t xml:space="preserve">      &lt;p&gt;25% </w:t>
      </w:r>
      <w:proofErr w:type="gramStart"/>
      <w:r>
        <w:t>off!&lt;</w:t>
      </w:r>
      <w:proofErr w:type="gramEnd"/>
      <w:r>
        <w:t>/p&gt;</w:t>
      </w:r>
    </w:p>
    <w:p w14:paraId="1149E171" w14:textId="77777777" w:rsidR="001C2557" w:rsidRDefault="001C2557" w:rsidP="001C2557">
      <w:r>
        <w:tab/>
        <w:t xml:space="preserve">  &lt;</w:t>
      </w:r>
      <w:proofErr w:type="spellStart"/>
      <w:r>
        <w:t>br</w:t>
      </w:r>
      <w:proofErr w:type="spellEnd"/>
      <w:r>
        <w:t>&gt;&lt;button&gt;Shop Now&lt;/button&gt;</w:t>
      </w:r>
    </w:p>
    <w:p w14:paraId="5A5A68F7" w14:textId="77777777" w:rsidR="001C2557" w:rsidRDefault="001C2557" w:rsidP="001C2557">
      <w:r>
        <w:t xml:space="preserve">      </w:t>
      </w:r>
    </w:p>
    <w:p w14:paraId="5979BF6B" w14:textId="77777777" w:rsidR="001C2557" w:rsidRDefault="001C2557" w:rsidP="001C2557">
      <w:r>
        <w:t xml:space="preserve">    &lt;/div&gt;</w:t>
      </w:r>
    </w:p>
    <w:p w14:paraId="2EB15718" w14:textId="77777777" w:rsidR="001C2557" w:rsidRDefault="001C2557" w:rsidP="001C2557">
      <w:r>
        <w:tab/>
        <w:t xml:space="preserve"> &lt;div class="Product"&gt;</w:t>
      </w:r>
    </w:p>
    <w:p w14:paraId="64670AC9"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S1.webp" alt="Product1 2"&gt;</w:t>
      </w:r>
    </w:p>
    <w:p w14:paraId="60159D68" w14:textId="77777777" w:rsidR="001C2557" w:rsidRDefault="001C2557" w:rsidP="001C2557">
      <w:r>
        <w:t xml:space="preserve">      &lt;h5&gt;NIKE SHIRT LOGO&lt;/h5&gt;</w:t>
      </w:r>
    </w:p>
    <w:p w14:paraId="38447733" w14:textId="77777777" w:rsidR="001C2557" w:rsidRDefault="001C2557" w:rsidP="001C2557">
      <w:r>
        <w:t xml:space="preserve">      &lt;p&gt;25% </w:t>
      </w:r>
      <w:proofErr w:type="gramStart"/>
      <w:r>
        <w:t>off!&lt;</w:t>
      </w:r>
      <w:proofErr w:type="gramEnd"/>
      <w:r>
        <w:t>/p&gt;</w:t>
      </w:r>
    </w:p>
    <w:p w14:paraId="359D9FE4" w14:textId="77777777" w:rsidR="001C2557" w:rsidRDefault="001C2557" w:rsidP="001C2557">
      <w:r>
        <w:tab/>
        <w:t xml:space="preserve">  &lt;</w:t>
      </w:r>
      <w:proofErr w:type="spellStart"/>
      <w:r>
        <w:t>br</w:t>
      </w:r>
      <w:proofErr w:type="spellEnd"/>
      <w:r>
        <w:t>&gt;&lt;button&gt;Shop Now&lt;/button&gt;</w:t>
      </w:r>
    </w:p>
    <w:p w14:paraId="7B0BC8CA" w14:textId="77777777" w:rsidR="001C2557" w:rsidRDefault="001C2557" w:rsidP="001C2557">
      <w:r>
        <w:t xml:space="preserve">      </w:t>
      </w:r>
    </w:p>
    <w:p w14:paraId="0E22DADB" w14:textId="77777777" w:rsidR="001C2557" w:rsidRDefault="001C2557" w:rsidP="001C2557">
      <w:r>
        <w:t xml:space="preserve">    &lt;/div&gt;</w:t>
      </w:r>
    </w:p>
    <w:p w14:paraId="6A32C591" w14:textId="77777777" w:rsidR="001C2557" w:rsidRDefault="001C2557" w:rsidP="001C2557">
      <w:r>
        <w:tab/>
        <w:t xml:space="preserve"> &lt;div class="Product"&gt;</w:t>
      </w:r>
    </w:p>
    <w:p w14:paraId="38D24CDA" w14:textId="77777777" w:rsidR="001C2557" w:rsidRDefault="001C2557" w:rsidP="001C2557">
      <w:r>
        <w:lastRenderedPageBreak/>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S2.webp" alt="Product1 2"&gt;</w:t>
      </w:r>
    </w:p>
    <w:p w14:paraId="76DB26BA" w14:textId="77777777" w:rsidR="001C2557" w:rsidRDefault="001C2557" w:rsidP="001C2557">
      <w:r>
        <w:t xml:space="preserve">      &lt;h5&gt;NIKE SHIRT PLAIN&lt;/h5&gt;</w:t>
      </w:r>
    </w:p>
    <w:p w14:paraId="50699E1D" w14:textId="77777777" w:rsidR="001C2557" w:rsidRDefault="001C2557" w:rsidP="001C2557">
      <w:r>
        <w:t xml:space="preserve">      &lt;p&gt;25% </w:t>
      </w:r>
      <w:proofErr w:type="gramStart"/>
      <w:r>
        <w:t>off!&lt;</w:t>
      </w:r>
      <w:proofErr w:type="gramEnd"/>
      <w:r>
        <w:t>/p&gt;</w:t>
      </w:r>
    </w:p>
    <w:p w14:paraId="7EE391C7" w14:textId="77777777" w:rsidR="001C2557" w:rsidRDefault="001C2557" w:rsidP="001C2557">
      <w:r>
        <w:tab/>
        <w:t xml:space="preserve">  &lt;</w:t>
      </w:r>
      <w:proofErr w:type="spellStart"/>
      <w:r>
        <w:t>br</w:t>
      </w:r>
      <w:proofErr w:type="spellEnd"/>
      <w:r>
        <w:t>&gt;&lt;button&gt;Shop Now&lt;/button&gt;</w:t>
      </w:r>
    </w:p>
    <w:p w14:paraId="7B5C77ED" w14:textId="77777777" w:rsidR="001C2557" w:rsidRDefault="001C2557" w:rsidP="001C2557">
      <w:r>
        <w:t xml:space="preserve">      </w:t>
      </w:r>
    </w:p>
    <w:p w14:paraId="2571AA06" w14:textId="77777777" w:rsidR="001C2557" w:rsidRDefault="001C2557" w:rsidP="001C2557">
      <w:r>
        <w:t xml:space="preserve">    &lt;/div&gt;</w:t>
      </w:r>
    </w:p>
    <w:p w14:paraId="14946373" w14:textId="77777777" w:rsidR="001C2557" w:rsidRDefault="001C2557" w:rsidP="001C2557">
      <w:r>
        <w:tab/>
        <w:t xml:space="preserve"> &lt;div class="Product"&gt;</w:t>
      </w:r>
    </w:p>
    <w:p w14:paraId="1BB80041"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S3.webp" alt="Product1 2"&gt;</w:t>
      </w:r>
    </w:p>
    <w:p w14:paraId="7CEE9068" w14:textId="77777777" w:rsidR="001C2557" w:rsidRDefault="001C2557" w:rsidP="001C2557">
      <w:r>
        <w:t xml:space="preserve">      &lt;h5&gt;NIKE SHIRT TAAN&lt;/h5&gt;</w:t>
      </w:r>
    </w:p>
    <w:p w14:paraId="6726DAF8" w14:textId="77777777" w:rsidR="001C2557" w:rsidRDefault="001C2557" w:rsidP="001C2557">
      <w:r>
        <w:t xml:space="preserve">      &lt;p&gt;25% </w:t>
      </w:r>
      <w:proofErr w:type="gramStart"/>
      <w:r>
        <w:t>off!&lt;</w:t>
      </w:r>
      <w:proofErr w:type="gramEnd"/>
      <w:r>
        <w:t>/p&gt;</w:t>
      </w:r>
    </w:p>
    <w:p w14:paraId="58AB393A" w14:textId="77777777" w:rsidR="001C2557" w:rsidRDefault="001C2557" w:rsidP="001C2557">
      <w:r>
        <w:tab/>
        <w:t xml:space="preserve">  &lt;</w:t>
      </w:r>
      <w:proofErr w:type="spellStart"/>
      <w:r>
        <w:t>br</w:t>
      </w:r>
      <w:proofErr w:type="spellEnd"/>
      <w:r>
        <w:t>&gt;&lt;button&gt;Shop Now&lt;/button&gt;</w:t>
      </w:r>
    </w:p>
    <w:p w14:paraId="3BBF5DCE" w14:textId="77777777" w:rsidR="001C2557" w:rsidRDefault="001C2557" w:rsidP="001C2557">
      <w:r>
        <w:t xml:space="preserve">      </w:t>
      </w:r>
    </w:p>
    <w:p w14:paraId="377E8BB7" w14:textId="77777777" w:rsidR="001C2557" w:rsidRDefault="001C2557" w:rsidP="001C2557">
      <w:r>
        <w:t xml:space="preserve">    &lt;/div&gt;</w:t>
      </w:r>
    </w:p>
    <w:p w14:paraId="0CC2CA31" w14:textId="77777777" w:rsidR="001C2557" w:rsidRDefault="001C2557" w:rsidP="001C2557">
      <w:r>
        <w:t xml:space="preserve">     &lt;/div&gt;</w:t>
      </w:r>
    </w:p>
    <w:p w14:paraId="27D3840E" w14:textId="77777777" w:rsidR="001C2557" w:rsidRDefault="001C2557" w:rsidP="001C2557">
      <w:r>
        <w:tab/>
        <w:t xml:space="preserve"> &lt;div class="Product"&gt;</w:t>
      </w:r>
    </w:p>
    <w:p w14:paraId="787DE726"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S4.webp" alt="Product1 2"&gt;</w:t>
      </w:r>
    </w:p>
    <w:p w14:paraId="11198362" w14:textId="77777777" w:rsidR="001C2557" w:rsidRDefault="001C2557" w:rsidP="001C2557">
      <w:r>
        <w:t xml:space="preserve">      &lt;h5&gt;NIKE SHIRT OWL1&lt;/h5&gt;</w:t>
      </w:r>
    </w:p>
    <w:p w14:paraId="1AD213B5" w14:textId="77777777" w:rsidR="001C2557" w:rsidRDefault="001C2557" w:rsidP="001C2557">
      <w:r>
        <w:t xml:space="preserve">      &lt;p&gt;25% </w:t>
      </w:r>
      <w:proofErr w:type="gramStart"/>
      <w:r>
        <w:t>off!&lt;</w:t>
      </w:r>
      <w:proofErr w:type="gramEnd"/>
      <w:r>
        <w:t>/p&gt;</w:t>
      </w:r>
    </w:p>
    <w:p w14:paraId="084AB6B6" w14:textId="77777777" w:rsidR="001C2557" w:rsidRDefault="001C2557" w:rsidP="001C2557">
      <w:r>
        <w:tab/>
        <w:t xml:space="preserve">  &lt;</w:t>
      </w:r>
      <w:proofErr w:type="spellStart"/>
      <w:r>
        <w:t>br</w:t>
      </w:r>
      <w:proofErr w:type="spellEnd"/>
      <w:r>
        <w:t>&gt;&lt;button&gt;Shop Now&lt;/button&gt;</w:t>
      </w:r>
    </w:p>
    <w:p w14:paraId="3550212F" w14:textId="77777777" w:rsidR="001C2557" w:rsidRDefault="001C2557" w:rsidP="001C2557">
      <w:r>
        <w:t xml:space="preserve">      </w:t>
      </w:r>
    </w:p>
    <w:p w14:paraId="5E15E356" w14:textId="77777777" w:rsidR="001C2557" w:rsidRDefault="001C2557" w:rsidP="001C2557">
      <w:r>
        <w:t xml:space="preserve">    &lt;/div&gt;</w:t>
      </w:r>
    </w:p>
    <w:p w14:paraId="08BF3D3A" w14:textId="77777777" w:rsidR="001C2557" w:rsidRDefault="001C2557" w:rsidP="001C2557">
      <w:r>
        <w:tab/>
        <w:t xml:space="preserve">   &lt;/div&gt;</w:t>
      </w:r>
    </w:p>
    <w:p w14:paraId="2B9C8B86" w14:textId="77777777" w:rsidR="001C2557" w:rsidRDefault="001C2557" w:rsidP="001C2557">
      <w:r>
        <w:tab/>
        <w:t xml:space="preserve"> &lt;div class="Product"&gt;</w:t>
      </w:r>
    </w:p>
    <w:p w14:paraId="2FA16906"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S5.webp" alt="Product1 2"&gt;</w:t>
      </w:r>
    </w:p>
    <w:p w14:paraId="5E46E0BF" w14:textId="77777777" w:rsidR="001C2557" w:rsidRDefault="001C2557" w:rsidP="001C2557">
      <w:r>
        <w:t xml:space="preserve">      &lt;h5&gt;NIKE SHIRT DIV1&lt;/h5&gt;</w:t>
      </w:r>
    </w:p>
    <w:p w14:paraId="6028E9DC" w14:textId="77777777" w:rsidR="001C2557" w:rsidRDefault="001C2557" w:rsidP="001C2557">
      <w:r>
        <w:t xml:space="preserve">      &lt;p&gt;25% </w:t>
      </w:r>
      <w:proofErr w:type="gramStart"/>
      <w:r>
        <w:t>off!&lt;</w:t>
      </w:r>
      <w:proofErr w:type="gramEnd"/>
      <w:r>
        <w:t>/p&gt;</w:t>
      </w:r>
    </w:p>
    <w:p w14:paraId="1CA07B09" w14:textId="77777777" w:rsidR="001C2557" w:rsidRDefault="001C2557" w:rsidP="001C2557">
      <w:r>
        <w:tab/>
        <w:t xml:space="preserve">  &lt;</w:t>
      </w:r>
      <w:proofErr w:type="spellStart"/>
      <w:r>
        <w:t>br</w:t>
      </w:r>
      <w:proofErr w:type="spellEnd"/>
      <w:r>
        <w:t>&gt;&lt;button&gt;Shop Now&lt;/button&gt;</w:t>
      </w:r>
    </w:p>
    <w:p w14:paraId="539CC124" w14:textId="77777777" w:rsidR="001C2557" w:rsidRDefault="001C2557" w:rsidP="001C2557">
      <w:r>
        <w:t xml:space="preserve">      </w:t>
      </w:r>
    </w:p>
    <w:p w14:paraId="3FAA56BF" w14:textId="77777777" w:rsidR="001C2557" w:rsidRDefault="001C2557" w:rsidP="001C2557">
      <w:r>
        <w:t xml:space="preserve">    &lt;/div&gt;</w:t>
      </w:r>
    </w:p>
    <w:p w14:paraId="04CEC0F8" w14:textId="77777777" w:rsidR="001C2557" w:rsidRDefault="001C2557" w:rsidP="001C2557">
      <w:r>
        <w:tab/>
        <w:t xml:space="preserve">   &lt;/div&gt;</w:t>
      </w:r>
    </w:p>
    <w:p w14:paraId="0ACDACEF" w14:textId="77777777" w:rsidR="001C2557" w:rsidRDefault="001C2557" w:rsidP="001C2557">
      <w:r>
        <w:tab/>
        <w:t xml:space="preserve"> &lt;div class="Product"&gt;</w:t>
      </w:r>
    </w:p>
    <w:p w14:paraId="0F700134" w14:textId="77777777" w:rsidR="001C2557" w:rsidRDefault="001C2557" w:rsidP="001C2557">
      <w:r>
        <w:lastRenderedPageBreak/>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I1.webp" alt="Product1 2"&gt;</w:t>
      </w:r>
    </w:p>
    <w:p w14:paraId="56EADA17" w14:textId="77777777" w:rsidR="001C2557" w:rsidRDefault="001C2557" w:rsidP="001C2557">
      <w:r>
        <w:t xml:space="preserve">      &lt;h5&gt;NIKE PANTS BLACK&lt;/h5&gt;</w:t>
      </w:r>
    </w:p>
    <w:p w14:paraId="0ABD9906" w14:textId="77777777" w:rsidR="001C2557" w:rsidRDefault="001C2557" w:rsidP="001C2557">
      <w:r>
        <w:t xml:space="preserve">      &lt;p&gt;25% </w:t>
      </w:r>
      <w:proofErr w:type="gramStart"/>
      <w:r>
        <w:t>off!&lt;</w:t>
      </w:r>
      <w:proofErr w:type="gramEnd"/>
      <w:r>
        <w:t>/p&gt;</w:t>
      </w:r>
    </w:p>
    <w:p w14:paraId="26A4278A" w14:textId="77777777" w:rsidR="001C2557" w:rsidRDefault="001C2557" w:rsidP="001C2557">
      <w:r>
        <w:tab/>
        <w:t xml:space="preserve">  &lt;</w:t>
      </w:r>
      <w:proofErr w:type="spellStart"/>
      <w:r>
        <w:t>br</w:t>
      </w:r>
      <w:proofErr w:type="spellEnd"/>
      <w:r>
        <w:t>&gt;&lt;button&gt;Shop Now&lt;/button&gt;</w:t>
      </w:r>
    </w:p>
    <w:p w14:paraId="028DA0FE" w14:textId="77777777" w:rsidR="001C2557" w:rsidRDefault="001C2557" w:rsidP="001C2557">
      <w:r>
        <w:t xml:space="preserve">      </w:t>
      </w:r>
    </w:p>
    <w:p w14:paraId="0E65EB2C" w14:textId="77777777" w:rsidR="001C2557" w:rsidRDefault="001C2557" w:rsidP="001C2557">
      <w:r>
        <w:t xml:space="preserve">    &lt;/div&gt;</w:t>
      </w:r>
    </w:p>
    <w:p w14:paraId="76FBA19E" w14:textId="77777777" w:rsidR="001C2557" w:rsidRDefault="001C2557" w:rsidP="001C2557">
      <w:r>
        <w:tab/>
        <w:t xml:space="preserve">   &lt;/div&gt;</w:t>
      </w:r>
    </w:p>
    <w:p w14:paraId="2E7428CE" w14:textId="77777777" w:rsidR="001C2557" w:rsidRDefault="001C2557" w:rsidP="001C2557">
      <w:r>
        <w:tab/>
        <w:t xml:space="preserve"> &lt;div class="Product"&gt;</w:t>
      </w:r>
    </w:p>
    <w:p w14:paraId="394E2ACC" w14:textId="77777777" w:rsidR="001C2557" w:rsidRDefault="001C2557" w:rsidP="001C2557">
      <w:r>
        <w:t xml:space="preserve">      &lt;</w:t>
      </w:r>
      <w:proofErr w:type="spellStart"/>
      <w:r>
        <w:t>img</w:t>
      </w:r>
      <w:proofErr w:type="spellEnd"/>
      <w:r>
        <w:t xml:space="preserve"> </w:t>
      </w:r>
      <w:proofErr w:type="spellStart"/>
      <w:r>
        <w:t>src</w:t>
      </w:r>
      <w:proofErr w:type="spellEnd"/>
      <w:r>
        <w:t>="C:\Users\arnom\Desktop\Bsc IT 3\ITECA\</w:t>
      </w:r>
      <w:proofErr w:type="spellStart"/>
      <w:r>
        <w:t>Assignement</w:t>
      </w:r>
      <w:proofErr w:type="spellEnd"/>
      <w:r>
        <w:t>\Question 2\I2.webp" alt="Product1 2"&gt;</w:t>
      </w:r>
    </w:p>
    <w:p w14:paraId="06CCA449" w14:textId="77777777" w:rsidR="001C2557" w:rsidRDefault="001C2557" w:rsidP="001C2557">
      <w:r>
        <w:t xml:space="preserve">      &lt;h5&gt;NIKE PANTS GREEN&lt;/h5&gt;</w:t>
      </w:r>
    </w:p>
    <w:p w14:paraId="73C745A1" w14:textId="77777777" w:rsidR="001C2557" w:rsidRDefault="001C2557" w:rsidP="001C2557">
      <w:r>
        <w:t xml:space="preserve">      &lt;p&gt;25% </w:t>
      </w:r>
      <w:proofErr w:type="gramStart"/>
      <w:r>
        <w:t>off!&lt;</w:t>
      </w:r>
      <w:proofErr w:type="gramEnd"/>
      <w:r>
        <w:t>/p&gt;</w:t>
      </w:r>
    </w:p>
    <w:p w14:paraId="3EC72BC6" w14:textId="77777777" w:rsidR="001C2557" w:rsidRDefault="001C2557" w:rsidP="001C2557">
      <w:r>
        <w:tab/>
        <w:t xml:space="preserve">  &lt;</w:t>
      </w:r>
      <w:proofErr w:type="spellStart"/>
      <w:r>
        <w:t>br</w:t>
      </w:r>
      <w:proofErr w:type="spellEnd"/>
      <w:r>
        <w:t>&gt;&lt;button&gt;Shop Now&lt;/button&gt;</w:t>
      </w:r>
    </w:p>
    <w:p w14:paraId="79E70F30" w14:textId="77777777" w:rsidR="001C2557" w:rsidRDefault="001C2557" w:rsidP="001C2557">
      <w:r>
        <w:t xml:space="preserve">      </w:t>
      </w:r>
    </w:p>
    <w:p w14:paraId="303E907C" w14:textId="77777777" w:rsidR="001C2557" w:rsidRDefault="001C2557" w:rsidP="001C2557">
      <w:r>
        <w:t xml:space="preserve">    &lt;/div&gt;</w:t>
      </w:r>
    </w:p>
    <w:p w14:paraId="6B39BC30" w14:textId="77777777" w:rsidR="001C2557" w:rsidRDefault="001C2557" w:rsidP="001C2557">
      <w:r>
        <w:tab/>
      </w:r>
    </w:p>
    <w:p w14:paraId="20F560CB" w14:textId="77777777" w:rsidR="001C2557" w:rsidRDefault="001C2557" w:rsidP="001C2557">
      <w:r>
        <w:t xml:space="preserve">  &lt;/section&gt;</w:t>
      </w:r>
    </w:p>
    <w:p w14:paraId="008F2032" w14:textId="77777777" w:rsidR="001C2557" w:rsidRDefault="001C2557" w:rsidP="001C2557">
      <w:r>
        <w:t xml:space="preserve">  &lt;section class="delivery"&gt;</w:t>
      </w:r>
    </w:p>
    <w:p w14:paraId="0DD2C67B" w14:textId="77777777" w:rsidR="001C2557" w:rsidRDefault="001C2557" w:rsidP="001C2557">
      <w:r>
        <w:t xml:space="preserve">    &lt;h6&gt;Delivery Details&lt;/h6&gt;</w:t>
      </w:r>
    </w:p>
    <w:p w14:paraId="6A150585" w14:textId="77777777" w:rsidR="001C2557" w:rsidRDefault="001C2557" w:rsidP="001C2557">
      <w:r>
        <w:t xml:space="preserve">    &lt;p&gt;Free shipping on orders over R500 during Black </w:t>
      </w:r>
      <w:proofErr w:type="gramStart"/>
      <w:r>
        <w:t>Friday!&lt;</w:t>
      </w:r>
      <w:proofErr w:type="gramEnd"/>
      <w:r>
        <w:t>/p&gt;</w:t>
      </w:r>
    </w:p>
    <w:p w14:paraId="4381A46F" w14:textId="77777777" w:rsidR="001C2557" w:rsidRDefault="001C2557" w:rsidP="001C2557">
      <w:r>
        <w:t xml:space="preserve">  &lt;/section&gt;</w:t>
      </w:r>
    </w:p>
    <w:p w14:paraId="5F8E01B3" w14:textId="77777777" w:rsidR="001C2557" w:rsidRDefault="001C2557" w:rsidP="001C2557">
      <w:r>
        <w:t>&lt;/body&gt;</w:t>
      </w:r>
    </w:p>
    <w:p w14:paraId="65E425E3" w14:textId="77777777" w:rsidR="001C2557" w:rsidRDefault="001C2557" w:rsidP="001C2557">
      <w:r>
        <w:t>&lt;/html&gt;</w:t>
      </w:r>
    </w:p>
    <w:p w14:paraId="7C8E6AF3" w14:textId="77777777" w:rsidR="001C2557" w:rsidRDefault="001C2557" w:rsidP="001C2557"/>
    <w:p w14:paraId="7EA9E548" w14:textId="77777777" w:rsidR="001C2557" w:rsidRDefault="001C2557" w:rsidP="001C2557"/>
    <w:p w14:paraId="56CE08D8" w14:textId="77777777" w:rsidR="001C2557" w:rsidRDefault="001C2557" w:rsidP="001C2557">
      <w:pPr>
        <w:rPr>
          <w:b/>
          <w:bCs/>
          <w:i/>
          <w:iCs/>
          <w:u w:val="single"/>
        </w:rPr>
      </w:pPr>
      <w:r w:rsidRPr="00AF3149">
        <w:rPr>
          <w:b/>
          <w:bCs/>
          <w:i/>
          <w:iCs/>
          <w:u w:val="single"/>
        </w:rPr>
        <w:t>CSS</w:t>
      </w:r>
    </w:p>
    <w:p w14:paraId="393632E4" w14:textId="77777777" w:rsidR="001C2557" w:rsidRDefault="001C2557" w:rsidP="001C2557">
      <w:r>
        <w:t>body {</w:t>
      </w:r>
    </w:p>
    <w:p w14:paraId="6F4B284C" w14:textId="77777777" w:rsidR="001C2557" w:rsidRDefault="001C2557" w:rsidP="001C2557">
      <w:r>
        <w:t xml:space="preserve">  font-family: Arial, sans-</w:t>
      </w:r>
      <w:proofErr w:type="gramStart"/>
      <w:r>
        <w:t>serif;</w:t>
      </w:r>
      <w:proofErr w:type="gramEnd"/>
    </w:p>
    <w:p w14:paraId="3155D2C9" w14:textId="77777777" w:rsidR="001C2557" w:rsidRDefault="001C2557" w:rsidP="001C2557">
      <w:r>
        <w:t xml:space="preserve">  margin: </w:t>
      </w:r>
      <w:proofErr w:type="gramStart"/>
      <w:r>
        <w:t>0;</w:t>
      </w:r>
      <w:proofErr w:type="gramEnd"/>
    </w:p>
    <w:p w14:paraId="44844781" w14:textId="77777777" w:rsidR="001C2557" w:rsidRDefault="001C2557" w:rsidP="001C2557">
      <w:r>
        <w:t xml:space="preserve">  padding: </w:t>
      </w:r>
      <w:proofErr w:type="gramStart"/>
      <w:r>
        <w:t>0;</w:t>
      </w:r>
      <w:proofErr w:type="gramEnd"/>
    </w:p>
    <w:p w14:paraId="21B7FB94" w14:textId="77777777" w:rsidR="001C2557" w:rsidRDefault="001C2557" w:rsidP="001C2557">
      <w:r>
        <w:t>}</w:t>
      </w:r>
    </w:p>
    <w:p w14:paraId="2A3B1CD5" w14:textId="77777777" w:rsidR="001C2557" w:rsidRDefault="001C2557" w:rsidP="001C2557"/>
    <w:p w14:paraId="38CDD678" w14:textId="77777777" w:rsidR="001C2557" w:rsidRDefault="001C2557" w:rsidP="001C2557">
      <w:r>
        <w:t>h1, h2, h3, h4, h5, h6, h7 {</w:t>
      </w:r>
    </w:p>
    <w:p w14:paraId="4BA9912F" w14:textId="77777777" w:rsidR="001C2557" w:rsidRDefault="001C2557" w:rsidP="001C2557">
      <w:r>
        <w:t xml:space="preserve">  margin: </w:t>
      </w:r>
      <w:proofErr w:type="gramStart"/>
      <w:r>
        <w:t>0;</w:t>
      </w:r>
      <w:proofErr w:type="gramEnd"/>
    </w:p>
    <w:p w14:paraId="43339EE0" w14:textId="77777777" w:rsidR="001C2557" w:rsidRDefault="001C2557" w:rsidP="001C2557">
      <w:r>
        <w:lastRenderedPageBreak/>
        <w:t xml:space="preserve">  padding: </w:t>
      </w:r>
      <w:proofErr w:type="gramStart"/>
      <w:r>
        <w:t>0;</w:t>
      </w:r>
      <w:proofErr w:type="gramEnd"/>
    </w:p>
    <w:p w14:paraId="2E62D94F" w14:textId="77777777" w:rsidR="001C2557" w:rsidRDefault="001C2557" w:rsidP="001C2557">
      <w:r>
        <w:t>}</w:t>
      </w:r>
    </w:p>
    <w:p w14:paraId="21376EB0" w14:textId="77777777" w:rsidR="001C2557" w:rsidRDefault="001C2557" w:rsidP="001C2557"/>
    <w:p w14:paraId="669E183F" w14:textId="77777777" w:rsidR="001C2557" w:rsidRDefault="001C2557" w:rsidP="001C2557">
      <w:r>
        <w:t>button {</w:t>
      </w:r>
    </w:p>
    <w:p w14:paraId="5A151F92" w14:textId="77777777" w:rsidR="001C2557" w:rsidRDefault="001C2557" w:rsidP="001C2557">
      <w:r>
        <w:t xml:space="preserve">  background-</w:t>
      </w:r>
      <w:proofErr w:type="spellStart"/>
      <w:r>
        <w:t>color</w:t>
      </w:r>
      <w:proofErr w:type="spellEnd"/>
      <w:r>
        <w:t xml:space="preserve">: </w:t>
      </w:r>
      <w:proofErr w:type="gramStart"/>
      <w:r>
        <w:t>#000;</w:t>
      </w:r>
      <w:proofErr w:type="gramEnd"/>
    </w:p>
    <w:p w14:paraId="77691973" w14:textId="77777777" w:rsidR="001C2557" w:rsidRDefault="001C2557" w:rsidP="001C2557">
      <w:r>
        <w:t xml:space="preserve">  </w:t>
      </w:r>
      <w:proofErr w:type="spellStart"/>
      <w:r>
        <w:t>color</w:t>
      </w:r>
      <w:proofErr w:type="spellEnd"/>
      <w:r>
        <w:t>: #</w:t>
      </w:r>
      <w:proofErr w:type="gramStart"/>
      <w:r>
        <w:t>fff;</w:t>
      </w:r>
      <w:proofErr w:type="gramEnd"/>
    </w:p>
    <w:p w14:paraId="160242D2" w14:textId="77777777" w:rsidR="001C2557" w:rsidRDefault="001C2557" w:rsidP="001C2557">
      <w:r>
        <w:t xml:space="preserve">  border: </w:t>
      </w:r>
      <w:proofErr w:type="gramStart"/>
      <w:r>
        <w:t>none;</w:t>
      </w:r>
      <w:proofErr w:type="gramEnd"/>
    </w:p>
    <w:p w14:paraId="6FCA3772" w14:textId="77777777" w:rsidR="001C2557" w:rsidRDefault="001C2557" w:rsidP="001C2557">
      <w:r>
        <w:t xml:space="preserve">  padding: </w:t>
      </w:r>
      <w:proofErr w:type="gramStart"/>
      <w:r>
        <w:t>10px;</w:t>
      </w:r>
      <w:proofErr w:type="gramEnd"/>
    </w:p>
    <w:p w14:paraId="3BBE035B" w14:textId="77777777" w:rsidR="001C2557" w:rsidRDefault="001C2557" w:rsidP="001C2557">
      <w:r>
        <w:t xml:space="preserve">  cursor: </w:t>
      </w:r>
      <w:proofErr w:type="gramStart"/>
      <w:r>
        <w:t>pointer;</w:t>
      </w:r>
      <w:proofErr w:type="gramEnd"/>
    </w:p>
    <w:p w14:paraId="0393861D" w14:textId="77777777" w:rsidR="001C2557" w:rsidRDefault="001C2557" w:rsidP="001C2557">
      <w:r>
        <w:t>}</w:t>
      </w:r>
    </w:p>
    <w:p w14:paraId="4D8CC806" w14:textId="77777777" w:rsidR="001C2557" w:rsidRDefault="001C2557" w:rsidP="001C2557"/>
    <w:p w14:paraId="2CE25E94" w14:textId="77777777" w:rsidR="001C2557" w:rsidRDefault="001C2557" w:rsidP="001C2557">
      <w:r>
        <w:t>/* Header */</w:t>
      </w:r>
    </w:p>
    <w:p w14:paraId="035329CA" w14:textId="77777777" w:rsidR="001C2557" w:rsidRDefault="001C2557" w:rsidP="001C2557">
      <w:r>
        <w:t>header {</w:t>
      </w:r>
    </w:p>
    <w:p w14:paraId="2876CB94" w14:textId="77777777" w:rsidR="001C2557" w:rsidRDefault="001C2557" w:rsidP="001C2557">
      <w:r>
        <w:t xml:space="preserve">  background-</w:t>
      </w:r>
      <w:proofErr w:type="spellStart"/>
      <w:r>
        <w:t>color</w:t>
      </w:r>
      <w:proofErr w:type="spellEnd"/>
      <w:r>
        <w:t xml:space="preserve">: </w:t>
      </w:r>
      <w:proofErr w:type="gramStart"/>
      <w:r>
        <w:t>#000;</w:t>
      </w:r>
      <w:proofErr w:type="gramEnd"/>
    </w:p>
    <w:p w14:paraId="706CB226" w14:textId="77777777" w:rsidR="001C2557" w:rsidRDefault="001C2557" w:rsidP="001C2557">
      <w:r>
        <w:t xml:space="preserve">  </w:t>
      </w:r>
      <w:proofErr w:type="spellStart"/>
      <w:r>
        <w:t>color</w:t>
      </w:r>
      <w:proofErr w:type="spellEnd"/>
      <w:r>
        <w:t>: #</w:t>
      </w:r>
      <w:proofErr w:type="gramStart"/>
      <w:r>
        <w:t>fff;</w:t>
      </w:r>
      <w:proofErr w:type="gramEnd"/>
    </w:p>
    <w:p w14:paraId="14FB544B" w14:textId="77777777" w:rsidR="001C2557" w:rsidRDefault="001C2557" w:rsidP="001C2557">
      <w:r>
        <w:t xml:space="preserve">  padding: </w:t>
      </w:r>
      <w:proofErr w:type="gramStart"/>
      <w:r>
        <w:t>20px;</w:t>
      </w:r>
      <w:proofErr w:type="gramEnd"/>
    </w:p>
    <w:p w14:paraId="08DD77B9" w14:textId="77777777" w:rsidR="001C2557" w:rsidRDefault="001C2557" w:rsidP="001C2557">
      <w:r>
        <w:t xml:space="preserve">  text-align: </w:t>
      </w:r>
      <w:proofErr w:type="spellStart"/>
      <w:proofErr w:type="gramStart"/>
      <w:r>
        <w:t>center</w:t>
      </w:r>
      <w:proofErr w:type="spellEnd"/>
      <w:r>
        <w:t>;</w:t>
      </w:r>
      <w:proofErr w:type="gramEnd"/>
    </w:p>
    <w:p w14:paraId="3346A9B5" w14:textId="77777777" w:rsidR="001C2557" w:rsidRDefault="001C2557" w:rsidP="001C2557">
      <w:r>
        <w:t>}</w:t>
      </w:r>
    </w:p>
    <w:p w14:paraId="38E952C1" w14:textId="77777777" w:rsidR="001C2557" w:rsidRDefault="001C2557" w:rsidP="001C2557"/>
    <w:p w14:paraId="6A189352" w14:textId="77777777" w:rsidR="001C2557" w:rsidRDefault="001C2557" w:rsidP="001C2557">
      <w:r>
        <w:t>/* Offers */</w:t>
      </w:r>
    </w:p>
    <w:p w14:paraId="4BD8AF7E" w14:textId="77777777" w:rsidR="001C2557" w:rsidRDefault="001C2557" w:rsidP="001C2557">
      <w:proofErr w:type="gramStart"/>
      <w:r>
        <w:t>.offers</w:t>
      </w:r>
      <w:proofErr w:type="gramEnd"/>
      <w:r>
        <w:t xml:space="preserve"> {</w:t>
      </w:r>
    </w:p>
    <w:p w14:paraId="52D15488" w14:textId="77777777" w:rsidR="001C2557" w:rsidRDefault="001C2557" w:rsidP="001C2557">
      <w:r>
        <w:t xml:space="preserve">  display: </w:t>
      </w:r>
      <w:proofErr w:type="gramStart"/>
      <w:r>
        <w:t>flex;</w:t>
      </w:r>
      <w:proofErr w:type="gramEnd"/>
    </w:p>
    <w:p w14:paraId="43A4C47E" w14:textId="77777777" w:rsidR="001C2557" w:rsidRDefault="001C2557" w:rsidP="001C2557">
      <w:r>
        <w:t xml:space="preserve">  flex-wrap: </w:t>
      </w:r>
      <w:proofErr w:type="gramStart"/>
      <w:r>
        <w:t>wrap;</w:t>
      </w:r>
      <w:proofErr w:type="gramEnd"/>
    </w:p>
    <w:p w14:paraId="2312DC82" w14:textId="77777777" w:rsidR="001C2557" w:rsidRDefault="001C2557" w:rsidP="001C2557">
      <w:r>
        <w:t xml:space="preserve">  justify-content: </w:t>
      </w:r>
      <w:proofErr w:type="spellStart"/>
      <w:proofErr w:type="gramStart"/>
      <w:r>
        <w:t>center</w:t>
      </w:r>
      <w:proofErr w:type="spellEnd"/>
      <w:r>
        <w:t>;</w:t>
      </w:r>
      <w:proofErr w:type="gramEnd"/>
    </w:p>
    <w:p w14:paraId="25A22CB0" w14:textId="77777777" w:rsidR="001C2557" w:rsidRDefault="001C2557" w:rsidP="001C2557">
      <w:r>
        <w:t xml:space="preserve">  padding: </w:t>
      </w:r>
      <w:proofErr w:type="gramStart"/>
      <w:r>
        <w:t>20px;</w:t>
      </w:r>
      <w:proofErr w:type="gramEnd"/>
    </w:p>
    <w:p w14:paraId="59991E06" w14:textId="77777777" w:rsidR="001C2557" w:rsidRDefault="001C2557" w:rsidP="001C2557">
      <w:r>
        <w:t>}</w:t>
      </w:r>
    </w:p>
    <w:p w14:paraId="6221ADF6" w14:textId="77777777" w:rsidR="001C2557" w:rsidRDefault="001C2557" w:rsidP="001C2557"/>
    <w:p w14:paraId="411B91C8" w14:textId="77777777" w:rsidR="001C2557" w:rsidRDefault="001C2557" w:rsidP="001C2557">
      <w:proofErr w:type="gramStart"/>
      <w:r>
        <w:t>.offer</w:t>
      </w:r>
      <w:proofErr w:type="gramEnd"/>
      <w:r>
        <w:t xml:space="preserve"> {</w:t>
      </w:r>
    </w:p>
    <w:p w14:paraId="59B47035" w14:textId="77777777" w:rsidR="001C2557" w:rsidRDefault="001C2557" w:rsidP="001C2557">
      <w:r>
        <w:t xml:space="preserve">  width: </w:t>
      </w:r>
      <w:proofErr w:type="gramStart"/>
      <w:r>
        <w:t>100%;</w:t>
      </w:r>
      <w:proofErr w:type="gramEnd"/>
    </w:p>
    <w:p w14:paraId="7A419730" w14:textId="77777777" w:rsidR="001C2557" w:rsidRDefault="001C2557" w:rsidP="001C2557">
      <w:r>
        <w:t xml:space="preserve">  </w:t>
      </w:r>
      <w:proofErr w:type="gramStart"/>
      <w:r>
        <w:t>max-width</w:t>
      </w:r>
      <w:proofErr w:type="gramEnd"/>
      <w:r>
        <w:t>: 300px;</w:t>
      </w:r>
    </w:p>
    <w:p w14:paraId="415208E5" w14:textId="77777777" w:rsidR="001C2557" w:rsidRDefault="001C2557" w:rsidP="001C2557">
      <w:r>
        <w:t xml:space="preserve">  margin: </w:t>
      </w:r>
      <w:proofErr w:type="gramStart"/>
      <w:r>
        <w:t>20px;</w:t>
      </w:r>
      <w:proofErr w:type="gramEnd"/>
    </w:p>
    <w:p w14:paraId="032C07CC" w14:textId="77777777" w:rsidR="001C2557" w:rsidRDefault="001C2557" w:rsidP="001C2557">
      <w:r>
        <w:t xml:space="preserve">  text-align: </w:t>
      </w:r>
      <w:proofErr w:type="spellStart"/>
      <w:proofErr w:type="gramStart"/>
      <w:r>
        <w:t>center</w:t>
      </w:r>
      <w:proofErr w:type="spellEnd"/>
      <w:r>
        <w:t>;</w:t>
      </w:r>
      <w:proofErr w:type="gramEnd"/>
    </w:p>
    <w:p w14:paraId="4B33BEFA" w14:textId="77777777" w:rsidR="001C2557" w:rsidRDefault="001C2557" w:rsidP="001C2557">
      <w:r>
        <w:t>}</w:t>
      </w:r>
    </w:p>
    <w:p w14:paraId="1B325A8F" w14:textId="77777777" w:rsidR="001C2557" w:rsidRDefault="001C2557" w:rsidP="001C2557"/>
    <w:p w14:paraId="75C8F357" w14:textId="77777777" w:rsidR="001C2557" w:rsidRDefault="001C2557" w:rsidP="001C2557">
      <w:proofErr w:type="gramStart"/>
      <w:r>
        <w:t>.offer</w:t>
      </w:r>
      <w:proofErr w:type="gramEnd"/>
      <w:r>
        <w:t xml:space="preserve"> </w:t>
      </w:r>
      <w:proofErr w:type="spellStart"/>
      <w:r>
        <w:t>img</w:t>
      </w:r>
      <w:proofErr w:type="spellEnd"/>
      <w:r>
        <w:t xml:space="preserve"> {</w:t>
      </w:r>
    </w:p>
    <w:p w14:paraId="392C572D" w14:textId="77777777" w:rsidR="001C2557" w:rsidRDefault="001C2557" w:rsidP="001C2557">
      <w:r>
        <w:lastRenderedPageBreak/>
        <w:t xml:space="preserve">  width: </w:t>
      </w:r>
      <w:proofErr w:type="gramStart"/>
      <w:r>
        <w:t>100%;</w:t>
      </w:r>
      <w:proofErr w:type="gramEnd"/>
    </w:p>
    <w:p w14:paraId="75193BE0" w14:textId="77777777" w:rsidR="001C2557" w:rsidRDefault="001C2557" w:rsidP="001C2557">
      <w:r>
        <w:t xml:space="preserve">  height: </w:t>
      </w:r>
      <w:proofErr w:type="gramStart"/>
      <w:r>
        <w:t>auto;</w:t>
      </w:r>
      <w:proofErr w:type="gramEnd"/>
    </w:p>
    <w:p w14:paraId="641AFB1B" w14:textId="77777777" w:rsidR="001C2557" w:rsidRDefault="001C2557" w:rsidP="001C2557">
      <w:r>
        <w:t>}</w:t>
      </w:r>
    </w:p>
    <w:p w14:paraId="7A202906" w14:textId="77777777" w:rsidR="001C2557" w:rsidRDefault="001C2557" w:rsidP="001C2557">
      <w:r>
        <w:t>/* Products */</w:t>
      </w:r>
    </w:p>
    <w:p w14:paraId="3ED2D2CD" w14:textId="77777777" w:rsidR="001C2557" w:rsidRDefault="001C2557" w:rsidP="001C2557">
      <w:proofErr w:type="gramStart"/>
      <w:r>
        <w:t>.Product</w:t>
      </w:r>
      <w:proofErr w:type="gramEnd"/>
      <w:r>
        <w:t xml:space="preserve"> {</w:t>
      </w:r>
    </w:p>
    <w:p w14:paraId="38EDD39F" w14:textId="77777777" w:rsidR="001C2557" w:rsidRDefault="001C2557" w:rsidP="001C2557">
      <w:r>
        <w:t xml:space="preserve">  display: </w:t>
      </w:r>
      <w:proofErr w:type="gramStart"/>
      <w:r>
        <w:t>flex;</w:t>
      </w:r>
      <w:proofErr w:type="gramEnd"/>
    </w:p>
    <w:p w14:paraId="16DC49BD" w14:textId="77777777" w:rsidR="001C2557" w:rsidRDefault="001C2557" w:rsidP="001C2557">
      <w:r>
        <w:t xml:space="preserve">  flex-wrap: </w:t>
      </w:r>
      <w:proofErr w:type="gramStart"/>
      <w:r>
        <w:t>wrap;</w:t>
      </w:r>
      <w:proofErr w:type="gramEnd"/>
    </w:p>
    <w:p w14:paraId="1C059C5F" w14:textId="77777777" w:rsidR="001C2557" w:rsidRDefault="001C2557" w:rsidP="001C2557">
      <w:r>
        <w:t xml:space="preserve">  justify-content: </w:t>
      </w:r>
      <w:proofErr w:type="spellStart"/>
      <w:proofErr w:type="gramStart"/>
      <w:r>
        <w:t>center</w:t>
      </w:r>
      <w:proofErr w:type="spellEnd"/>
      <w:r>
        <w:t>;</w:t>
      </w:r>
      <w:proofErr w:type="gramEnd"/>
    </w:p>
    <w:p w14:paraId="1E4CB1A5" w14:textId="77777777" w:rsidR="001C2557" w:rsidRDefault="001C2557" w:rsidP="001C2557">
      <w:r>
        <w:t xml:space="preserve">  padding: </w:t>
      </w:r>
      <w:proofErr w:type="gramStart"/>
      <w:r>
        <w:t>20px;</w:t>
      </w:r>
      <w:proofErr w:type="gramEnd"/>
    </w:p>
    <w:p w14:paraId="7F47C534" w14:textId="77777777" w:rsidR="001C2557" w:rsidRDefault="001C2557" w:rsidP="001C2557">
      <w:r>
        <w:t>}</w:t>
      </w:r>
    </w:p>
    <w:p w14:paraId="7F6559EB" w14:textId="77777777" w:rsidR="001C2557" w:rsidRDefault="001C2557" w:rsidP="001C2557"/>
    <w:p w14:paraId="6E377A4A" w14:textId="77777777" w:rsidR="001C2557" w:rsidRDefault="001C2557" w:rsidP="001C2557">
      <w:proofErr w:type="gramStart"/>
      <w:r>
        <w:t>.Product</w:t>
      </w:r>
      <w:proofErr w:type="gramEnd"/>
      <w:r>
        <w:t xml:space="preserve"> {</w:t>
      </w:r>
    </w:p>
    <w:p w14:paraId="615B54B4" w14:textId="77777777" w:rsidR="001C2557" w:rsidRDefault="001C2557" w:rsidP="001C2557">
      <w:r>
        <w:t xml:space="preserve">  width: </w:t>
      </w:r>
      <w:proofErr w:type="gramStart"/>
      <w:r>
        <w:t>100%;</w:t>
      </w:r>
      <w:proofErr w:type="gramEnd"/>
    </w:p>
    <w:p w14:paraId="07CD65EB" w14:textId="77777777" w:rsidR="001C2557" w:rsidRDefault="001C2557" w:rsidP="001C2557">
      <w:r>
        <w:t xml:space="preserve">  </w:t>
      </w:r>
      <w:proofErr w:type="gramStart"/>
      <w:r>
        <w:t>max-width</w:t>
      </w:r>
      <w:proofErr w:type="gramEnd"/>
      <w:r>
        <w:t>: 300px;</w:t>
      </w:r>
    </w:p>
    <w:p w14:paraId="6DCBAAC1" w14:textId="77777777" w:rsidR="001C2557" w:rsidRDefault="001C2557" w:rsidP="001C2557">
      <w:r>
        <w:t xml:space="preserve">  margin: </w:t>
      </w:r>
      <w:proofErr w:type="gramStart"/>
      <w:r>
        <w:t>20px;</w:t>
      </w:r>
      <w:proofErr w:type="gramEnd"/>
    </w:p>
    <w:p w14:paraId="3962ABC5" w14:textId="77777777" w:rsidR="001C2557" w:rsidRDefault="001C2557" w:rsidP="001C2557">
      <w:r>
        <w:t xml:space="preserve">  text-align: </w:t>
      </w:r>
      <w:proofErr w:type="spellStart"/>
      <w:proofErr w:type="gramStart"/>
      <w:r>
        <w:t>center</w:t>
      </w:r>
      <w:proofErr w:type="spellEnd"/>
      <w:r>
        <w:t>;</w:t>
      </w:r>
      <w:proofErr w:type="gramEnd"/>
    </w:p>
    <w:p w14:paraId="19646F93" w14:textId="77777777" w:rsidR="001C2557" w:rsidRDefault="001C2557" w:rsidP="001C2557">
      <w:r>
        <w:t>}</w:t>
      </w:r>
    </w:p>
    <w:p w14:paraId="3D19070F" w14:textId="77777777" w:rsidR="001C2557" w:rsidRDefault="001C2557" w:rsidP="001C2557"/>
    <w:p w14:paraId="0430AE2F" w14:textId="77777777" w:rsidR="001C2557" w:rsidRDefault="001C2557" w:rsidP="001C2557">
      <w:proofErr w:type="gramStart"/>
      <w:r>
        <w:t>.Product</w:t>
      </w:r>
      <w:proofErr w:type="gramEnd"/>
      <w:r>
        <w:t xml:space="preserve"> </w:t>
      </w:r>
      <w:proofErr w:type="spellStart"/>
      <w:r>
        <w:t>img</w:t>
      </w:r>
      <w:proofErr w:type="spellEnd"/>
      <w:r>
        <w:t xml:space="preserve"> {</w:t>
      </w:r>
    </w:p>
    <w:p w14:paraId="5A96EB7B" w14:textId="77777777" w:rsidR="001C2557" w:rsidRDefault="001C2557" w:rsidP="001C2557">
      <w:r>
        <w:t xml:space="preserve">  width: </w:t>
      </w:r>
      <w:proofErr w:type="gramStart"/>
      <w:r>
        <w:t>100%;</w:t>
      </w:r>
      <w:proofErr w:type="gramEnd"/>
    </w:p>
    <w:p w14:paraId="6AD4C68A" w14:textId="77777777" w:rsidR="001C2557" w:rsidRDefault="001C2557" w:rsidP="001C2557">
      <w:r>
        <w:t xml:space="preserve">  height: </w:t>
      </w:r>
      <w:proofErr w:type="gramStart"/>
      <w:r>
        <w:t>auto;</w:t>
      </w:r>
      <w:proofErr w:type="gramEnd"/>
    </w:p>
    <w:p w14:paraId="7FD19BCF" w14:textId="77777777" w:rsidR="001C2557" w:rsidRDefault="001C2557" w:rsidP="001C2557">
      <w:r>
        <w:t>}</w:t>
      </w:r>
    </w:p>
    <w:p w14:paraId="275341D2" w14:textId="77777777" w:rsidR="001C2557" w:rsidRDefault="001C2557" w:rsidP="001C2557"/>
    <w:p w14:paraId="4010E53D" w14:textId="77777777" w:rsidR="001C2557" w:rsidRDefault="001C2557" w:rsidP="001C2557">
      <w:r>
        <w:t>/* Delivery */</w:t>
      </w:r>
    </w:p>
    <w:p w14:paraId="633727BB" w14:textId="77777777" w:rsidR="001C2557" w:rsidRDefault="001C2557" w:rsidP="001C2557">
      <w:proofErr w:type="gramStart"/>
      <w:r>
        <w:t>.delivery</w:t>
      </w:r>
      <w:proofErr w:type="gramEnd"/>
      <w:r>
        <w:t xml:space="preserve"> {</w:t>
      </w:r>
    </w:p>
    <w:p w14:paraId="55FC1137" w14:textId="77777777" w:rsidR="001C2557" w:rsidRDefault="001C2557" w:rsidP="001C2557">
      <w:r>
        <w:t xml:space="preserve">  background-</w:t>
      </w:r>
      <w:proofErr w:type="spellStart"/>
      <w:r>
        <w:t>color</w:t>
      </w:r>
      <w:proofErr w:type="spellEnd"/>
      <w:r>
        <w:t>: #</w:t>
      </w:r>
      <w:proofErr w:type="gramStart"/>
      <w:r>
        <w:t>eee;</w:t>
      </w:r>
      <w:proofErr w:type="gramEnd"/>
    </w:p>
    <w:p w14:paraId="422D547B" w14:textId="77777777" w:rsidR="001C2557" w:rsidRDefault="001C2557" w:rsidP="001C2557">
      <w:r>
        <w:t xml:space="preserve">  padding: </w:t>
      </w:r>
      <w:proofErr w:type="gramStart"/>
      <w:r>
        <w:t>20px;</w:t>
      </w:r>
      <w:proofErr w:type="gramEnd"/>
    </w:p>
    <w:p w14:paraId="600EC2EE" w14:textId="77777777" w:rsidR="001C2557" w:rsidRDefault="001C2557" w:rsidP="001C2557">
      <w:r>
        <w:t xml:space="preserve">  text-align: </w:t>
      </w:r>
      <w:proofErr w:type="spellStart"/>
      <w:proofErr w:type="gramStart"/>
      <w:r>
        <w:t>center</w:t>
      </w:r>
      <w:proofErr w:type="spellEnd"/>
      <w:r>
        <w:t>;</w:t>
      </w:r>
      <w:proofErr w:type="gramEnd"/>
    </w:p>
    <w:p w14:paraId="315912E8" w14:textId="77777777" w:rsidR="001C2557" w:rsidRDefault="001C2557" w:rsidP="001C2557">
      <w:r>
        <w:t>}</w:t>
      </w:r>
    </w:p>
    <w:p w14:paraId="41371E15" w14:textId="77777777" w:rsidR="001C2557" w:rsidRDefault="001C2557" w:rsidP="001C2557"/>
    <w:p w14:paraId="7A89D043" w14:textId="77777777" w:rsidR="001C2557" w:rsidRDefault="001C2557" w:rsidP="001C2557">
      <w:r>
        <w:t>@media (min-width: 768px) {</w:t>
      </w:r>
    </w:p>
    <w:p w14:paraId="140782DE" w14:textId="77777777" w:rsidR="001C2557" w:rsidRDefault="001C2557" w:rsidP="001C2557">
      <w:r>
        <w:t xml:space="preserve">  </w:t>
      </w:r>
      <w:proofErr w:type="gramStart"/>
      <w:r>
        <w:t>.offers</w:t>
      </w:r>
      <w:proofErr w:type="gramEnd"/>
      <w:r>
        <w:t xml:space="preserve"> {</w:t>
      </w:r>
    </w:p>
    <w:p w14:paraId="7F34411B" w14:textId="77777777" w:rsidR="001C2557" w:rsidRDefault="001C2557" w:rsidP="001C2557">
      <w:r>
        <w:t xml:space="preserve">    flex-wrap: </w:t>
      </w:r>
      <w:proofErr w:type="spellStart"/>
      <w:proofErr w:type="gramStart"/>
      <w:r>
        <w:t>nowrap</w:t>
      </w:r>
      <w:proofErr w:type="spellEnd"/>
      <w:r>
        <w:t>;</w:t>
      </w:r>
      <w:proofErr w:type="gramEnd"/>
    </w:p>
    <w:p w14:paraId="12B2AD6F" w14:textId="77777777" w:rsidR="001C2557" w:rsidRDefault="001C2557" w:rsidP="001C2557">
      <w:r>
        <w:t xml:space="preserve">  }</w:t>
      </w:r>
    </w:p>
    <w:p w14:paraId="6BB44247" w14:textId="77777777" w:rsidR="001C2557" w:rsidRDefault="001C2557" w:rsidP="001C2557">
      <w:r>
        <w:t>}</w:t>
      </w:r>
    </w:p>
    <w:p w14:paraId="7D5F9E84" w14:textId="77777777" w:rsidR="001C2557" w:rsidRDefault="001C2557" w:rsidP="001C2557"/>
    <w:p w14:paraId="5851308D" w14:textId="77777777" w:rsidR="001C2557" w:rsidRDefault="001C2557" w:rsidP="001C2557">
      <w:pPr>
        <w:keepNext/>
      </w:pPr>
      <w:r w:rsidRPr="003A7378">
        <w:rPr>
          <w:noProof/>
        </w:rPr>
        <w:drawing>
          <wp:inline distT="0" distB="0" distL="0" distR="0" wp14:anchorId="654C8FDD" wp14:editId="4538105D">
            <wp:extent cx="5731510" cy="3190240"/>
            <wp:effectExtent l="0" t="0" r="2540" b="0"/>
            <wp:docPr id="60746627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466272" name="Picture 1" descr="Graphical user interface, text, application, email&#10;&#10;Description automatically generated"/>
                    <pic:cNvPicPr/>
                  </pic:nvPicPr>
                  <pic:blipFill>
                    <a:blip r:embed="rId20"/>
                    <a:stretch>
                      <a:fillRect/>
                    </a:stretch>
                  </pic:blipFill>
                  <pic:spPr>
                    <a:xfrm>
                      <a:off x="0" y="0"/>
                      <a:ext cx="5731510" cy="3190240"/>
                    </a:xfrm>
                    <a:prstGeom prst="rect">
                      <a:avLst/>
                    </a:prstGeom>
                  </pic:spPr>
                </pic:pic>
              </a:graphicData>
            </a:graphic>
          </wp:inline>
        </w:drawing>
      </w:r>
    </w:p>
    <w:p w14:paraId="3DC08224" w14:textId="0CF0CC59" w:rsidR="001C2557" w:rsidRDefault="001C2557" w:rsidP="001C2557">
      <w:pPr>
        <w:pStyle w:val="Caption"/>
      </w:pPr>
      <w:r>
        <w:t xml:space="preserve">Figure </w:t>
      </w:r>
      <w:r>
        <w:fldChar w:fldCharType="begin"/>
      </w:r>
      <w:r>
        <w:instrText xml:space="preserve"> SEQ Figure \* ARABIC </w:instrText>
      </w:r>
      <w:r>
        <w:fldChar w:fldCharType="separate"/>
      </w:r>
      <w:r w:rsidR="00A017E7">
        <w:rPr>
          <w:noProof/>
        </w:rPr>
        <w:t>3</w:t>
      </w:r>
      <w:r>
        <w:rPr>
          <w:noProof/>
        </w:rPr>
        <w:fldChar w:fldCharType="end"/>
      </w:r>
      <w:r>
        <w:t xml:space="preserve"> HTML AND CSS Coding</w:t>
      </w:r>
    </w:p>
    <w:p w14:paraId="1D4D6EA8" w14:textId="77777777" w:rsidR="001C2557" w:rsidRDefault="001C2557" w:rsidP="001C2557">
      <w:r w:rsidRPr="00D21348">
        <w:rPr>
          <w:noProof/>
        </w:rPr>
        <w:lastRenderedPageBreak/>
        <w:drawing>
          <wp:inline distT="0" distB="0" distL="0" distR="0" wp14:anchorId="12D89C06" wp14:editId="1AE65CA9">
            <wp:extent cx="2408129" cy="6622354"/>
            <wp:effectExtent l="0" t="0" r="0" b="7620"/>
            <wp:docPr id="1409831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83165" name="Picture 1" descr="Text&#10;&#10;Description automatically generated"/>
                    <pic:cNvPicPr/>
                  </pic:nvPicPr>
                  <pic:blipFill>
                    <a:blip r:embed="rId21"/>
                    <a:stretch>
                      <a:fillRect/>
                    </a:stretch>
                  </pic:blipFill>
                  <pic:spPr>
                    <a:xfrm>
                      <a:off x="0" y="0"/>
                      <a:ext cx="2408129" cy="6622354"/>
                    </a:xfrm>
                    <a:prstGeom prst="rect">
                      <a:avLst/>
                    </a:prstGeom>
                  </pic:spPr>
                </pic:pic>
              </a:graphicData>
            </a:graphic>
          </wp:inline>
        </w:drawing>
      </w:r>
      <w:r w:rsidRPr="00D21348">
        <w:rPr>
          <w:noProof/>
        </w:rPr>
        <w:drawing>
          <wp:inline distT="0" distB="0" distL="0" distR="0" wp14:anchorId="127D8801" wp14:editId="74D74236">
            <wp:extent cx="2080440" cy="1287892"/>
            <wp:effectExtent l="0" t="0" r="0" b="7620"/>
            <wp:docPr id="37006530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065303" name="Picture 1" descr="A screenshot of a computer&#10;&#10;Description automatically generated with medium confidence"/>
                    <pic:cNvPicPr/>
                  </pic:nvPicPr>
                  <pic:blipFill>
                    <a:blip r:embed="rId22"/>
                    <a:stretch>
                      <a:fillRect/>
                    </a:stretch>
                  </pic:blipFill>
                  <pic:spPr>
                    <a:xfrm>
                      <a:off x="0" y="0"/>
                      <a:ext cx="2080440" cy="1287892"/>
                    </a:xfrm>
                    <a:prstGeom prst="rect">
                      <a:avLst/>
                    </a:prstGeom>
                  </pic:spPr>
                </pic:pic>
              </a:graphicData>
            </a:graphic>
          </wp:inline>
        </w:drawing>
      </w:r>
    </w:p>
    <w:bookmarkStart w:id="0" w:name="_Toc129984129" w:displacedByCustomXml="next"/>
    <w:sdt>
      <w:sdtPr>
        <w:rPr>
          <w:rFonts w:ascii="Arial" w:eastAsiaTheme="minorEastAsia" w:hAnsi="Arial" w:cstheme="minorBidi"/>
          <w:b w:val="0"/>
          <w:color w:val="auto"/>
          <w:sz w:val="24"/>
          <w:szCs w:val="22"/>
        </w:rPr>
        <w:id w:val="-1889249340"/>
        <w:docPartObj>
          <w:docPartGallery w:val="Bibliographies"/>
          <w:docPartUnique/>
        </w:docPartObj>
      </w:sdtPr>
      <w:sdtEndPr>
        <w:rPr>
          <w:rFonts w:eastAsiaTheme="minorHAnsi"/>
        </w:rPr>
      </w:sdtEndPr>
      <w:sdtContent>
        <w:p w14:paraId="3E9AD2C3" w14:textId="77777777" w:rsidR="001C2557" w:rsidRDefault="001C2557" w:rsidP="001C2557">
          <w:pPr>
            <w:pStyle w:val="Heading1"/>
            <w:rPr>
              <w:bCs/>
              <w:color w:val="0D0D0D" w:themeColor="text1" w:themeTint="F2"/>
              <w:u w:val="single"/>
            </w:rPr>
          </w:pPr>
          <w:r>
            <w:rPr>
              <w:b w:val="0"/>
              <w:bCs/>
              <w:color w:val="0D0D0D" w:themeColor="text1" w:themeTint="F2"/>
              <w:u w:val="single"/>
            </w:rPr>
            <w:t>Bibliography</w:t>
          </w:r>
          <w:bookmarkEnd w:id="0"/>
        </w:p>
        <w:sdt>
          <w:sdtPr>
            <w:rPr>
              <w:rFonts w:eastAsiaTheme="minorHAnsi"/>
              <w:lang w:val="en-GB"/>
            </w:rPr>
            <w:id w:val="111145805"/>
            <w:bibliography/>
          </w:sdtPr>
          <w:sdtContent>
            <w:p w14:paraId="5494515D" w14:textId="77777777" w:rsidR="001C2557" w:rsidRDefault="001C2557" w:rsidP="001C2557">
              <w:pPr>
                <w:pStyle w:val="Bibliography"/>
                <w:ind w:left="720" w:hanging="720"/>
                <w:rPr>
                  <w:noProof/>
                  <w:szCs w:val="24"/>
                </w:rPr>
              </w:pPr>
              <w:r>
                <w:fldChar w:fldCharType="begin"/>
              </w:r>
              <w:r>
                <w:instrText xml:space="preserve"> BIBLIOGRAPHY </w:instrText>
              </w:r>
              <w:r>
                <w:fldChar w:fldCharType="separate"/>
              </w:r>
              <w:r>
                <w:rPr>
                  <w:noProof/>
                </w:rPr>
                <w:t xml:space="preserve">Clifford Stein , Robert Drysdale, Kenneth Bogart. (2011). </w:t>
              </w:r>
              <w:r>
                <w:rPr>
                  <w:i/>
                  <w:iCs/>
                  <w:noProof/>
                </w:rPr>
                <w:t>Discrete Mathematics for computer scientists .</w:t>
              </w:r>
              <w:r>
                <w:rPr>
                  <w:noProof/>
                </w:rPr>
                <w:t xml:space="preserve"> United states of America: Pearson Education.</w:t>
              </w:r>
            </w:p>
            <w:p w14:paraId="59024469" w14:textId="77777777" w:rsidR="001C2557" w:rsidRDefault="001C2557" w:rsidP="001C2557">
              <w:pPr>
                <w:pStyle w:val="Bibliography"/>
                <w:ind w:left="720" w:hanging="720"/>
                <w:rPr>
                  <w:noProof/>
                </w:rPr>
              </w:pPr>
              <w:r>
                <w:rPr>
                  <w:noProof/>
                </w:rPr>
                <w:t xml:space="preserve">Gaddis, T. (2013). </w:t>
              </w:r>
              <w:r>
                <w:rPr>
                  <w:i/>
                  <w:iCs/>
                  <w:noProof/>
                </w:rPr>
                <w:t>Starting out with Programming Logic &amp; Design.</w:t>
              </w:r>
              <w:r>
                <w:rPr>
                  <w:noProof/>
                </w:rPr>
                <w:t xml:space="preserve"> United states: Pearson Education.</w:t>
              </w:r>
            </w:p>
            <w:p w14:paraId="47075200" w14:textId="77777777" w:rsidR="001C2557" w:rsidRDefault="001C2557" w:rsidP="001C2557">
              <w:pPr>
                <w:pStyle w:val="Bibliography"/>
                <w:ind w:left="720" w:hanging="720"/>
                <w:rPr>
                  <w:noProof/>
                </w:rPr>
              </w:pPr>
              <w:r>
                <w:rPr>
                  <w:noProof/>
                </w:rPr>
                <w:t xml:space="preserve">Hagarty, R. (2002). </w:t>
              </w:r>
              <w:r>
                <w:rPr>
                  <w:i/>
                  <w:iCs/>
                  <w:noProof/>
                </w:rPr>
                <w:t>Discrete Mathematics for computing.</w:t>
              </w:r>
              <w:r>
                <w:rPr>
                  <w:noProof/>
                </w:rPr>
                <w:t xml:space="preserve"> Malaysia: Pearson Education limited.</w:t>
              </w:r>
            </w:p>
            <w:p w14:paraId="7EE1AC61" w14:textId="77777777" w:rsidR="001C2557" w:rsidRDefault="001C2557" w:rsidP="001C2557">
              <w:pPr>
                <w:pStyle w:val="Bibliography"/>
                <w:ind w:left="720" w:hanging="720"/>
                <w:rPr>
                  <w:noProof/>
                </w:rPr>
              </w:pPr>
              <w:r>
                <w:rPr>
                  <w:noProof/>
                </w:rPr>
                <w:t xml:space="preserve">Kolman, B. (1997). </w:t>
              </w:r>
              <w:r>
                <w:rPr>
                  <w:i/>
                  <w:iCs/>
                  <w:noProof/>
                </w:rPr>
                <w:t>Introductou Linear Algebra with applications.</w:t>
              </w:r>
              <w:r>
                <w:rPr>
                  <w:noProof/>
                </w:rPr>
                <w:t xml:space="preserve"> New Yersey: Prentice -Hall, Inc.</w:t>
              </w:r>
            </w:p>
            <w:p w14:paraId="329EF209" w14:textId="77777777" w:rsidR="001C2557" w:rsidRDefault="001C2557" w:rsidP="001C2557">
              <w:pPr>
                <w:pStyle w:val="Bibliography"/>
                <w:ind w:left="720" w:hanging="720"/>
                <w:rPr>
                  <w:noProof/>
                </w:rPr>
              </w:pPr>
              <w:r>
                <w:rPr>
                  <w:noProof/>
                </w:rPr>
                <w:lastRenderedPageBreak/>
                <w:t xml:space="preserve">RichardJohnsonbaugh. (2009). </w:t>
              </w:r>
              <w:r>
                <w:rPr>
                  <w:i/>
                  <w:iCs/>
                  <w:noProof/>
                </w:rPr>
                <w:t>Discrete Mathematics.</w:t>
              </w:r>
              <w:r>
                <w:rPr>
                  <w:noProof/>
                </w:rPr>
                <w:t xml:space="preserve"> United states of America: Pearson Education.</w:t>
              </w:r>
            </w:p>
            <w:p w14:paraId="16B81339" w14:textId="77777777" w:rsidR="001C2557" w:rsidRDefault="001C2557" w:rsidP="001C2557">
              <w:pPr>
                <w:rPr>
                  <w:b/>
                  <w:bCs/>
                  <w:noProof/>
                </w:rPr>
              </w:pPr>
              <w:r>
                <w:rPr>
                  <w:b/>
                  <w:bCs/>
                  <w:noProof/>
                </w:rPr>
                <w:fldChar w:fldCharType="end"/>
              </w:r>
              <w:r>
                <w:rPr>
                  <w:rFonts w:ascii="Roboto" w:hAnsi="Roboto"/>
                  <w:color w:val="526069"/>
                  <w:sz w:val="21"/>
                  <w:szCs w:val="21"/>
                  <w:shd w:val="clear" w:color="auto" w:fill="FFFFFF"/>
                </w:rPr>
                <w:t xml:space="preserve"> </w:t>
              </w:r>
              <w:r>
                <w:rPr>
                  <w:noProof/>
                  <w:lang w:val="en-ZA"/>
                </w:rPr>
                <w:t>Laudon, K. and Traver, C. 2020. E-Commerce 2020-2021: Business. Technology and Society, Global Edition, 17th Edition. Pearson UK</w:t>
              </w:r>
            </w:p>
            <w:p w14:paraId="2EC61DEB" w14:textId="77777777" w:rsidR="001C2557" w:rsidRDefault="001C2557" w:rsidP="001C2557">
              <w:pPr>
                <w:rPr>
                  <w:noProof/>
                  <w:lang w:val="en-ZA"/>
                </w:rPr>
              </w:pPr>
              <w:r>
                <w:rPr>
                  <w:noProof/>
                  <w:lang w:val="en-ZA"/>
                </w:rPr>
                <w:t>Nixon, R. 2021. Learning PHP, MySQL &amp; JavaScript: With jQuery, CSS &amp; HTML5. 6th edition. O’Reilly Media, Inc.</w:t>
              </w:r>
            </w:p>
            <w:p w14:paraId="01767A4B" w14:textId="77777777" w:rsidR="001C2557" w:rsidRDefault="001C2557" w:rsidP="001C2557">
              <w:pPr>
                <w:rPr>
                  <w:noProof/>
                  <w:lang w:val="en-ZA"/>
                </w:rPr>
              </w:pPr>
              <w:r>
                <w:rPr>
                  <w:noProof/>
                  <w:lang w:val="en-ZA"/>
                </w:rPr>
                <w:t>Nixon, R. 2015. Learning PHP, MySQL &amp; JavaScript: With jQuery, CSS &amp; HTML5. 4th Edition. O’Reilly Media, Sebastopol.</w:t>
              </w:r>
            </w:p>
            <w:p w14:paraId="393E5262" w14:textId="77777777" w:rsidR="001C2557" w:rsidRDefault="001C2557" w:rsidP="001C2557">
              <w:pPr>
                <w:rPr>
                  <w:noProof/>
                  <w:lang w:val="en-ZA"/>
                </w:rPr>
              </w:pPr>
              <w:r>
                <w:rPr>
                  <w:noProof/>
                  <w:lang w:val="en-ZA"/>
                </w:rPr>
                <w:t>Schneider, G.P. 2017. Electronic commerce. 12th Edition. Cengage Learning, Boston</w:t>
              </w:r>
            </w:p>
            <w:p w14:paraId="26EB49DA" w14:textId="77777777" w:rsidR="001C2557" w:rsidRDefault="001C2557" w:rsidP="001C2557">
              <w:pPr>
                <w:rPr>
                  <w:noProof/>
                  <w:lang w:val="en-ZA"/>
                </w:rPr>
              </w:pPr>
              <w:r>
                <w:rPr>
                  <w:noProof/>
                  <w:lang w:val="en-ZA"/>
                </w:rPr>
                <w:t>Afuah, A. and Tucci, C.L. 2000. Internet business models and strategies. 2nd edition. Pretoria: University of Pretoria.</w:t>
              </w:r>
            </w:p>
            <w:p w14:paraId="2B7D03BE" w14:textId="77777777" w:rsidR="001C2557" w:rsidRDefault="001C2557" w:rsidP="001C2557">
              <w:pPr>
                <w:rPr>
                  <w:noProof/>
                  <w:lang w:val="en-ZA"/>
                </w:rPr>
              </w:pPr>
              <w:r>
                <w:rPr>
                  <w:noProof/>
                  <w:lang w:val="en-ZA"/>
                </w:rPr>
                <w:t>Andersson, E.A., Greenspun, P. and Grumet, A. 2006. Software engineering for Internet applications. Cambridge: MIT Press.</w:t>
              </w:r>
            </w:p>
            <w:p w14:paraId="760557CD" w14:textId="77777777" w:rsidR="001C2557" w:rsidRDefault="001C2557" w:rsidP="001C2557">
              <w:pPr>
                <w:rPr>
                  <w:noProof/>
                  <w:lang w:val="en-ZA"/>
                </w:rPr>
              </w:pPr>
              <w:r>
                <w:rPr>
                  <w:noProof/>
                  <w:lang w:val="en-ZA"/>
                </w:rPr>
                <w:t>Campbell, B. and Darnell, R. 1997. Teach yourself dynamic HTML in a week. Indianapolis: SAMS.</w:t>
              </w:r>
            </w:p>
            <w:p w14:paraId="46065420" w14:textId="77777777" w:rsidR="001C2557" w:rsidRDefault="001C2557" w:rsidP="001C2557">
              <w:pPr>
                <w:rPr>
                  <w:noProof/>
                  <w:lang w:val="en-ZA"/>
                </w:rPr>
              </w:pPr>
              <w:r>
                <w:rPr>
                  <w:noProof/>
                  <w:lang w:val="en-ZA"/>
                </w:rPr>
                <w:t>Chaffey, D. 2002. E-business and e-commerce management: strategy implementation and practice. 3rd edition. England: Pearson Education.</w:t>
              </w:r>
            </w:p>
            <w:p w14:paraId="7BD624D1" w14:textId="77777777" w:rsidR="001C2557" w:rsidRDefault="001C2557" w:rsidP="001C2557">
              <w:pPr>
                <w:rPr>
                  <w:noProof/>
                  <w:lang w:val="en-ZA"/>
                </w:rPr>
              </w:pPr>
              <w:r>
                <w:rPr>
                  <w:noProof/>
                  <w:lang w:val="en-ZA"/>
                </w:rPr>
                <w:t>Deitel, H.M.; Deitel, P.J. and Nieto, T.R. 2001. E-business and e-commerce: how to program. New Jersey: Prentice Hall.</w:t>
              </w:r>
            </w:p>
            <w:p w14:paraId="614F53EB" w14:textId="77777777" w:rsidR="001C2557" w:rsidRDefault="001C2557" w:rsidP="001C2557">
              <w:pPr>
                <w:rPr>
                  <w:noProof/>
                  <w:lang w:val="en-ZA"/>
                </w:rPr>
              </w:pPr>
              <w:r>
                <w:rPr>
                  <w:noProof/>
                  <w:lang w:val="en-ZA"/>
                </w:rPr>
                <w:t>Laudon, K.C. and Traver, C.G. 2013. E-commerce 2014. New York: Prentice Hall.</w:t>
              </w:r>
            </w:p>
            <w:p w14:paraId="3B535116" w14:textId="77777777" w:rsidR="001C2557" w:rsidRDefault="001C2557" w:rsidP="001C2557">
              <w:pPr>
                <w:rPr>
                  <w:noProof/>
                  <w:lang w:val="en-ZA"/>
                </w:rPr>
              </w:pPr>
              <w:r>
                <w:rPr>
                  <w:noProof/>
                  <w:lang w:val="en-ZA"/>
                </w:rPr>
                <w:t>Turban, E., King, D.R. and Lang, J. 2009. Introduction to e-commerce. New Jersey: Prentice Hall.</w:t>
              </w:r>
            </w:p>
            <w:p w14:paraId="065A965B" w14:textId="77777777" w:rsidR="001C2557" w:rsidRDefault="001C2557" w:rsidP="001C2557">
              <w:pPr>
                <w:rPr>
                  <w:noProof/>
                  <w:lang w:val="en-ZA"/>
                </w:rPr>
              </w:pPr>
              <w:r>
                <w:rPr>
                  <w:noProof/>
                  <w:lang w:val="en-ZA"/>
                </w:rPr>
                <w:t>Ullman, L. 2014. PHP and MySQL for dynamic websites: Visual QuickPro guide. Berkeley: Peachpit Press.</w:t>
              </w:r>
            </w:p>
            <w:p w14:paraId="5C46E0F9" w14:textId="77777777" w:rsidR="001C2557" w:rsidRDefault="001C2557" w:rsidP="001C2557">
              <w:pPr>
                <w:rPr>
                  <w:noProof/>
                  <w:lang w:val="en-ZA"/>
                </w:rPr>
              </w:pPr>
              <w:r>
                <w:rPr>
                  <w:noProof/>
                  <w:lang w:val="en-ZA"/>
                </w:rPr>
                <w:t>Welling, L and Thomson, L. 2017. PHP and MySQL Web Development. Addison-Wesley Professional.</w:t>
              </w:r>
            </w:p>
            <w:p w14:paraId="263187FA" w14:textId="77777777" w:rsidR="001C2557" w:rsidRDefault="001C2557" w:rsidP="001C2557">
              <w:pPr>
                <w:rPr>
                  <w:noProof/>
                  <w:lang w:val="en-ZA"/>
                </w:rPr>
              </w:pPr>
              <w:r>
                <w:rPr>
                  <w:noProof/>
                  <w:lang w:val="en-ZA"/>
                </w:rPr>
                <w:t>Complete Full Stack Website Development PHP. 2021. [Online] Available at: </w:t>
              </w:r>
              <w:hyperlink r:id="rId23" w:history="1">
                <w:r>
                  <w:rPr>
                    <w:rStyle w:val="Hyperlink"/>
                    <w:noProof/>
                    <w:lang w:val="en-ZA"/>
                  </w:rPr>
                  <w:t>https://www.youtube.com/watch?embed=no&amp;v=jrYUUKh_lKg</w:t>
                </w:r>
              </w:hyperlink>
              <w:r>
                <w:rPr>
                  <w:noProof/>
                  <w:lang w:val="en-ZA"/>
                </w:rPr>
                <w:t>. [Accessed: 13 December 2022</w:t>
              </w:r>
            </w:p>
            <w:p w14:paraId="553A3B4A" w14:textId="77777777" w:rsidR="001C2557" w:rsidRDefault="001C2557" w:rsidP="001C2557">
              <w:pPr>
                <w:rPr>
                  <w:noProof/>
                  <w:lang w:val="en-ZA"/>
                </w:rPr>
              </w:pPr>
              <w:r>
                <w:rPr>
                  <w:noProof/>
                </w:rPr>
                <w:t>HTML Forms and PHP. 2021. [Online] Available at: </w:t>
              </w:r>
              <w:hyperlink r:id="rId24" w:history="1">
                <w:r>
                  <w:rPr>
                    <w:rStyle w:val="Hyperlink"/>
                    <w:noProof/>
                  </w:rPr>
                  <w:t>https://www.youtube.com/watch?embed=no&amp;v=2HVKizgcfjo</w:t>
                </w:r>
              </w:hyperlink>
              <w:r>
                <w:rPr>
                  <w:noProof/>
                </w:rPr>
                <w:t>. [Accessed: 13 December 2022].</w:t>
              </w:r>
            </w:p>
            <w:p w14:paraId="36016BF0" w14:textId="77777777" w:rsidR="001C2557" w:rsidRDefault="00000000" w:rsidP="001C2557"/>
          </w:sdtContent>
        </w:sdt>
      </w:sdtContent>
    </w:sdt>
    <w:p w14:paraId="6F9698CC" w14:textId="77777777" w:rsidR="001C2557" w:rsidRPr="00D21348" w:rsidRDefault="001C2557" w:rsidP="001C2557"/>
    <w:p w14:paraId="68D631EB" w14:textId="77777777" w:rsidR="005661FE" w:rsidRDefault="005661FE" w:rsidP="0031628C">
      <w:pPr>
        <w:pStyle w:val="BodyText"/>
        <w:rPr>
          <w:i/>
        </w:rPr>
      </w:pPr>
    </w:p>
    <w:p w14:paraId="74C7E6E0" w14:textId="33F10C3F" w:rsidR="00C76F97" w:rsidRDefault="00C76F97" w:rsidP="0031628C">
      <w:pPr>
        <w:pStyle w:val="BodyText"/>
        <w:rPr>
          <w:i/>
        </w:rPr>
      </w:pPr>
    </w:p>
    <w:sectPr w:rsidR="00C76F97" w:rsidSect="002F6B45">
      <w:headerReference w:type="default" r:id="rId25"/>
      <w:footerReference w:type="default" r:id="rId26"/>
      <w:type w:val="continuous"/>
      <w:pgSz w:w="11907" w:h="16839" w:code="9"/>
      <w:pgMar w:top="851" w:right="794" w:bottom="1418" w:left="79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4705F" w14:textId="77777777" w:rsidR="00E15792" w:rsidRDefault="00E15792" w:rsidP="00A92920">
      <w:pPr>
        <w:spacing w:line="240" w:lineRule="auto"/>
      </w:pPr>
      <w:r>
        <w:separator/>
      </w:r>
    </w:p>
  </w:endnote>
  <w:endnote w:type="continuationSeparator" w:id="0">
    <w:p w14:paraId="56C162B6" w14:textId="77777777" w:rsidR="00E15792" w:rsidRDefault="00E15792" w:rsidP="00A929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rken-Medium">
    <w:altName w:val="Calibri"/>
    <w:charset w:val="00"/>
    <w:family w:val="auto"/>
    <w:pitch w:val="variable"/>
    <w:sig w:usb0="00000007" w:usb1="00000000" w:usb2="00000000" w:usb3="00000000" w:csb0="0000008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1FEE" w14:textId="59F552BE" w:rsidR="00EA1C45" w:rsidRPr="000A0D33" w:rsidRDefault="00FD558E" w:rsidP="005B50DD">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266233" w:rsidRPr="00CE00A9">
      <w:rPr>
        <w:sz w:val="20"/>
        <w:szCs w:val="20"/>
      </w:rPr>
      <w:t xml:space="preserve"> | V1.0</w:t>
    </w:r>
    <w:r w:rsidR="00EA1C45" w:rsidRPr="000A0D33">
      <w:rPr>
        <w:rFonts w:eastAsia="MS Mincho" w:cs="Times New Roman"/>
        <w:color w:val="000000" w:themeColor="text1"/>
        <w:sz w:val="20"/>
        <w:szCs w:val="20"/>
      </w:rPr>
      <w:tab/>
      <w:t xml:space="preserve">Page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PAGE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w:t>
    </w:r>
    <w:r w:rsidR="00EA1C45" w:rsidRPr="000A0D33">
      <w:rPr>
        <w:rFonts w:eastAsia="MS Mincho" w:cs="Times New Roman"/>
        <w:color w:val="000000" w:themeColor="text1"/>
        <w:sz w:val="20"/>
        <w:szCs w:val="20"/>
      </w:rPr>
      <w:fldChar w:fldCharType="end"/>
    </w:r>
    <w:r w:rsidR="00EA1C45" w:rsidRPr="000A0D33">
      <w:rPr>
        <w:rFonts w:eastAsia="MS Mincho" w:cs="Times New Roman"/>
        <w:color w:val="000000" w:themeColor="text1"/>
        <w:sz w:val="20"/>
        <w:szCs w:val="20"/>
      </w:rPr>
      <w:t xml:space="preserve"> of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NUMPAGES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7</w:t>
    </w:r>
    <w:r w:rsidR="00EA1C45" w:rsidRPr="000A0D33">
      <w:rPr>
        <w:rFonts w:eastAsia="MS Mincho" w:cs="Times New Roman"/>
        <w:color w:val="000000" w:themeColor="text1"/>
        <w:sz w:val="20"/>
        <w:szCs w:val="20"/>
      </w:rPr>
      <w:fldChar w:fldCharType="end"/>
    </w:r>
  </w:p>
  <w:p w14:paraId="75C411DA" w14:textId="4CF1D096" w:rsidR="00EA1C45" w:rsidRPr="005B50DD" w:rsidRDefault="005B50DD" w:rsidP="005B50DD">
    <w:pPr>
      <w:rPr>
        <w:rFonts w:eastAsia="Times New Roman" w:cs="Arial"/>
        <w:sz w:val="16"/>
        <w:szCs w:val="16"/>
        <w:lang w:eastAsia="en-GB"/>
      </w:rPr>
    </w:pPr>
    <w:r w:rsidRPr="00AB462E">
      <w:rPr>
        <w:rFonts w:eastAsia="Times New Roman" w:cs="Arial"/>
        <w:sz w:val="16"/>
        <w:szCs w:val="16"/>
        <w:lang w:eastAsia="en-GB"/>
      </w:rPr>
      <w:t>Eduvos (Pty) Ltd (formerly Pearson Institute of Higher Education) is registered with the Department of Higher Education and Training as a private higher education institution under the Higher Education Act, 101, of 1997. Registration Certificate number: 2001/HE07/0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2A61F" w14:textId="040B9F31" w:rsidR="00FF13EE" w:rsidRPr="00FF13EE" w:rsidRDefault="00FD558E" w:rsidP="00FF13EE">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FF13EE" w:rsidRPr="00CE00A9">
      <w:rPr>
        <w:sz w:val="20"/>
        <w:szCs w:val="20"/>
      </w:rPr>
      <w:t xml:space="preserve"> | V1.0</w:t>
    </w:r>
    <w:r w:rsidR="00FF13EE" w:rsidRPr="000A0D33">
      <w:rPr>
        <w:rFonts w:eastAsia="MS Mincho" w:cs="Times New Roman"/>
        <w:color w:val="000000" w:themeColor="text1"/>
        <w:sz w:val="20"/>
        <w:szCs w:val="20"/>
      </w:rPr>
      <w:tab/>
      <w:t xml:space="preserve">Page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PAGE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w:t>
    </w:r>
    <w:r w:rsidR="00FF13EE" w:rsidRPr="000A0D33">
      <w:rPr>
        <w:rFonts w:eastAsia="MS Mincho" w:cs="Times New Roman"/>
        <w:color w:val="000000" w:themeColor="text1"/>
        <w:sz w:val="20"/>
        <w:szCs w:val="20"/>
      </w:rPr>
      <w:fldChar w:fldCharType="end"/>
    </w:r>
    <w:r w:rsidR="00FF13EE" w:rsidRPr="000A0D33">
      <w:rPr>
        <w:rFonts w:eastAsia="MS Mincho" w:cs="Times New Roman"/>
        <w:color w:val="000000" w:themeColor="text1"/>
        <w:sz w:val="20"/>
        <w:szCs w:val="20"/>
      </w:rPr>
      <w:t xml:space="preserve"> of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NUMPAGES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7</w:t>
    </w:r>
    <w:r w:rsidR="00FF13EE" w:rsidRPr="000A0D33">
      <w:rPr>
        <w:rFonts w:eastAsia="MS Mincho"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AC0A5" w14:textId="77777777" w:rsidR="00E15792" w:rsidRDefault="00E15792" w:rsidP="00A92920">
      <w:pPr>
        <w:spacing w:line="240" w:lineRule="auto"/>
      </w:pPr>
      <w:r>
        <w:separator/>
      </w:r>
    </w:p>
  </w:footnote>
  <w:footnote w:type="continuationSeparator" w:id="0">
    <w:p w14:paraId="0003FBBC" w14:textId="77777777" w:rsidR="00E15792" w:rsidRDefault="00E15792" w:rsidP="00A929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3840" w14:textId="38B0CCF8" w:rsidR="00EA1C45" w:rsidRDefault="00136959">
    <w:pPr>
      <w:pStyle w:val="Header"/>
    </w:pPr>
    <w:r>
      <w:rPr>
        <w:noProof/>
        <w:lang w:eastAsia="en-GB"/>
      </w:rPr>
      <w:drawing>
        <wp:anchor distT="0" distB="0" distL="114300" distR="114300" simplePos="0" relativeHeight="251659264" behindDoc="0" locked="0" layoutInCell="1" allowOverlap="1" wp14:anchorId="71B42B3F" wp14:editId="475E862A">
          <wp:simplePos x="0" y="0"/>
          <wp:positionH relativeFrom="margin">
            <wp:align>left</wp:align>
          </wp:positionH>
          <wp:positionV relativeFrom="paragraph">
            <wp:posOffset>87265</wp:posOffset>
          </wp:positionV>
          <wp:extent cx="2990850" cy="1104900"/>
          <wp:effectExtent l="0" t="0" r="0" b="0"/>
          <wp:wrapTopAndBottom/>
          <wp:docPr id="2133556191" name="Picture 2133556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rson_logo.jpg"/>
                  <pic:cNvPicPr/>
                </pic:nvPicPr>
                <pic:blipFill>
                  <a:blip r:embed="rId1">
                    <a:extLst>
                      <a:ext uri="{28A0092B-C50C-407E-A947-70E740481C1C}">
                        <a14:useLocalDpi xmlns:a14="http://schemas.microsoft.com/office/drawing/2010/main" val="0"/>
                      </a:ext>
                    </a:extLst>
                  </a:blip>
                  <a:stretch>
                    <a:fillRect/>
                  </a:stretch>
                </pic:blipFill>
                <pic:spPr>
                  <a:xfrm>
                    <a:off x="0" y="0"/>
                    <a:ext cx="2990850" cy="11049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3CB8" w14:textId="2F7525A7" w:rsidR="002F6B45" w:rsidRDefault="002F6B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0A31"/>
    <w:multiLevelType w:val="multilevel"/>
    <w:tmpl w:val="65B4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616DFD"/>
    <w:multiLevelType w:val="hybridMultilevel"/>
    <w:tmpl w:val="E0C8FC94"/>
    <w:lvl w:ilvl="0" w:tplc="C93A704E">
      <w:start w:val="1"/>
      <w:numFmt w:val="bullet"/>
      <w:lvlText w:val=""/>
      <w:lvlJc w:val="left"/>
      <w:pPr>
        <w:tabs>
          <w:tab w:val="num" w:pos="284"/>
        </w:tabs>
        <w:ind w:left="284" w:hanging="284"/>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4D3844"/>
    <w:multiLevelType w:val="hybridMultilevel"/>
    <w:tmpl w:val="E6608D3C"/>
    <w:lvl w:ilvl="0" w:tplc="AC466F36">
      <w:start w:val="1"/>
      <w:numFmt w:val="decimal"/>
      <w:lvlText w:val="2.%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B45CE5"/>
    <w:multiLevelType w:val="hybridMultilevel"/>
    <w:tmpl w:val="760C4DBA"/>
    <w:lvl w:ilvl="0" w:tplc="D9D07C2E">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66034"/>
    <w:multiLevelType w:val="multilevel"/>
    <w:tmpl w:val="FA38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0E3D2D"/>
    <w:multiLevelType w:val="singleLevel"/>
    <w:tmpl w:val="72BE7B50"/>
    <w:lvl w:ilvl="0">
      <w:start w:val="1"/>
      <w:numFmt w:val="bullet"/>
      <w:lvlText w:val=""/>
      <w:lvlJc w:val="left"/>
      <w:pPr>
        <w:tabs>
          <w:tab w:val="num" w:pos="284"/>
        </w:tabs>
        <w:ind w:left="284" w:hanging="284"/>
      </w:pPr>
      <w:rPr>
        <w:rFonts w:ascii="Symbol" w:hAnsi="Symbol" w:hint="default"/>
      </w:rPr>
    </w:lvl>
  </w:abstractNum>
  <w:abstractNum w:abstractNumId="6" w15:restartNumberingAfterBreak="0">
    <w:nsid w:val="1CFE70FF"/>
    <w:multiLevelType w:val="hybridMultilevel"/>
    <w:tmpl w:val="53E4BC96"/>
    <w:lvl w:ilvl="0" w:tplc="49A6B21C">
      <w:start w:val="1"/>
      <w:numFmt w:val="bullet"/>
      <w:lvlText w:val=""/>
      <w:lvlJc w:val="left"/>
      <w:pPr>
        <w:ind w:left="720" w:hanging="360"/>
      </w:pPr>
      <w:rPr>
        <w:rFonts w:ascii="Symbol" w:hAnsi="Symbol"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734B7"/>
    <w:multiLevelType w:val="hybridMultilevel"/>
    <w:tmpl w:val="C1742A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950A74"/>
    <w:multiLevelType w:val="hybridMultilevel"/>
    <w:tmpl w:val="73DE8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91C81"/>
    <w:multiLevelType w:val="hybridMultilevel"/>
    <w:tmpl w:val="6D3E50EC"/>
    <w:lvl w:ilvl="0" w:tplc="7674CAFA">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94CD9"/>
    <w:multiLevelType w:val="hybridMultilevel"/>
    <w:tmpl w:val="F8904042"/>
    <w:lvl w:ilvl="0" w:tplc="F1DC3420">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91734"/>
    <w:multiLevelType w:val="hybridMultilevel"/>
    <w:tmpl w:val="6478A652"/>
    <w:lvl w:ilvl="0" w:tplc="466C2B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261D1"/>
    <w:multiLevelType w:val="hybridMultilevel"/>
    <w:tmpl w:val="AA561670"/>
    <w:lvl w:ilvl="0" w:tplc="19146C7E">
      <w:start w:val="1"/>
      <w:numFmt w:val="bullet"/>
      <w:lvlText w:val=""/>
      <w:lvlJc w:val="left"/>
      <w:pPr>
        <w:tabs>
          <w:tab w:val="num" w:pos="284"/>
        </w:tabs>
        <w:ind w:left="284" w:hanging="284"/>
      </w:pPr>
      <w:rPr>
        <w:rFonts w:ascii="Symbol" w:hAnsi="Symbol" w:hint="default"/>
        <w:sz w:val="24"/>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06293"/>
    <w:multiLevelType w:val="hybridMultilevel"/>
    <w:tmpl w:val="F9C6E3B0"/>
    <w:lvl w:ilvl="0" w:tplc="9CDAF462">
      <w:start w:val="1"/>
      <w:numFmt w:val="decimal"/>
      <w:lvlText w:val="3.%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06449A7"/>
    <w:multiLevelType w:val="multilevel"/>
    <w:tmpl w:val="AAA655B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15E5248"/>
    <w:multiLevelType w:val="multilevel"/>
    <w:tmpl w:val="D73A715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4E51001"/>
    <w:multiLevelType w:val="hybridMultilevel"/>
    <w:tmpl w:val="4DBEE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74701"/>
    <w:multiLevelType w:val="hybridMultilevel"/>
    <w:tmpl w:val="CE982C46"/>
    <w:lvl w:ilvl="0" w:tplc="813A1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21693"/>
    <w:multiLevelType w:val="hybridMultilevel"/>
    <w:tmpl w:val="86FCE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67448A"/>
    <w:multiLevelType w:val="hybridMultilevel"/>
    <w:tmpl w:val="F47CF09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E0875F4"/>
    <w:multiLevelType w:val="hybridMultilevel"/>
    <w:tmpl w:val="A120D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040D2"/>
    <w:multiLevelType w:val="hybridMultilevel"/>
    <w:tmpl w:val="76365412"/>
    <w:lvl w:ilvl="0" w:tplc="B8FAF696">
      <w:start w:val="1"/>
      <w:numFmt w:val="decimal"/>
      <w:lvlText w:val="5.%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0437E5C"/>
    <w:multiLevelType w:val="hybridMultilevel"/>
    <w:tmpl w:val="11DCAB6C"/>
    <w:lvl w:ilvl="0" w:tplc="152EDC38">
      <w:start w:val="1"/>
      <w:numFmt w:val="decimal"/>
      <w:lvlText w:val="4.%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1FD347B"/>
    <w:multiLevelType w:val="hybridMultilevel"/>
    <w:tmpl w:val="71BA8080"/>
    <w:lvl w:ilvl="0" w:tplc="35B6E9D0">
      <w:start w:val="1"/>
      <w:numFmt w:val="decimal"/>
      <w:lvlText w:val="%1."/>
      <w:lvlJc w:val="left"/>
      <w:pPr>
        <w:tabs>
          <w:tab w:val="num" w:pos="567"/>
        </w:tabs>
        <w:ind w:left="567" w:hanging="567"/>
      </w:pPr>
      <w:rPr>
        <w:rFonts w:ascii="Arial" w:hAnsi="Arial" w:cs="Arial" w:hint="default"/>
        <w:b w:val="0"/>
        <w:bCs/>
        <w:i w:val="0"/>
        <w:iCs w:val="0"/>
        <w:caps w:val="0"/>
        <w:strike w:val="0"/>
        <w:dstrike w:val="0"/>
        <w:vanish w:val="0"/>
        <w:color w:val="auto"/>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BA48C9"/>
    <w:multiLevelType w:val="hybridMultilevel"/>
    <w:tmpl w:val="57F85E0A"/>
    <w:lvl w:ilvl="0" w:tplc="04090001">
      <w:start w:val="1"/>
      <w:numFmt w:val="bullet"/>
      <w:lvlText w:val=""/>
      <w:lvlJc w:val="left"/>
      <w:pPr>
        <w:ind w:left="720" w:hanging="360"/>
      </w:pPr>
      <w:rPr>
        <w:rFonts w:ascii="Symbol" w:hAnsi="Symbol" w:hint="default"/>
        <w:b w:val="0"/>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316682"/>
    <w:multiLevelType w:val="hybridMultilevel"/>
    <w:tmpl w:val="A14435CC"/>
    <w:lvl w:ilvl="0" w:tplc="9C9EEA5E">
      <w:start w:val="1"/>
      <w:numFmt w:val="decimal"/>
      <w:lvlText w:val="1.%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47870321">
    <w:abstractNumId w:val="9"/>
  </w:num>
  <w:num w:numId="2" w16cid:durableId="270820908">
    <w:abstractNumId w:val="25"/>
  </w:num>
  <w:num w:numId="3" w16cid:durableId="1050112066">
    <w:abstractNumId w:val="2"/>
  </w:num>
  <w:num w:numId="4" w16cid:durableId="377556825">
    <w:abstractNumId w:val="13"/>
  </w:num>
  <w:num w:numId="5" w16cid:durableId="1635671731">
    <w:abstractNumId w:val="22"/>
  </w:num>
  <w:num w:numId="6" w16cid:durableId="1958294043">
    <w:abstractNumId w:val="21"/>
  </w:num>
  <w:num w:numId="7" w16cid:durableId="1120683294">
    <w:abstractNumId w:val="23"/>
  </w:num>
  <w:num w:numId="8" w16cid:durableId="107235503">
    <w:abstractNumId w:val="1"/>
  </w:num>
  <w:num w:numId="9" w16cid:durableId="2106920357">
    <w:abstractNumId w:val="3"/>
  </w:num>
  <w:num w:numId="10" w16cid:durableId="529219341">
    <w:abstractNumId w:val="10"/>
  </w:num>
  <w:num w:numId="11" w16cid:durableId="123159977">
    <w:abstractNumId w:val="5"/>
  </w:num>
  <w:num w:numId="12" w16cid:durableId="1909878000">
    <w:abstractNumId w:val="8"/>
  </w:num>
  <w:num w:numId="13" w16cid:durableId="713699665">
    <w:abstractNumId w:val="12"/>
  </w:num>
  <w:num w:numId="14" w16cid:durableId="1161044679">
    <w:abstractNumId w:val="24"/>
  </w:num>
  <w:num w:numId="15" w16cid:durableId="1003780142">
    <w:abstractNumId w:val="6"/>
  </w:num>
  <w:num w:numId="16" w16cid:durableId="1321032565">
    <w:abstractNumId w:val="16"/>
  </w:num>
  <w:num w:numId="17" w16cid:durableId="967587380">
    <w:abstractNumId w:val="11"/>
  </w:num>
  <w:num w:numId="18" w16cid:durableId="2013681932">
    <w:abstractNumId w:val="20"/>
  </w:num>
  <w:num w:numId="19" w16cid:durableId="1844739148">
    <w:abstractNumId w:val="17"/>
  </w:num>
  <w:num w:numId="20" w16cid:durableId="2069916530">
    <w:abstractNumId w:val="3"/>
  </w:num>
  <w:num w:numId="21" w16cid:durableId="167942676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3905693">
    <w:abstractNumId w:val="5"/>
  </w:num>
  <w:num w:numId="23" w16cid:durableId="820269665">
    <w:abstractNumId w:val="16"/>
  </w:num>
  <w:num w:numId="24" w16cid:durableId="912473809">
    <w:abstractNumId w:val="18"/>
  </w:num>
  <w:num w:numId="25" w16cid:durableId="1889874765">
    <w:abstractNumId w:val="1"/>
  </w:num>
  <w:num w:numId="26" w16cid:durableId="442650832">
    <w:abstractNumId w:val="7"/>
  </w:num>
  <w:num w:numId="27" w16cid:durableId="1517578032">
    <w:abstractNumId w:val="15"/>
  </w:num>
  <w:num w:numId="28" w16cid:durableId="1364984852">
    <w:abstractNumId w:val="14"/>
  </w:num>
  <w:num w:numId="29" w16cid:durableId="61103810">
    <w:abstractNumId w:val="0"/>
  </w:num>
  <w:num w:numId="30" w16cid:durableId="2085444166">
    <w:abstractNumId w:val="4"/>
  </w:num>
  <w:num w:numId="31" w16cid:durableId="18204213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OwNDAxMTU1NjBU0lEKTi0uzszPAykwqQUAsG5ARywAAAA="/>
  </w:docVars>
  <w:rsids>
    <w:rsidRoot w:val="00CB093D"/>
    <w:rsid w:val="00002773"/>
    <w:rsid w:val="00004F8F"/>
    <w:rsid w:val="00013262"/>
    <w:rsid w:val="000172C0"/>
    <w:rsid w:val="0002460D"/>
    <w:rsid w:val="00046752"/>
    <w:rsid w:val="00064990"/>
    <w:rsid w:val="00072848"/>
    <w:rsid w:val="0008219A"/>
    <w:rsid w:val="0008600F"/>
    <w:rsid w:val="00086518"/>
    <w:rsid w:val="0009105F"/>
    <w:rsid w:val="00094642"/>
    <w:rsid w:val="000A0D33"/>
    <w:rsid w:val="000A1DC3"/>
    <w:rsid w:val="000A2AA6"/>
    <w:rsid w:val="000A475F"/>
    <w:rsid w:val="000A71D7"/>
    <w:rsid w:val="000B0147"/>
    <w:rsid w:val="000B07CF"/>
    <w:rsid w:val="000B359A"/>
    <w:rsid w:val="000B3F2A"/>
    <w:rsid w:val="000B55DF"/>
    <w:rsid w:val="000C0070"/>
    <w:rsid w:val="000C0905"/>
    <w:rsid w:val="000C3585"/>
    <w:rsid w:val="000C407B"/>
    <w:rsid w:val="000C7970"/>
    <w:rsid w:val="000D1FE4"/>
    <w:rsid w:val="000D40A4"/>
    <w:rsid w:val="000D48FD"/>
    <w:rsid w:val="000E3237"/>
    <w:rsid w:val="000E41D5"/>
    <w:rsid w:val="000F1259"/>
    <w:rsid w:val="000F30D2"/>
    <w:rsid w:val="0010234C"/>
    <w:rsid w:val="0012074C"/>
    <w:rsid w:val="00122550"/>
    <w:rsid w:val="0012499B"/>
    <w:rsid w:val="0012653B"/>
    <w:rsid w:val="00135A6E"/>
    <w:rsid w:val="00136376"/>
    <w:rsid w:val="00136959"/>
    <w:rsid w:val="001377B7"/>
    <w:rsid w:val="00150702"/>
    <w:rsid w:val="001576BB"/>
    <w:rsid w:val="0016602F"/>
    <w:rsid w:val="00167CA1"/>
    <w:rsid w:val="00170313"/>
    <w:rsid w:val="00184181"/>
    <w:rsid w:val="001849CF"/>
    <w:rsid w:val="00197941"/>
    <w:rsid w:val="001A190C"/>
    <w:rsid w:val="001A1F2D"/>
    <w:rsid w:val="001A3FF2"/>
    <w:rsid w:val="001B0BAC"/>
    <w:rsid w:val="001B3880"/>
    <w:rsid w:val="001B433D"/>
    <w:rsid w:val="001B4C15"/>
    <w:rsid w:val="001B6696"/>
    <w:rsid w:val="001B6779"/>
    <w:rsid w:val="001C2557"/>
    <w:rsid w:val="001C431E"/>
    <w:rsid w:val="001C5CD1"/>
    <w:rsid w:val="001C756D"/>
    <w:rsid w:val="001E3A69"/>
    <w:rsid w:val="001E3BAD"/>
    <w:rsid w:val="001E5C50"/>
    <w:rsid w:val="001E6EF9"/>
    <w:rsid w:val="001F60E6"/>
    <w:rsid w:val="0020593B"/>
    <w:rsid w:val="0021089F"/>
    <w:rsid w:val="0021211B"/>
    <w:rsid w:val="00213853"/>
    <w:rsid w:val="00214143"/>
    <w:rsid w:val="00214BD4"/>
    <w:rsid w:val="00215356"/>
    <w:rsid w:val="00215B5A"/>
    <w:rsid w:val="00216572"/>
    <w:rsid w:val="00222AF7"/>
    <w:rsid w:val="00223B30"/>
    <w:rsid w:val="00231B1A"/>
    <w:rsid w:val="00233146"/>
    <w:rsid w:val="002343A8"/>
    <w:rsid w:val="00235B80"/>
    <w:rsid w:val="00242A3A"/>
    <w:rsid w:val="00251AFF"/>
    <w:rsid w:val="00255F25"/>
    <w:rsid w:val="0026177E"/>
    <w:rsid w:val="00266233"/>
    <w:rsid w:val="00271857"/>
    <w:rsid w:val="00281E6B"/>
    <w:rsid w:val="00282A73"/>
    <w:rsid w:val="00284074"/>
    <w:rsid w:val="002976E2"/>
    <w:rsid w:val="002A385A"/>
    <w:rsid w:val="002B6DDF"/>
    <w:rsid w:val="002C20DC"/>
    <w:rsid w:val="002C5F7A"/>
    <w:rsid w:val="002D3D65"/>
    <w:rsid w:val="002D4611"/>
    <w:rsid w:val="002E28F0"/>
    <w:rsid w:val="002E5B7F"/>
    <w:rsid w:val="002E6581"/>
    <w:rsid w:val="002F0D8C"/>
    <w:rsid w:val="002F36DB"/>
    <w:rsid w:val="002F3F4E"/>
    <w:rsid w:val="002F6B45"/>
    <w:rsid w:val="003005F0"/>
    <w:rsid w:val="00300660"/>
    <w:rsid w:val="003013C5"/>
    <w:rsid w:val="003022DE"/>
    <w:rsid w:val="003043D5"/>
    <w:rsid w:val="0030572D"/>
    <w:rsid w:val="003072B7"/>
    <w:rsid w:val="003075C5"/>
    <w:rsid w:val="003104CF"/>
    <w:rsid w:val="00310F44"/>
    <w:rsid w:val="003130D3"/>
    <w:rsid w:val="00313C86"/>
    <w:rsid w:val="0031512E"/>
    <w:rsid w:val="003160E1"/>
    <w:rsid w:val="0031628C"/>
    <w:rsid w:val="00317917"/>
    <w:rsid w:val="00324372"/>
    <w:rsid w:val="0032544D"/>
    <w:rsid w:val="00325B5B"/>
    <w:rsid w:val="00332D8D"/>
    <w:rsid w:val="00337C2C"/>
    <w:rsid w:val="00337E3B"/>
    <w:rsid w:val="00343134"/>
    <w:rsid w:val="003475B2"/>
    <w:rsid w:val="003511E1"/>
    <w:rsid w:val="00354B7B"/>
    <w:rsid w:val="003577F1"/>
    <w:rsid w:val="00362D13"/>
    <w:rsid w:val="00363152"/>
    <w:rsid w:val="00377ABE"/>
    <w:rsid w:val="00391560"/>
    <w:rsid w:val="00393B3A"/>
    <w:rsid w:val="003946E8"/>
    <w:rsid w:val="003948E5"/>
    <w:rsid w:val="00394D37"/>
    <w:rsid w:val="00395FBC"/>
    <w:rsid w:val="00396DF3"/>
    <w:rsid w:val="00397B81"/>
    <w:rsid w:val="003A2A40"/>
    <w:rsid w:val="003A716C"/>
    <w:rsid w:val="003B4EAD"/>
    <w:rsid w:val="003C1AAD"/>
    <w:rsid w:val="003C3AE3"/>
    <w:rsid w:val="003C3C22"/>
    <w:rsid w:val="003C62C0"/>
    <w:rsid w:val="003C6C7E"/>
    <w:rsid w:val="003D42F1"/>
    <w:rsid w:val="003E5781"/>
    <w:rsid w:val="003E5E19"/>
    <w:rsid w:val="003E6CD6"/>
    <w:rsid w:val="003F21FE"/>
    <w:rsid w:val="003F25F3"/>
    <w:rsid w:val="004029CF"/>
    <w:rsid w:val="00403FF6"/>
    <w:rsid w:val="00417D53"/>
    <w:rsid w:val="00421812"/>
    <w:rsid w:val="004245D5"/>
    <w:rsid w:val="00424E08"/>
    <w:rsid w:val="00430927"/>
    <w:rsid w:val="0043704E"/>
    <w:rsid w:val="00440D31"/>
    <w:rsid w:val="004419C1"/>
    <w:rsid w:val="004459E7"/>
    <w:rsid w:val="00447A0C"/>
    <w:rsid w:val="0045033F"/>
    <w:rsid w:val="0045116E"/>
    <w:rsid w:val="004512EE"/>
    <w:rsid w:val="004514F0"/>
    <w:rsid w:val="00462E64"/>
    <w:rsid w:val="004723FF"/>
    <w:rsid w:val="00475340"/>
    <w:rsid w:val="00481237"/>
    <w:rsid w:val="00483461"/>
    <w:rsid w:val="00487B4D"/>
    <w:rsid w:val="004908AD"/>
    <w:rsid w:val="00490E42"/>
    <w:rsid w:val="00495AA6"/>
    <w:rsid w:val="0049718D"/>
    <w:rsid w:val="004975BF"/>
    <w:rsid w:val="00497B0D"/>
    <w:rsid w:val="004B099C"/>
    <w:rsid w:val="004B14B7"/>
    <w:rsid w:val="004B20CA"/>
    <w:rsid w:val="004B3435"/>
    <w:rsid w:val="004B5438"/>
    <w:rsid w:val="004B5A8B"/>
    <w:rsid w:val="004C52DC"/>
    <w:rsid w:val="004D306E"/>
    <w:rsid w:val="004E30DF"/>
    <w:rsid w:val="004E5767"/>
    <w:rsid w:val="004E59FD"/>
    <w:rsid w:val="004E5B79"/>
    <w:rsid w:val="004F3344"/>
    <w:rsid w:val="004F53E7"/>
    <w:rsid w:val="0050275F"/>
    <w:rsid w:val="0050478D"/>
    <w:rsid w:val="00505937"/>
    <w:rsid w:val="00507FF4"/>
    <w:rsid w:val="00510FDC"/>
    <w:rsid w:val="005259A7"/>
    <w:rsid w:val="00530B06"/>
    <w:rsid w:val="005358BB"/>
    <w:rsid w:val="00541ED8"/>
    <w:rsid w:val="005476AB"/>
    <w:rsid w:val="005505CA"/>
    <w:rsid w:val="00550E5B"/>
    <w:rsid w:val="00551E10"/>
    <w:rsid w:val="005564E0"/>
    <w:rsid w:val="00561366"/>
    <w:rsid w:val="005661FE"/>
    <w:rsid w:val="00566D8E"/>
    <w:rsid w:val="00583AF7"/>
    <w:rsid w:val="005857B6"/>
    <w:rsid w:val="005908FB"/>
    <w:rsid w:val="00594AC9"/>
    <w:rsid w:val="00595C9A"/>
    <w:rsid w:val="005A692E"/>
    <w:rsid w:val="005A7913"/>
    <w:rsid w:val="005B37D5"/>
    <w:rsid w:val="005B50DD"/>
    <w:rsid w:val="005C4BC4"/>
    <w:rsid w:val="005C7622"/>
    <w:rsid w:val="005D2515"/>
    <w:rsid w:val="005E20F0"/>
    <w:rsid w:val="005E3E7B"/>
    <w:rsid w:val="005E52FC"/>
    <w:rsid w:val="005E5F2B"/>
    <w:rsid w:val="005F6439"/>
    <w:rsid w:val="00600C03"/>
    <w:rsid w:val="00606A75"/>
    <w:rsid w:val="00610236"/>
    <w:rsid w:val="0061372F"/>
    <w:rsid w:val="00614624"/>
    <w:rsid w:val="00616340"/>
    <w:rsid w:val="0062199B"/>
    <w:rsid w:val="0062541A"/>
    <w:rsid w:val="006265F3"/>
    <w:rsid w:val="0062679D"/>
    <w:rsid w:val="0063408A"/>
    <w:rsid w:val="0063699E"/>
    <w:rsid w:val="00642E5E"/>
    <w:rsid w:val="006509BE"/>
    <w:rsid w:val="00657272"/>
    <w:rsid w:val="00666328"/>
    <w:rsid w:val="00667542"/>
    <w:rsid w:val="0067145D"/>
    <w:rsid w:val="00680BE3"/>
    <w:rsid w:val="00682A11"/>
    <w:rsid w:val="00683846"/>
    <w:rsid w:val="00686A61"/>
    <w:rsid w:val="00690068"/>
    <w:rsid w:val="006901CD"/>
    <w:rsid w:val="006918D7"/>
    <w:rsid w:val="00693D7C"/>
    <w:rsid w:val="00695395"/>
    <w:rsid w:val="00697193"/>
    <w:rsid w:val="00697BB1"/>
    <w:rsid w:val="006A2CAD"/>
    <w:rsid w:val="006A692A"/>
    <w:rsid w:val="006B5C84"/>
    <w:rsid w:val="006C1344"/>
    <w:rsid w:val="006C2550"/>
    <w:rsid w:val="006C60A1"/>
    <w:rsid w:val="006C780F"/>
    <w:rsid w:val="006D1559"/>
    <w:rsid w:val="006D1783"/>
    <w:rsid w:val="006D1C23"/>
    <w:rsid w:val="006D1EF9"/>
    <w:rsid w:val="006D48B1"/>
    <w:rsid w:val="006E47EE"/>
    <w:rsid w:val="006E7F0A"/>
    <w:rsid w:val="006E7F6C"/>
    <w:rsid w:val="006F1EEA"/>
    <w:rsid w:val="006F300F"/>
    <w:rsid w:val="006F4B54"/>
    <w:rsid w:val="00700264"/>
    <w:rsid w:val="00703B1F"/>
    <w:rsid w:val="00705DB6"/>
    <w:rsid w:val="00707102"/>
    <w:rsid w:val="00707907"/>
    <w:rsid w:val="007172A8"/>
    <w:rsid w:val="007174EB"/>
    <w:rsid w:val="00721B65"/>
    <w:rsid w:val="00722085"/>
    <w:rsid w:val="0072252A"/>
    <w:rsid w:val="00723A23"/>
    <w:rsid w:val="00730FEB"/>
    <w:rsid w:val="00732715"/>
    <w:rsid w:val="0073616F"/>
    <w:rsid w:val="0074294D"/>
    <w:rsid w:val="00746392"/>
    <w:rsid w:val="00754436"/>
    <w:rsid w:val="007549F2"/>
    <w:rsid w:val="0075560D"/>
    <w:rsid w:val="007623CF"/>
    <w:rsid w:val="00774153"/>
    <w:rsid w:val="00776D41"/>
    <w:rsid w:val="00782AF1"/>
    <w:rsid w:val="00786F74"/>
    <w:rsid w:val="007901AA"/>
    <w:rsid w:val="00792DD4"/>
    <w:rsid w:val="0079618E"/>
    <w:rsid w:val="00796216"/>
    <w:rsid w:val="007979BF"/>
    <w:rsid w:val="00797A9E"/>
    <w:rsid w:val="007A1488"/>
    <w:rsid w:val="007A271F"/>
    <w:rsid w:val="007A2D05"/>
    <w:rsid w:val="007A3B10"/>
    <w:rsid w:val="007A73E6"/>
    <w:rsid w:val="007B6412"/>
    <w:rsid w:val="007B64BC"/>
    <w:rsid w:val="007D02D4"/>
    <w:rsid w:val="007D1133"/>
    <w:rsid w:val="007D2706"/>
    <w:rsid w:val="007D492E"/>
    <w:rsid w:val="007D5D33"/>
    <w:rsid w:val="007E10A9"/>
    <w:rsid w:val="007E2768"/>
    <w:rsid w:val="007E2DAF"/>
    <w:rsid w:val="007E45AF"/>
    <w:rsid w:val="007E5290"/>
    <w:rsid w:val="007E7185"/>
    <w:rsid w:val="007F0099"/>
    <w:rsid w:val="007F4A3F"/>
    <w:rsid w:val="007F52CB"/>
    <w:rsid w:val="00804BA2"/>
    <w:rsid w:val="00804EC8"/>
    <w:rsid w:val="00807DC0"/>
    <w:rsid w:val="00810E34"/>
    <w:rsid w:val="00811E55"/>
    <w:rsid w:val="00812381"/>
    <w:rsid w:val="00813FA6"/>
    <w:rsid w:val="00814AC6"/>
    <w:rsid w:val="008159E0"/>
    <w:rsid w:val="008217BE"/>
    <w:rsid w:val="008227FE"/>
    <w:rsid w:val="00851E2D"/>
    <w:rsid w:val="00852F36"/>
    <w:rsid w:val="008541C5"/>
    <w:rsid w:val="00857A9D"/>
    <w:rsid w:val="008624C7"/>
    <w:rsid w:val="0087068D"/>
    <w:rsid w:val="0087179C"/>
    <w:rsid w:val="00884DA1"/>
    <w:rsid w:val="00886839"/>
    <w:rsid w:val="00894B1B"/>
    <w:rsid w:val="00895375"/>
    <w:rsid w:val="00897CA0"/>
    <w:rsid w:val="008A07B8"/>
    <w:rsid w:val="008A2797"/>
    <w:rsid w:val="008A7F8E"/>
    <w:rsid w:val="008B4DFF"/>
    <w:rsid w:val="008B589B"/>
    <w:rsid w:val="008C12BE"/>
    <w:rsid w:val="008C3B38"/>
    <w:rsid w:val="008C64E5"/>
    <w:rsid w:val="008D0908"/>
    <w:rsid w:val="008D3370"/>
    <w:rsid w:val="008E3610"/>
    <w:rsid w:val="00900000"/>
    <w:rsid w:val="009010BA"/>
    <w:rsid w:val="00914CD9"/>
    <w:rsid w:val="00917865"/>
    <w:rsid w:val="00932D30"/>
    <w:rsid w:val="00932F1A"/>
    <w:rsid w:val="00932F2A"/>
    <w:rsid w:val="00934D81"/>
    <w:rsid w:val="00936129"/>
    <w:rsid w:val="0094071F"/>
    <w:rsid w:val="009431AB"/>
    <w:rsid w:val="00944F4B"/>
    <w:rsid w:val="00945C3E"/>
    <w:rsid w:val="00945D30"/>
    <w:rsid w:val="00954474"/>
    <w:rsid w:val="00956A96"/>
    <w:rsid w:val="009654F5"/>
    <w:rsid w:val="009716AF"/>
    <w:rsid w:val="009751B2"/>
    <w:rsid w:val="00981577"/>
    <w:rsid w:val="00981BE6"/>
    <w:rsid w:val="00981C1B"/>
    <w:rsid w:val="0098312E"/>
    <w:rsid w:val="00984B2F"/>
    <w:rsid w:val="00992CF2"/>
    <w:rsid w:val="0099336A"/>
    <w:rsid w:val="00993632"/>
    <w:rsid w:val="0099616F"/>
    <w:rsid w:val="009B1FE6"/>
    <w:rsid w:val="009B2658"/>
    <w:rsid w:val="009B7B6B"/>
    <w:rsid w:val="009C5568"/>
    <w:rsid w:val="009D3A96"/>
    <w:rsid w:val="009D4A03"/>
    <w:rsid w:val="009E33F4"/>
    <w:rsid w:val="009E3827"/>
    <w:rsid w:val="009E4173"/>
    <w:rsid w:val="009E57A9"/>
    <w:rsid w:val="009E7290"/>
    <w:rsid w:val="009E798D"/>
    <w:rsid w:val="009F3BE2"/>
    <w:rsid w:val="009F4C86"/>
    <w:rsid w:val="009F7B6D"/>
    <w:rsid w:val="00A00C86"/>
    <w:rsid w:val="00A017E7"/>
    <w:rsid w:val="00A04113"/>
    <w:rsid w:val="00A11F54"/>
    <w:rsid w:val="00A24670"/>
    <w:rsid w:val="00A253DA"/>
    <w:rsid w:val="00A26AAC"/>
    <w:rsid w:val="00A31E53"/>
    <w:rsid w:val="00A33000"/>
    <w:rsid w:val="00A37DA5"/>
    <w:rsid w:val="00A4158B"/>
    <w:rsid w:val="00A41718"/>
    <w:rsid w:val="00A56BF8"/>
    <w:rsid w:val="00A611A7"/>
    <w:rsid w:val="00A6200E"/>
    <w:rsid w:val="00A716D6"/>
    <w:rsid w:val="00A80831"/>
    <w:rsid w:val="00A858FA"/>
    <w:rsid w:val="00A909BF"/>
    <w:rsid w:val="00A92920"/>
    <w:rsid w:val="00A9418E"/>
    <w:rsid w:val="00AA33B9"/>
    <w:rsid w:val="00AA75DA"/>
    <w:rsid w:val="00AB0FB3"/>
    <w:rsid w:val="00AB72FE"/>
    <w:rsid w:val="00AD1EF7"/>
    <w:rsid w:val="00AE4091"/>
    <w:rsid w:val="00AF4125"/>
    <w:rsid w:val="00B00245"/>
    <w:rsid w:val="00B0096D"/>
    <w:rsid w:val="00B02EEF"/>
    <w:rsid w:val="00B034FB"/>
    <w:rsid w:val="00B0435A"/>
    <w:rsid w:val="00B055BB"/>
    <w:rsid w:val="00B07B98"/>
    <w:rsid w:val="00B16272"/>
    <w:rsid w:val="00B16B27"/>
    <w:rsid w:val="00B31DD1"/>
    <w:rsid w:val="00B330CA"/>
    <w:rsid w:val="00B36D3D"/>
    <w:rsid w:val="00B37538"/>
    <w:rsid w:val="00B40D5C"/>
    <w:rsid w:val="00B42C7A"/>
    <w:rsid w:val="00B434F0"/>
    <w:rsid w:val="00B4571E"/>
    <w:rsid w:val="00B50A49"/>
    <w:rsid w:val="00B52316"/>
    <w:rsid w:val="00B534A6"/>
    <w:rsid w:val="00B537AB"/>
    <w:rsid w:val="00B560AF"/>
    <w:rsid w:val="00B6045C"/>
    <w:rsid w:val="00B64678"/>
    <w:rsid w:val="00B72295"/>
    <w:rsid w:val="00B72E61"/>
    <w:rsid w:val="00B73DF0"/>
    <w:rsid w:val="00B74644"/>
    <w:rsid w:val="00B7760F"/>
    <w:rsid w:val="00B81F1F"/>
    <w:rsid w:val="00B82880"/>
    <w:rsid w:val="00B8771E"/>
    <w:rsid w:val="00B903A6"/>
    <w:rsid w:val="00B97216"/>
    <w:rsid w:val="00BA04D8"/>
    <w:rsid w:val="00BB0B2B"/>
    <w:rsid w:val="00BB41D0"/>
    <w:rsid w:val="00BC10ED"/>
    <w:rsid w:val="00BC198B"/>
    <w:rsid w:val="00BC2C70"/>
    <w:rsid w:val="00BC74F0"/>
    <w:rsid w:val="00BD0791"/>
    <w:rsid w:val="00BD2F45"/>
    <w:rsid w:val="00BD6427"/>
    <w:rsid w:val="00BE29EA"/>
    <w:rsid w:val="00BE321E"/>
    <w:rsid w:val="00BE58EA"/>
    <w:rsid w:val="00BF0E90"/>
    <w:rsid w:val="00BF2726"/>
    <w:rsid w:val="00BF442A"/>
    <w:rsid w:val="00BF5D7B"/>
    <w:rsid w:val="00BF761E"/>
    <w:rsid w:val="00BF78D4"/>
    <w:rsid w:val="00C047DA"/>
    <w:rsid w:val="00C0564F"/>
    <w:rsid w:val="00C1181B"/>
    <w:rsid w:val="00C15399"/>
    <w:rsid w:val="00C26764"/>
    <w:rsid w:val="00C27AE5"/>
    <w:rsid w:val="00C300E8"/>
    <w:rsid w:val="00C303F1"/>
    <w:rsid w:val="00C352CC"/>
    <w:rsid w:val="00C35677"/>
    <w:rsid w:val="00C376B2"/>
    <w:rsid w:val="00C40092"/>
    <w:rsid w:val="00C429B7"/>
    <w:rsid w:val="00C503C4"/>
    <w:rsid w:val="00C56C1F"/>
    <w:rsid w:val="00C74613"/>
    <w:rsid w:val="00C767DA"/>
    <w:rsid w:val="00C76F97"/>
    <w:rsid w:val="00C83653"/>
    <w:rsid w:val="00C84435"/>
    <w:rsid w:val="00C846C4"/>
    <w:rsid w:val="00C919CC"/>
    <w:rsid w:val="00C93309"/>
    <w:rsid w:val="00C93A17"/>
    <w:rsid w:val="00CA06B7"/>
    <w:rsid w:val="00CA27AA"/>
    <w:rsid w:val="00CA3698"/>
    <w:rsid w:val="00CA4A7D"/>
    <w:rsid w:val="00CA576E"/>
    <w:rsid w:val="00CB093D"/>
    <w:rsid w:val="00CB224B"/>
    <w:rsid w:val="00CB4F04"/>
    <w:rsid w:val="00CC05A1"/>
    <w:rsid w:val="00CC282F"/>
    <w:rsid w:val="00CC2A02"/>
    <w:rsid w:val="00CC676D"/>
    <w:rsid w:val="00CD1236"/>
    <w:rsid w:val="00CD2639"/>
    <w:rsid w:val="00CD2A52"/>
    <w:rsid w:val="00CD2CD7"/>
    <w:rsid w:val="00CE772B"/>
    <w:rsid w:val="00CF3F20"/>
    <w:rsid w:val="00CF3FBC"/>
    <w:rsid w:val="00CF58A9"/>
    <w:rsid w:val="00CF77F7"/>
    <w:rsid w:val="00D021AE"/>
    <w:rsid w:val="00D03B67"/>
    <w:rsid w:val="00D07260"/>
    <w:rsid w:val="00D154FD"/>
    <w:rsid w:val="00D2670D"/>
    <w:rsid w:val="00D315AC"/>
    <w:rsid w:val="00D3441D"/>
    <w:rsid w:val="00D42EAC"/>
    <w:rsid w:val="00D4511E"/>
    <w:rsid w:val="00D47347"/>
    <w:rsid w:val="00D5300A"/>
    <w:rsid w:val="00D5415E"/>
    <w:rsid w:val="00D600A5"/>
    <w:rsid w:val="00D60B4B"/>
    <w:rsid w:val="00D60C08"/>
    <w:rsid w:val="00D6313C"/>
    <w:rsid w:val="00D63D08"/>
    <w:rsid w:val="00D83EAB"/>
    <w:rsid w:val="00D85BC7"/>
    <w:rsid w:val="00D87932"/>
    <w:rsid w:val="00D9102A"/>
    <w:rsid w:val="00D92D75"/>
    <w:rsid w:val="00DA34EC"/>
    <w:rsid w:val="00DA5059"/>
    <w:rsid w:val="00DB01F0"/>
    <w:rsid w:val="00DB0E85"/>
    <w:rsid w:val="00DB3A83"/>
    <w:rsid w:val="00DC0D61"/>
    <w:rsid w:val="00DC529A"/>
    <w:rsid w:val="00DC628B"/>
    <w:rsid w:val="00DD299D"/>
    <w:rsid w:val="00DE0319"/>
    <w:rsid w:val="00DE1808"/>
    <w:rsid w:val="00DE3BC6"/>
    <w:rsid w:val="00DF6402"/>
    <w:rsid w:val="00DF713F"/>
    <w:rsid w:val="00DF7B40"/>
    <w:rsid w:val="00E076FA"/>
    <w:rsid w:val="00E10278"/>
    <w:rsid w:val="00E11DF2"/>
    <w:rsid w:val="00E121AF"/>
    <w:rsid w:val="00E13365"/>
    <w:rsid w:val="00E153DA"/>
    <w:rsid w:val="00E15792"/>
    <w:rsid w:val="00E15FB9"/>
    <w:rsid w:val="00E164E9"/>
    <w:rsid w:val="00E234B5"/>
    <w:rsid w:val="00E23601"/>
    <w:rsid w:val="00E24B08"/>
    <w:rsid w:val="00E27CB9"/>
    <w:rsid w:val="00E3606A"/>
    <w:rsid w:val="00E40D90"/>
    <w:rsid w:val="00E46E0A"/>
    <w:rsid w:val="00E471B1"/>
    <w:rsid w:val="00E5320A"/>
    <w:rsid w:val="00E65ABC"/>
    <w:rsid w:val="00E73F38"/>
    <w:rsid w:val="00E74732"/>
    <w:rsid w:val="00E755AB"/>
    <w:rsid w:val="00E75E56"/>
    <w:rsid w:val="00E77E3B"/>
    <w:rsid w:val="00E848EC"/>
    <w:rsid w:val="00E85140"/>
    <w:rsid w:val="00E9082E"/>
    <w:rsid w:val="00EA0042"/>
    <w:rsid w:val="00EA1C45"/>
    <w:rsid w:val="00EA50AF"/>
    <w:rsid w:val="00EB0A10"/>
    <w:rsid w:val="00EB2180"/>
    <w:rsid w:val="00EB41B5"/>
    <w:rsid w:val="00EB4DDA"/>
    <w:rsid w:val="00EB54C2"/>
    <w:rsid w:val="00EB5981"/>
    <w:rsid w:val="00EB616B"/>
    <w:rsid w:val="00EC150D"/>
    <w:rsid w:val="00ED11AB"/>
    <w:rsid w:val="00EE500D"/>
    <w:rsid w:val="00EE5B19"/>
    <w:rsid w:val="00EE5C0C"/>
    <w:rsid w:val="00EE6D64"/>
    <w:rsid w:val="00EE6E13"/>
    <w:rsid w:val="00EE70A1"/>
    <w:rsid w:val="00EF380B"/>
    <w:rsid w:val="00EF4977"/>
    <w:rsid w:val="00F00121"/>
    <w:rsid w:val="00F02B9F"/>
    <w:rsid w:val="00F0634B"/>
    <w:rsid w:val="00F07361"/>
    <w:rsid w:val="00F12337"/>
    <w:rsid w:val="00F12D34"/>
    <w:rsid w:val="00F135FC"/>
    <w:rsid w:val="00F17BCD"/>
    <w:rsid w:val="00F21FFE"/>
    <w:rsid w:val="00F31D48"/>
    <w:rsid w:val="00F3302C"/>
    <w:rsid w:val="00F407A5"/>
    <w:rsid w:val="00F45CC8"/>
    <w:rsid w:val="00F46F41"/>
    <w:rsid w:val="00F56A26"/>
    <w:rsid w:val="00F56F46"/>
    <w:rsid w:val="00F61BC9"/>
    <w:rsid w:val="00F61EEF"/>
    <w:rsid w:val="00F77517"/>
    <w:rsid w:val="00F85833"/>
    <w:rsid w:val="00F90621"/>
    <w:rsid w:val="00F9090C"/>
    <w:rsid w:val="00F941E0"/>
    <w:rsid w:val="00F948F1"/>
    <w:rsid w:val="00FA4F70"/>
    <w:rsid w:val="00FA6013"/>
    <w:rsid w:val="00FA6401"/>
    <w:rsid w:val="00FB6F70"/>
    <w:rsid w:val="00FC3E54"/>
    <w:rsid w:val="00FC5CD6"/>
    <w:rsid w:val="00FC69C2"/>
    <w:rsid w:val="00FC7F4C"/>
    <w:rsid w:val="00FD147E"/>
    <w:rsid w:val="00FD23C1"/>
    <w:rsid w:val="00FD558E"/>
    <w:rsid w:val="00FD7AE9"/>
    <w:rsid w:val="00FF0563"/>
    <w:rsid w:val="00FF13EE"/>
    <w:rsid w:val="00FF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47754"/>
  <w15:docId w15:val="{CFE0026E-B025-4E5B-B6FF-3F23D925E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990"/>
    <w:pPr>
      <w:spacing w:after="0" w:line="360" w:lineRule="auto"/>
    </w:pPr>
    <w:rPr>
      <w:rFonts w:ascii="Arial" w:hAnsi="Arial"/>
      <w:sz w:val="24"/>
      <w:lang w:val="en-GB"/>
    </w:rPr>
  </w:style>
  <w:style w:type="paragraph" w:styleId="Heading1">
    <w:name w:val="heading 1"/>
    <w:basedOn w:val="Normal"/>
    <w:next w:val="Normal"/>
    <w:link w:val="Heading1Char"/>
    <w:uiPriority w:val="9"/>
    <w:qFormat/>
    <w:rsid w:val="00064990"/>
    <w:pPr>
      <w:keepNext/>
      <w:keepLines/>
      <w:outlineLvl w:val="0"/>
    </w:pPr>
    <w:rPr>
      <w:rFonts w:ascii="Larken-Medium" w:eastAsiaTheme="majorEastAsia" w:hAnsi="Larken-Medium" w:cstheme="majorBidi"/>
      <w:b/>
      <w:color w:val="15305D"/>
      <w:sz w:val="52"/>
      <w:szCs w:val="32"/>
    </w:rPr>
  </w:style>
  <w:style w:type="paragraph" w:styleId="Heading2">
    <w:name w:val="heading 2"/>
    <w:basedOn w:val="Normal"/>
    <w:next w:val="Normal"/>
    <w:link w:val="Heading2Char"/>
    <w:uiPriority w:val="9"/>
    <w:semiHidden/>
    <w:unhideWhenUsed/>
    <w:qFormat/>
    <w:rsid w:val="00064990"/>
    <w:pPr>
      <w:keepNext/>
      <w:keepLines/>
      <w:outlineLvl w:val="1"/>
    </w:pPr>
    <w:rPr>
      <w:rFonts w:ascii="Larken-Medium" w:eastAsiaTheme="majorEastAsia" w:hAnsi="Larken-Medium" w:cstheme="majorBidi"/>
      <w:color w:val="15305D"/>
      <w:sz w:val="36"/>
      <w:szCs w:val="26"/>
    </w:rPr>
  </w:style>
  <w:style w:type="paragraph" w:styleId="Heading3">
    <w:name w:val="heading 3"/>
    <w:basedOn w:val="Normal"/>
    <w:next w:val="Normal"/>
    <w:link w:val="Heading3Char"/>
    <w:uiPriority w:val="9"/>
    <w:semiHidden/>
    <w:unhideWhenUsed/>
    <w:qFormat/>
    <w:rsid w:val="008A07B8"/>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20"/>
    <w:pPr>
      <w:tabs>
        <w:tab w:val="center" w:pos="4680"/>
        <w:tab w:val="right" w:pos="9360"/>
      </w:tabs>
      <w:spacing w:line="240" w:lineRule="auto"/>
    </w:pPr>
  </w:style>
  <w:style w:type="character" w:customStyle="1" w:styleId="HeaderChar">
    <w:name w:val="Header Char"/>
    <w:basedOn w:val="DefaultParagraphFont"/>
    <w:link w:val="Header"/>
    <w:uiPriority w:val="99"/>
    <w:rsid w:val="00A92920"/>
    <w:rPr>
      <w:lang w:val="en-GB"/>
    </w:rPr>
  </w:style>
  <w:style w:type="paragraph" w:styleId="Footer">
    <w:name w:val="footer"/>
    <w:basedOn w:val="Normal"/>
    <w:link w:val="FooterChar"/>
    <w:uiPriority w:val="99"/>
    <w:unhideWhenUsed/>
    <w:rsid w:val="00A92920"/>
    <w:pPr>
      <w:tabs>
        <w:tab w:val="center" w:pos="4680"/>
        <w:tab w:val="right" w:pos="9360"/>
      </w:tabs>
      <w:spacing w:line="240" w:lineRule="auto"/>
    </w:pPr>
  </w:style>
  <w:style w:type="character" w:customStyle="1" w:styleId="FooterChar">
    <w:name w:val="Footer Char"/>
    <w:basedOn w:val="DefaultParagraphFont"/>
    <w:link w:val="Footer"/>
    <w:uiPriority w:val="99"/>
    <w:rsid w:val="00A92920"/>
    <w:rPr>
      <w:lang w:val="en-GB"/>
    </w:rPr>
  </w:style>
  <w:style w:type="paragraph" w:styleId="Title">
    <w:name w:val="Title"/>
    <w:basedOn w:val="Normal"/>
    <w:next w:val="Normal"/>
    <w:link w:val="TitleChar"/>
    <w:uiPriority w:val="10"/>
    <w:qFormat/>
    <w:rsid w:val="00A92920"/>
    <w:pPr>
      <w:contextualSpacing/>
    </w:pPr>
    <w:rPr>
      <w:rFonts w:ascii="Times New Roman" w:eastAsiaTheme="majorEastAsia" w:hAnsi="Times New Roman" w:cstheme="majorBidi"/>
      <w:b/>
      <w:color w:val="007FA8"/>
      <w:spacing w:val="-10"/>
      <w:kern w:val="28"/>
      <w:sz w:val="52"/>
      <w:szCs w:val="56"/>
    </w:rPr>
  </w:style>
  <w:style w:type="character" w:customStyle="1" w:styleId="TitleChar">
    <w:name w:val="Title Char"/>
    <w:basedOn w:val="DefaultParagraphFont"/>
    <w:link w:val="Title"/>
    <w:uiPriority w:val="10"/>
    <w:rsid w:val="00A92920"/>
    <w:rPr>
      <w:rFonts w:ascii="Times New Roman" w:eastAsiaTheme="majorEastAsia" w:hAnsi="Times New Roman" w:cstheme="majorBidi"/>
      <w:b/>
      <w:color w:val="007FA8"/>
      <w:spacing w:val="-10"/>
      <w:kern w:val="28"/>
      <w:sz w:val="52"/>
      <w:szCs w:val="56"/>
      <w:lang w:val="en-GB"/>
    </w:rPr>
  </w:style>
  <w:style w:type="paragraph" w:styleId="CommentText">
    <w:name w:val="annotation text"/>
    <w:basedOn w:val="Normal"/>
    <w:link w:val="CommentTextChar"/>
    <w:uiPriority w:val="99"/>
    <w:unhideWhenUsed/>
    <w:rsid w:val="00A92920"/>
    <w:pPr>
      <w:spacing w:line="240" w:lineRule="auto"/>
    </w:pPr>
    <w:rPr>
      <w:sz w:val="20"/>
      <w:szCs w:val="20"/>
    </w:rPr>
  </w:style>
  <w:style w:type="character" w:customStyle="1" w:styleId="CommentTextChar">
    <w:name w:val="Comment Text Char"/>
    <w:basedOn w:val="DefaultParagraphFont"/>
    <w:link w:val="CommentText"/>
    <w:uiPriority w:val="99"/>
    <w:rsid w:val="00A92920"/>
    <w:rPr>
      <w:sz w:val="20"/>
      <w:szCs w:val="20"/>
      <w:lang w:val="en-GB"/>
    </w:rPr>
  </w:style>
  <w:style w:type="character" w:styleId="CommentReference">
    <w:name w:val="annotation reference"/>
    <w:uiPriority w:val="99"/>
    <w:semiHidden/>
    <w:unhideWhenUsed/>
    <w:rsid w:val="00A92920"/>
    <w:rPr>
      <w:sz w:val="16"/>
      <w:szCs w:val="16"/>
    </w:rPr>
  </w:style>
  <w:style w:type="paragraph" w:styleId="BalloonText">
    <w:name w:val="Balloon Text"/>
    <w:basedOn w:val="Normal"/>
    <w:link w:val="BalloonTextChar"/>
    <w:uiPriority w:val="99"/>
    <w:semiHidden/>
    <w:unhideWhenUsed/>
    <w:rsid w:val="00A929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920"/>
    <w:rPr>
      <w:rFonts w:ascii="Segoe UI" w:hAnsi="Segoe UI" w:cs="Segoe UI"/>
      <w:sz w:val="18"/>
      <w:szCs w:val="18"/>
      <w:lang w:val="en-GB"/>
    </w:rPr>
  </w:style>
  <w:style w:type="character" w:customStyle="1" w:styleId="il">
    <w:name w:val="il"/>
    <w:rsid w:val="00C1181B"/>
  </w:style>
  <w:style w:type="paragraph" w:customStyle="1" w:styleId="Puli">
    <w:name w:val="Puli"/>
    <w:basedOn w:val="Normal"/>
    <w:qFormat/>
    <w:rsid w:val="008A07B8"/>
    <w:pPr>
      <w:jc w:val="both"/>
    </w:pPr>
    <w:rPr>
      <w:rFonts w:eastAsia="Times New Roman" w:cs="Times New Roman"/>
      <w:bCs/>
      <w:color w:val="000000"/>
      <w:sz w:val="20"/>
      <w:szCs w:val="20"/>
      <w:lang w:eastAsia="en-GB"/>
    </w:rPr>
  </w:style>
  <w:style w:type="paragraph" w:styleId="FootnoteText">
    <w:name w:val="footnote text"/>
    <w:basedOn w:val="Normal"/>
    <w:link w:val="FootnoteTextChar"/>
    <w:uiPriority w:val="99"/>
    <w:unhideWhenUsed/>
    <w:rsid w:val="008A07B8"/>
    <w:pPr>
      <w:spacing w:line="240" w:lineRule="auto"/>
    </w:pPr>
    <w:rPr>
      <w:sz w:val="20"/>
      <w:szCs w:val="20"/>
    </w:rPr>
  </w:style>
  <w:style w:type="character" w:customStyle="1" w:styleId="FootnoteTextChar">
    <w:name w:val="Footnote Text Char"/>
    <w:basedOn w:val="DefaultParagraphFont"/>
    <w:link w:val="FootnoteText"/>
    <w:uiPriority w:val="99"/>
    <w:rsid w:val="008A07B8"/>
    <w:rPr>
      <w:rFonts w:ascii="Arial" w:hAnsi="Arial"/>
      <w:sz w:val="20"/>
      <w:szCs w:val="20"/>
      <w:lang w:val="en-GB"/>
    </w:rPr>
  </w:style>
  <w:style w:type="character" w:styleId="FootnoteReference">
    <w:name w:val="footnote reference"/>
    <w:uiPriority w:val="99"/>
    <w:semiHidden/>
    <w:unhideWhenUsed/>
    <w:rsid w:val="008A07B8"/>
    <w:rPr>
      <w:vertAlign w:val="superscript"/>
    </w:rPr>
  </w:style>
  <w:style w:type="character" w:styleId="PlaceholderText">
    <w:name w:val="Placeholder Text"/>
    <w:basedOn w:val="DefaultParagraphFont"/>
    <w:uiPriority w:val="99"/>
    <w:unhideWhenUsed/>
    <w:rsid w:val="008A07B8"/>
    <w:rPr>
      <w:color w:val="808080"/>
    </w:rPr>
  </w:style>
  <w:style w:type="paragraph" w:customStyle="1" w:styleId="Heading30">
    <w:name w:val="Heading3"/>
    <w:basedOn w:val="Heading3"/>
    <w:qFormat/>
    <w:rsid w:val="00064990"/>
    <w:pPr>
      <w:keepLines w:val="0"/>
      <w:spacing w:before="0"/>
    </w:pPr>
    <w:rPr>
      <w:rFonts w:ascii="Larken-Medium" w:eastAsia="Times New Roman" w:hAnsi="Larken-Medium" w:cs="Times New Roman"/>
      <w:b/>
      <w:color w:val="15305D"/>
      <w:sz w:val="32"/>
      <w:szCs w:val="20"/>
    </w:rPr>
  </w:style>
  <w:style w:type="character" w:customStyle="1" w:styleId="Heading3Char">
    <w:name w:val="Heading 3 Char"/>
    <w:basedOn w:val="DefaultParagraphFont"/>
    <w:link w:val="Heading3"/>
    <w:uiPriority w:val="9"/>
    <w:semiHidden/>
    <w:rsid w:val="008A07B8"/>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unhideWhenUsed/>
    <w:rsid w:val="008A07B8"/>
    <w:pPr>
      <w:spacing w:before="100" w:beforeAutospacing="1" w:after="100" w:afterAutospacing="1"/>
    </w:pPr>
    <w:rPr>
      <w:rFonts w:ascii="Times New Roman" w:eastAsia="Calibri" w:hAnsi="Times New Roman" w:cs="Times New Roman"/>
      <w:szCs w:val="24"/>
      <w:lang w:val="en-ZA" w:eastAsia="en-ZA"/>
    </w:rPr>
  </w:style>
  <w:style w:type="paragraph" w:styleId="CommentSubject">
    <w:name w:val="annotation subject"/>
    <w:basedOn w:val="CommentText"/>
    <w:next w:val="CommentText"/>
    <w:link w:val="CommentSubjectChar"/>
    <w:uiPriority w:val="99"/>
    <w:semiHidden/>
    <w:unhideWhenUsed/>
    <w:rsid w:val="00FA6401"/>
    <w:rPr>
      <w:b/>
      <w:bCs/>
    </w:rPr>
  </w:style>
  <w:style w:type="character" w:customStyle="1" w:styleId="CommentSubjectChar">
    <w:name w:val="Comment Subject Char"/>
    <w:basedOn w:val="CommentTextChar"/>
    <w:link w:val="CommentSubject"/>
    <w:uiPriority w:val="99"/>
    <w:semiHidden/>
    <w:rsid w:val="00FA6401"/>
    <w:rPr>
      <w:rFonts w:ascii="Arial" w:hAnsi="Arial"/>
      <w:b/>
      <w:bCs/>
      <w:sz w:val="20"/>
      <w:szCs w:val="20"/>
      <w:lang w:val="en-GB"/>
    </w:rPr>
  </w:style>
  <w:style w:type="paragraph" w:styleId="ListParagraph">
    <w:name w:val="List Paragraph"/>
    <w:basedOn w:val="Normal"/>
    <w:uiPriority w:val="34"/>
    <w:qFormat/>
    <w:rsid w:val="00A6200E"/>
    <w:pPr>
      <w:ind w:left="720"/>
      <w:contextualSpacing/>
    </w:pPr>
  </w:style>
  <w:style w:type="paragraph" w:styleId="Revision">
    <w:name w:val="Revision"/>
    <w:hidden/>
    <w:uiPriority w:val="99"/>
    <w:semiHidden/>
    <w:rsid w:val="001576BB"/>
    <w:pPr>
      <w:spacing w:after="0" w:line="240" w:lineRule="auto"/>
    </w:pPr>
    <w:rPr>
      <w:rFonts w:ascii="Arial" w:hAnsi="Arial"/>
      <w:sz w:val="24"/>
      <w:lang w:val="en-GB"/>
    </w:rPr>
  </w:style>
  <w:style w:type="character" w:styleId="Hyperlink">
    <w:name w:val="Hyperlink"/>
    <w:basedOn w:val="DefaultParagraphFont"/>
    <w:uiPriority w:val="99"/>
    <w:unhideWhenUsed/>
    <w:rsid w:val="002976E2"/>
    <w:rPr>
      <w:color w:val="0563C1" w:themeColor="hyperlink"/>
      <w:u w:val="single"/>
    </w:rPr>
  </w:style>
  <w:style w:type="character" w:customStyle="1" w:styleId="Heading2Char">
    <w:name w:val="Heading 2 Char"/>
    <w:basedOn w:val="DefaultParagraphFont"/>
    <w:link w:val="Heading2"/>
    <w:uiPriority w:val="9"/>
    <w:semiHidden/>
    <w:rsid w:val="00064990"/>
    <w:rPr>
      <w:rFonts w:ascii="Larken-Medium" w:eastAsiaTheme="majorEastAsia" w:hAnsi="Larken-Medium" w:cstheme="majorBidi"/>
      <w:color w:val="15305D"/>
      <w:sz w:val="36"/>
      <w:szCs w:val="26"/>
      <w:lang w:val="en-GB"/>
    </w:rPr>
  </w:style>
  <w:style w:type="character" w:customStyle="1" w:styleId="Heading1Char">
    <w:name w:val="Heading 1 Char"/>
    <w:basedOn w:val="DefaultParagraphFont"/>
    <w:link w:val="Heading1"/>
    <w:uiPriority w:val="9"/>
    <w:rsid w:val="00064990"/>
    <w:rPr>
      <w:rFonts w:ascii="Larken-Medium" w:eastAsiaTheme="majorEastAsia" w:hAnsi="Larken-Medium" w:cstheme="majorBidi"/>
      <w:b/>
      <w:color w:val="15305D"/>
      <w:sz w:val="52"/>
      <w:szCs w:val="32"/>
      <w:lang w:val="en-GB"/>
    </w:rPr>
  </w:style>
  <w:style w:type="character" w:customStyle="1" w:styleId="normaltextrun">
    <w:name w:val="normaltextrun"/>
    <w:basedOn w:val="DefaultParagraphFont"/>
    <w:rsid w:val="00BF442A"/>
  </w:style>
  <w:style w:type="character" w:customStyle="1" w:styleId="eop">
    <w:name w:val="eop"/>
    <w:basedOn w:val="DefaultParagraphFont"/>
    <w:rsid w:val="00BF442A"/>
  </w:style>
  <w:style w:type="character" w:styleId="UnresolvedMention">
    <w:name w:val="Unresolved Mention"/>
    <w:basedOn w:val="DefaultParagraphFont"/>
    <w:uiPriority w:val="99"/>
    <w:semiHidden/>
    <w:unhideWhenUsed/>
    <w:rsid w:val="007D492E"/>
    <w:rPr>
      <w:color w:val="605E5C"/>
      <w:shd w:val="clear" w:color="auto" w:fill="E1DFDD"/>
    </w:rPr>
  </w:style>
  <w:style w:type="table" w:styleId="TableGrid">
    <w:name w:val="Table Grid"/>
    <w:basedOn w:val="TableNormal"/>
    <w:uiPriority w:val="39"/>
    <w:rsid w:val="00DA5059"/>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628C"/>
    <w:pPr>
      <w:widowControl w:val="0"/>
      <w:autoSpaceDE w:val="0"/>
      <w:autoSpaceDN w:val="0"/>
      <w:spacing w:line="240" w:lineRule="auto"/>
    </w:pPr>
    <w:rPr>
      <w:rFonts w:eastAsia="Arial" w:cs="Arial"/>
      <w:szCs w:val="24"/>
      <w:lang w:val="en-US"/>
    </w:rPr>
  </w:style>
  <w:style w:type="character" w:customStyle="1" w:styleId="BodyTextChar">
    <w:name w:val="Body Text Char"/>
    <w:basedOn w:val="DefaultParagraphFont"/>
    <w:link w:val="BodyText"/>
    <w:uiPriority w:val="1"/>
    <w:rsid w:val="0031628C"/>
    <w:rPr>
      <w:rFonts w:ascii="Arial" w:eastAsia="Arial" w:hAnsi="Arial" w:cs="Arial"/>
      <w:sz w:val="24"/>
      <w:szCs w:val="24"/>
    </w:rPr>
  </w:style>
  <w:style w:type="character" w:styleId="Strong">
    <w:name w:val="Strong"/>
    <w:basedOn w:val="DefaultParagraphFont"/>
    <w:uiPriority w:val="22"/>
    <w:qFormat/>
    <w:rsid w:val="00BB41D0"/>
    <w:rPr>
      <w:b/>
      <w:bCs/>
    </w:rPr>
  </w:style>
  <w:style w:type="paragraph" w:customStyle="1" w:styleId="sc-1aslxm9-16">
    <w:name w:val="sc-1aslxm9-16"/>
    <w:basedOn w:val="Normal"/>
    <w:rsid w:val="006D1783"/>
    <w:pPr>
      <w:spacing w:before="100" w:beforeAutospacing="1" w:after="100" w:afterAutospacing="1" w:line="240" w:lineRule="auto"/>
    </w:pPr>
    <w:rPr>
      <w:rFonts w:ascii="Times New Roman" w:eastAsia="Times New Roman" w:hAnsi="Times New Roman" w:cs="Times New Roman"/>
      <w:szCs w:val="24"/>
      <w:lang w:val="en-ZA" w:eastAsia="en-ZA"/>
    </w:rPr>
  </w:style>
  <w:style w:type="paragraph" w:styleId="Bibliography">
    <w:name w:val="Bibliography"/>
    <w:basedOn w:val="Normal"/>
    <w:next w:val="Normal"/>
    <w:uiPriority w:val="37"/>
    <w:unhideWhenUsed/>
    <w:rsid w:val="00397B81"/>
    <w:rPr>
      <w:rFonts w:eastAsiaTheme="minorEastAsia"/>
      <w:lang w:val="en-ZA"/>
    </w:rPr>
  </w:style>
  <w:style w:type="paragraph" w:styleId="TOCHeading">
    <w:name w:val="TOC Heading"/>
    <w:basedOn w:val="Heading1"/>
    <w:next w:val="Normal"/>
    <w:uiPriority w:val="39"/>
    <w:unhideWhenUsed/>
    <w:qFormat/>
    <w:rsid w:val="00397B81"/>
    <w:pPr>
      <w:spacing w:before="240" w:line="259" w:lineRule="auto"/>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397B81"/>
    <w:pPr>
      <w:spacing w:after="100"/>
    </w:pPr>
  </w:style>
  <w:style w:type="paragraph" w:styleId="TOC3">
    <w:name w:val="toc 3"/>
    <w:basedOn w:val="Normal"/>
    <w:next w:val="Normal"/>
    <w:autoRedefine/>
    <w:uiPriority w:val="39"/>
    <w:unhideWhenUsed/>
    <w:rsid w:val="00397B81"/>
    <w:pPr>
      <w:spacing w:after="100"/>
      <w:ind w:left="480"/>
    </w:pPr>
  </w:style>
  <w:style w:type="character" w:customStyle="1" w:styleId="token">
    <w:name w:val="token"/>
    <w:basedOn w:val="DefaultParagraphFont"/>
    <w:rsid w:val="005661FE"/>
  </w:style>
  <w:style w:type="paragraph" w:styleId="Caption">
    <w:name w:val="caption"/>
    <w:basedOn w:val="Normal"/>
    <w:next w:val="Normal"/>
    <w:uiPriority w:val="35"/>
    <w:unhideWhenUsed/>
    <w:qFormat/>
    <w:rsid w:val="005661FE"/>
    <w:pPr>
      <w:spacing w:after="200" w:line="240" w:lineRule="auto"/>
    </w:pPr>
    <w:rPr>
      <w:rFonts w:asciiTheme="minorHAnsi" w:hAnsiTheme="minorHAnsi"/>
      <w:i/>
      <w:iCs/>
      <w:color w:val="44546A" w:themeColor="text2"/>
      <w:kern w:val="2"/>
      <w:sz w:val="18"/>
      <w:szCs w:val="18"/>
      <w:lang w:val="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426">
      <w:bodyDiv w:val="1"/>
      <w:marLeft w:val="0"/>
      <w:marRight w:val="0"/>
      <w:marTop w:val="0"/>
      <w:marBottom w:val="0"/>
      <w:divBdr>
        <w:top w:val="none" w:sz="0" w:space="0" w:color="auto"/>
        <w:left w:val="none" w:sz="0" w:space="0" w:color="auto"/>
        <w:bottom w:val="none" w:sz="0" w:space="0" w:color="auto"/>
        <w:right w:val="none" w:sz="0" w:space="0" w:color="auto"/>
      </w:divBdr>
    </w:div>
    <w:div w:id="100807952">
      <w:bodyDiv w:val="1"/>
      <w:marLeft w:val="0"/>
      <w:marRight w:val="0"/>
      <w:marTop w:val="0"/>
      <w:marBottom w:val="0"/>
      <w:divBdr>
        <w:top w:val="none" w:sz="0" w:space="0" w:color="auto"/>
        <w:left w:val="none" w:sz="0" w:space="0" w:color="auto"/>
        <w:bottom w:val="none" w:sz="0" w:space="0" w:color="auto"/>
        <w:right w:val="none" w:sz="0" w:space="0" w:color="auto"/>
      </w:divBdr>
    </w:div>
    <w:div w:id="226772384">
      <w:bodyDiv w:val="1"/>
      <w:marLeft w:val="0"/>
      <w:marRight w:val="0"/>
      <w:marTop w:val="0"/>
      <w:marBottom w:val="0"/>
      <w:divBdr>
        <w:top w:val="none" w:sz="0" w:space="0" w:color="auto"/>
        <w:left w:val="none" w:sz="0" w:space="0" w:color="auto"/>
        <w:bottom w:val="none" w:sz="0" w:space="0" w:color="auto"/>
        <w:right w:val="none" w:sz="0" w:space="0" w:color="auto"/>
      </w:divBdr>
    </w:div>
    <w:div w:id="297346799">
      <w:bodyDiv w:val="1"/>
      <w:marLeft w:val="0"/>
      <w:marRight w:val="0"/>
      <w:marTop w:val="0"/>
      <w:marBottom w:val="0"/>
      <w:divBdr>
        <w:top w:val="none" w:sz="0" w:space="0" w:color="auto"/>
        <w:left w:val="none" w:sz="0" w:space="0" w:color="auto"/>
        <w:bottom w:val="none" w:sz="0" w:space="0" w:color="auto"/>
        <w:right w:val="none" w:sz="0" w:space="0" w:color="auto"/>
      </w:divBdr>
    </w:div>
    <w:div w:id="317928670">
      <w:bodyDiv w:val="1"/>
      <w:marLeft w:val="0"/>
      <w:marRight w:val="0"/>
      <w:marTop w:val="0"/>
      <w:marBottom w:val="0"/>
      <w:divBdr>
        <w:top w:val="none" w:sz="0" w:space="0" w:color="auto"/>
        <w:left w:val="none" w:sz="0" w:space="0" w:color="auto"/>
        <w:bottom w:val="none" w:sz="0" w:space="0" w:color="auto"/>
        <w:right w:val="none" w:sz="0" w:space="0" w:color="auto"/>
      </w:divBdr>
    </w:div>
    <w:div w:id="338849544">
      <w:bodyDiv w:val="1"/>
      <w:marLeft w:val="0"/>
      <w:marRight w:val="0"/>
      <w:marTop w:val="0"/>
      <w:marBottom w:val="0"/>
      <w:divBdr>
        <w:top w:val="none" w:sz="0" w:space="0" w:color="auto"/>
        <w:left w:val="none" w:sz="0" w:space="0" w:color="auto"/>
        <w:bottom w:val="none" w:sz="0" w:space="0" w:color="auto"/>
        <w:right w:val="none" w:sz="0" w:space="0" w:color="auto"/>
      </w:divBdr>
    </w:div>
    <w:div w:id="441385142">
      <w:bodyDiv w:val="1"/>
      <w:marLeft w:val="0"/>
      <w:marRight w:val="0"/>
      <w:marTop w:val="0"/>
      <w:marBottom w:val="0"/>
      <w:divBdr>
        <w:top w:val="none" w:sz="0" w:space="0" w:color="auto"/>
        <w:left w:val="none" w:sz="0" w:space="0" w:color="auto"/>
        <w:bottom w:val="none" w:sz="0" w:space="0" w:color="auto"/>
        <w:right w:val="none" w:sz="0" w:space="0" w:color="auto"/>
      </w:divBdr>
    </w:div>
    <w:div w:id="564726324">
      <w:bodyDiv w:val="1"/>
      <w:marLeft w:val="0"/>
      <w:marRight w:val="0"/>
      <w:marTop w:val="0"/>
      <w:marBottom w:val="0"/>
      <w:divBdr>
        <w:top w:val="none" w:sz="0" w:space="0" w:color="auto"/>
        <w:left w:val="none" w:sz="0" w:space="0" w:color="auto"/>
        <w:bottom w:val="none" w:sz="0" w:space="0" w:color="auto"/>
        <w:right w:val="none" w:sz="0" w:space="0" w:color="auto"/>
      </w:divBdr>
    </w:div>
    <w:div w:id="613948647">
      <w:bodyDiv w:val="1"/>
      <w:marLeft w:val="0"/>
      <w:marRight w:val="0"/>
      <w:marTop w:val="0"/>
      <w:marBottom w:val="0"/>
      <w:divBdr>
        <w:top w:val="none" w:sz="0" w:space="0" w:color="auto"/>
        <w:left w:val="none" w:sz="0" w:space="0" w:color="auto"/>
        <w:bottom w:val="none" w:sz="0" w:space="0" w:color="auto"/>
        <w:right w:val="none" w:sz="0" w:space="0" w:color="auto"/>
      </w:divBdr>
    </w:div>
    <w:div w:id="638387947">
      <w:bodyDiv w:val="1"/>
      <w:marLeft w:val="0"/>
      <w:marRight w:val="0"/>
      <w:marTop w:val="0"/>
      <w:marBottom w:val="0"/>
      <w:divBdr>
        <w:top w:val="none" w:sz="0" w:space="0" w:color="auto"/>
        <w:left w:val="none" w:sz="0" w:space="0" w:color="auto"/>
        <w:bottom w:val="none" w:sz="0" w:space="0" w:color="auto"/>
        <w:right w:val="none" w:sz="0" w:space="0" w:color="auto"/>
      </w:divBdr>
    </w:div>
    <w:div w:id="673841820">
      <w:bodyDiv w:val="1"/>
      <w:marLeft w:val="0"/>
      <w:marRight w:val="0"/>
      <w:marTop w:val="0"/>
      <w:marBottom w:val="0"/>
      <w:divBdr>
        <w:top w:val="none" w:sz="0" w:space="0" w:color="auto"/>
        <w:left w:val="none" w:sz="0" w:space="0" w:color="auto"/>
        <w:bottom w:val="none" w:sz="0" w:space="0" w:color="auto"/>
        <w:right w:val="none" w:sz="0" w:space="0" w:color="auto"/>
      </w:divBdr>
    </w:div>
    <w:div w:id="680425884">
      <w:bodyDiv w:val="1"/>
      <w:marLeft w:val="0"/>
      <w:marRight w:val="0"/>
      <w:marTop w:val="0"/>
      <w:marBottom w:val="0"/>
      <w:divBdr>
        <w:top w:val="none" w:sz="0" w:space="0" w:color="auto"/>
        <w:left w:val="none" w:sz="0" w:space="0" w:color="auto"/>
        <w:bottom w:val="none" w:sz="0" w:space="0" w:color="auto"/>
        <w:right w:val="none" w:sz="0" w:space="0" w:color="auto"/>
      </w:divBdr>
    </w:div>
    <w:div w:id="713384163">
      <w:bodyDiv w:val="1"/>
      <w:marLeft w:val="0"/>
      <w:marRight w:val="0"/>
      <w:marTop w:val="0"/>
      <w:marBottom w:val="0"/>
      <w:divBdr>
        <w:top w:val="none" w:sz="0" w:space="0" w:color="auto"/>
        <w:left w:val="none" w:sz="0" w:space="0" w:color="auto"/>
        <w:bottom w:val="none" w:sz="0" w:space="0" w:color="auto"/>
        <w:right w:val="none" w:sz="0" w:space="0" w:color="auto"/>
      </w:divBdr>
    </w:div>
    <w:div w:id="747465447">
      <w:bodyDiv w:val="1"/>
      <w:marLeft w:val="0"/>
      <w:marRight w:val="0"/>
      <w:marTop w:val="0"/>
      <w:marBottom w:val="0"/>
      <w:divBdr>
        <w:top w:val="none" w:sz="0" w:space="0" w:color="auto"/>
        <w:left w:val="none" w:sz="0" w:space="0" w:color="auto"/>
        <w:bottom w:val="none" w:sz="0" w:space="0" w:color="auto"/>
        <w:right w:val="none" w:sz="0" w:space="0" w:color="auto"/>
      </w:divBdr>
    </w:div>
    <w:div w:id="774982296">
      <w:bodyDiv w:val="1"/>
      <w:marLeft w:val="0"/>
      <w:marRight w:val="0"/>
      <w:marTop w:val="0"/>
      <w:marBottom w:val="0"/>
      <w:divBdr>
        <w:top w:val="none" w:sz="0" w:space="0" w:color="auto"/>
        <w:left w:val="none" w:sz="0" w:space="0" w:color="auto"/>
        <w:bottom w:val="none" w:sz="0" w:space="0" w:color="auto"/>
        <w:right w:val="none" w:sz="0" w:space="0" w:color="auto"/>
      </w:divBdr>
    </w:div>
    <w:div w:id="861210393">
      <w:bodyDiv w:val="1"/>
      <w:marLeft w:val="0"/>
      <w:marRight w:val="0"/>
      <w:marTop w:val="0"/>
      <w:marBottom w:val="0"/>
      <w:divBdr>
        <w:top w:val="none" w:sz="0" w:space="0" w:color="auto"/>
        <w:left w:val="none" w:sz="0" w:space="0" w:color="auto"/>
        <w:bottom w:val="none" w:sz="0" w:space="0" w:color="auto"/>
        <w:right w:val="none" w:sz="0" w:space="0" w:color="auto"/>
      </w:divBdr>
    </w:div>
    <w:div w:id="868958672">
      <w:bodyDiv w:val="1"/>
      <w:marLeft w:val="0"/>
      <w:marRight w:val="0"/>
      <w:marTop w:val="0"/>
      <w:marBottom w:val="0"/>
      <w:divBdr>
        <w:top w:val="none" w:sz="0" w:space="0" w:color="auto"/>
        <w:left w:val="none" w:sz="0" w:space="0" w:color="auto"/>
        <w:bottom w:val="none" w:sz="0" w:space="0" w:color="auto"/>
        <w:right w:val="none" w:sz="0" w:space="0" w:color="auto"/>
      </w:divBdr>
    </w:div>
    <w:div w:id="936333425">
      <w:bodyDiv w:val="1"/>
      <w:marLeft w:val="0"/>
      <w:marRight w:val="0"/>
      <w:marTop w:val="0"/>
      <w:marBottom w:val="0"/>
      <w:divBdr>
        <w:top w:val="none" w:sz="0" w:space="0" w:color="auto"/>
        <w:left w:val="none" w:sz="0" w:space="0" w:color="auto"/>
        <w:bottom w:val="none" w:sz="0" w:space="0" w:color="auto"/>
        <w:right w:val="none" w:sz="0" w:space="0" w:color="auto"/>
      </w:divBdr>
      <w:divsChild>
        <w:div w:id="407922939">
          <w:marLeft w:val="0"/>
          <w:marRight w:val="0"/>
          <w:marTop w:val="0"/>
          <w:marBottom w:val="0"/>
          <w:divBdr>
            <w:top w:val="none" w:sz="0" w:space="0" w:color="auto"/>
            <w:left w:val="none" w:sz="0" w:space="0" w:color="auto"/>
            <w:bottom w:val="none" w:sz="0" w:space="0" w:color="auto"/>
            <w:right w:val="none" w:sz="0" w:space="0" w:color="auto"/>
          </w:divBdr>
        </w:div>
        <w:div w:id="153840280">
          <w:marLeft w:val="0"/>
          <w:marRight w:val="0"/>
          <w:marTop w:val="0"/>
          <w:marBottom w:val="0"/>
          <w:divBdr>
            <w:top w:val="none" w:sz="0" w:space="0" w:color="auto"/>
            <w:left w:val="none" w:sz="0" w:space="0" w:color="auto"/>
            <w:bottom w:val="none" w:sz="0" w:space="0" w:color="auto"/>
            <w:right w:val="none" w:sz="0" w:space="0" w:color="auto"/>
          </w:divBdr>
        </w:div>
        <w:div w:id="1933388595">
          <w:marLeft w:val="0"/>
          <w:marRight w:val="0"/>
          <w:marTop w:val="0"/>
          <w:marBottom w:val="0"/>
          <w:divBdr>
            <w:top w:val="none" w:sz="0" w:space="0" w:color="auto"/>
            <w:left w:val="none" w:sz="0" w:space="0" w:color="auto"/>
            <w:bottom w:val="none" w:sz="0" w:space="0" w:color="auto"/>
            <w:right w:val="none" w:sz="0" w:space="0" w:color="auto"/>
          </w:divBdr>
        </w:div>
        <w:div w:id="1544707116">
          <w:marLeft w:val="0"/>
          <w:marRight w:val="0"/>
          <w:marTop w:val="0"/>
          <w:marBottom w:val="0"/>
          <w:divBdr>
            <w:top w:val="none" w:sz="0" w:space="0" w:color="auto"/>
            <w:left w:val="none" w:sz="0" w:space="0" w:color="auto"/>
            <w:bottom w:val="none" w:sz="0" w:space="0" w:color="auto"/>
            <w:right w:val="none" w:sz="0" w:space="0" w:color="auto"/>
          </w:divBdr>
        </w:div>
      </w:divsChild>
    </w:div>
    <w:div w:id="1010450608">
      <w:bodyDiv w:val="1"/>
      <w:marLeft w:val="0"/>
      <w:marRight w:val="0"/>
      <w:marTop w:val="0"/>
      <w:marBottom w:val="0"/>
      <w:divBdr>
        <w:top w:val="none" w:sz="0" w:space="0" w:color="auto"/>
        <w:left w:val="none" w:sz="0" w:space="0" w:color="auto"/>
        <w:bottom w:val="none" w:sz="0" w:space="0" w:color="auto"/>
        <w:right w:val="none" w:sz="0" w:space="0" w:color="auto"/>
      </w:divBdr>
      <w:divsChild>
        <w:div w:id="1302616186">
          <w:marLeft w:val="0"/>
          <w:marRight w:val="0"/>
          <w:marTop w:val="0"/>
          <w:marBottom w:val="0"/>
          <w:divBdr>
            <w:top w:val="none" w:sz="0" w:space="0" w:color="auto"/>
            <w:left w:val="none" w:sz="0" w:space="0" w:color="auto"/>
            <w:bottom w:val="none" w:sz="0" w:space="0" w:color="auto"/>
            <w:right w:val="none" w:sz="0" w:space="0" w:color="auto"/>
          </w:divBdr>
          <w:divsChild>
            <w:div w:id="456529473">
              <w:marLeft w:val="0"/>
              <w:marRight w:val="0"/>
              <w:marTop w:val="0"/>
              <w:marBottom w:val="0"/>
              <w:divBdr>
                <w:top w:val="none" w:sz="0" w:space="0" w:color="auto"/>
                <w:left w:val="none" w:sz="0" w:space="0" w:color="auto"/>
                <w:bottom w:val="none" w:sz="0" w:space="0" w:color="auto"/>
                <w:right w:val="none" w:sz="0" w:space="0" w:color="auto"/>
              </w:divBdr>
              <w:divsChild>
                <w:div w:id="1478842975">
                  <w:marLeft w:val="0"/>
                  <w:marRight w:val="0"/>
                  <w:marTop w:val="0"/>
                  <w:marBottom w:val="0"/>
                  <w:divBdr>
                    <w:top w:val="none" w:sz="0" w:space="0" w:color="auto"/>
                    <w:left w:val="none" w:sz="0" w:space="0" w:color="auto"/>
                    <w:bottom w:val="none" w:sz="0" w:space="0" w:color="auto"/>
                    <w:right w:val="none" w:sz="0" w:space="0" w:color="auto"/>
                  </w:divBdr>
                  <w:divsChild>
                    <w:div w:id="122679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225178">
      <w:bodyDiv w:val="1"/>
      <w:marLeft w:val="0"/>
      <w:marRight w:val="0"/>
      <w:marTop w:val="0"/>
      <w:marBottom w:val="0"/>
      <w:divBdr>
        <w:top w:val="none" w:sz="0" w:space="0" w:color="auto"/>
        <w:left w:val="none" w:sz="0" w:space="0" w:color="auto"/>
        <w:bottom w:val="none" w:sz="0" w:space="0" w:color="auto"/>
        <w:right w:val="none" w:sz="0" w:space="0" w:color="auto"/>
      </w:divBdr>
    </w:div>
    <w:div w:id="1017653684">
      <w:bodyDiv w:val="1"/>
      <w:marLeft w:val="0"/>
      <w:marRight w:val="0"/>
      <w:marTop w:val="0"/>
      <w:marBottom w:val="0"/>
      <w:divBdr>
        <w:top w:val="none" w:sz="0" w:space="0" w:color="auto"/>
        <w:left w:val="none" w:sz="0" w:space="0" w:color="auto"/>
        <w:bottom w:val="none" w:sz="0" w:space="0" w:color="auto"/>
        <w:right w:val="none" w:sz="0" w:space="0" w:color="auto"/>
      </w:divBdr>
    </w:div>
    <w:div w:id="1110516134">
      <w:bodyDiv w:val="1"/>
      <w:marLeft w:val="0"/>
      <w:marRight w:val="0"/>
      <w:marTop w:val="0"/>
      <w:marBottom w:val="0"/>
      <w:divBdr>
        <w:top w:val="none" w:sz="0" w:space="0" w:color="auto"/>
        <w:left w:val="none" w:sz="0" w:space="0" w:color="auto"/>
        <w:bottom w:val="none" w:sz="0" w:space="0" w:color="auto"/>
        <w:right w:val="none" w:sz="0" w:space="0" w:color="auto"/>
      </w:divBdr>
    </w:div>
    <w:div w:id="1162811325">
      <w:bodyDiv w:val="1"/>
      <w:marLeft w:val="0"/>
      <w:marRight w:val="0"/>
      <w:marTop w:val="0"/>
      <w:marBottom w:val="0"/>
      <w:divBdr>
        <w:top w:val="none" w:sz="0" w:space="0" w:color="auto"/>
        <w:left w:val="none" w:sz="0" w:space="0" w:color="auto"/>
        <w:bottom w:val="none" w:sz="0" w:space="0" w:color="auto"/>
        <w:right w:val="none" w:sz="0" w:space="0" w:color="auto"/>
      </w:divBdr>
    </w:div>
    <w:div w:id="1176260790">
      <w:bodyDiv w:val="1"/>
      <w:marLeft w:val="0"/>
      <w:marRight w:val="0"/>
      <w:marTop w:val="0"/>
      <w:marBottom w:val="0"/>
      <w:divBdr>
        <w:top w:val="none" w:sz="0" w:space="0" w:color="auto"/>
        <w:left w:val="none" w:sz="0" w:space="0" w:color="auto"/>
        <w:bottom w:val="none" w:sz="0" w:space="0" w:color="auto"/>
        <w:right w:val="none" w:sz="0" w:space="0" w:color="auto"/>
      </w:divBdr>
    </w:div>
    <w:div w:id="1221746064">
      <w:bodyDiv w:val="1"/>
      <w:marLeft w:val="0"/>
      <w:marRight w:val="0"/>
      <w:marTop w:val="0"/>
      <w:marBottom w:val="0"/>
      <w:divBdr>
        <w:top w:val="none" w:sz="0" w:space="0" w:color="auto"/>
        <w:left w:val="none" w:sz="0" w:space="0" w:color="auto"/>
        <w:bottom w:val="none" w:sz="0" w:space="0" w:color="auto"/>
        <w:right w:val="none" w:sz="0" w:space="0" w:color="auto"/>
      </w:divBdr>
    </w:div>
    <w:div w:id="1271279565">
      <w:bodyDiv w:val="1"/>
      <w:marLeft w:val="0"/>
      <w:marRight w:val="0"/>
      <w:marTop w:val="0"/>
      <w:marBottom w:val="0"/>
      <w:divBdr>
        <w:top w:val="none" w:sz="0" w:space="0" w:color="auto"/>
        <w:left w:val="none" w:sz="0" w:space="0" w:color="auto"/>
        <w:bottom w:val="none" w:sz="0" w:space="0" w:color="auto"/>
        <w:right w:val="none" w:sz="0" w:space="0" w:color="auto"/>
      </w:divBdr>
    </w:div>
    <w:div w:id="1370227992">
      <w:bodyDiv w:val="1"/>
      <w:marLeft w:val="0"/>
      <w:marRight w:val="0"/>
      <w:marTop w:val="0"/>
      <w:marBottom w:val="0"/>
      <w:divBdr>
        <w:top w:val="none" w:sz="0" w:space="0" w:color="auto"/>
        <w:left w:val="none" w:sz="0" w:space="0" w:color="auto"/>
        <w:bottom w:val="none" w:sz="0" w:space="0" w:color="auto"/>
        <w:right w:val="none" w:sz="0" w:space="0" w:color="auto"/>
      </w:divBdr>
      <w:divsChild>
        <w:div w:id="2104959159">
          <w:marLeft w:val="0"/>
          <w:marRight w:val="0"/>
          <w:marTop w:val="0"/>
          <w:marBottom w:val="0"/>
          <w:divBdr>
            <w:top w:val="none" w:sz="0" w:space="0" w:color="auto"/>
            <w:left w:val="none" w:sz="0" w:space="0" w:color="auto"/>
            <w:bottom w:val="none" w:sz="0" w:space="0" w:color="auto"/>
            <w:right w:val="none" w:sz="0" w:space="0" w:color="auto"/>
          </w:divBdr>
        </w:div>
        <w:div w:id="629896628">
          <w:marLeft w:val="0"/>
          <w:marRight w:val="0"/>
          <w:marTop w:val="0"/>
          <w:marBottom w:val="0"/>
          <w:divBdr>
            <w:top w:val="none" w:sz="0" w:space="0" w:color="auto"/>
            <w:left w:val="none" w:sz="0" w:space="0" w:color="auto"/>
            <w:bottom w:val="none" w:sz="0" w:space="0" w:color="auto"/>
            <w:right w:val="none" w:sz="0" w:space="0" w:color="auto"/>
          </w:divBdr>
        </w:div>
        <w:div w:id="483667753">
          <w:marLeft w:val="0"/>
          <w:marRight w:val="0"/>
          <w:marTop w:val="0"/>
          <w:marBottom w:val="0"/>
          <w:divBdr>
            <w:top w:val="none" w:sz="0" w:space="0" w:color="auto"/>
            <w:left w:val="none" w:sz="0" w:space="0" w:color="auto"/>
            <w:bottom w:val="none" w:sz="0" w:space="0" w:color="auto"/>
            <w:right w:val="none" w:sz="0" w:space="0" w:color="auto"/>
          </w:divBdr>
        </w:div>
        <w:div w:id="1344697770">
          <w:marLeft w:val="0"/>
          <w:marRight w:val="0"/>
          <w:marTop w:val="0"/>
          <w:marBottom w:val="0"/>
          <w:divBdr>
            <w:top w:val="none" w:sz="0" w:space="0" w:color="auto"/>
            <w:left w:val="none" w:sz="0" w:space="0" w:color="auto"/>
            <w:bottom w:val="none" w:sz="0" w:space="0" w:color="auto"/>
            <w:right w:val="none" w:sz="0" w:space="0" w:color="auto"/>
          </w:divBdr>
        </w:div>
        <w:div w:id="484512234">
          <w:marLeft w:val="0"/>
          <w:marRight w:val="0"/>
          <w:marTop w:val="0"/>
          <w:marBottom w:val="0"/>
          <w:divBdr>
            <w:top w:val="none" w:sz="0" w:space="0" w:color="auto"/>
            <w:left w:val="none" w:sz="0" w:space="0" w:color="auto"/>
            <w:bottom w:val="none" w:sz="0" w:space="0" w:color="auto"/>
            <w:right w:val="none" w:sz="0" w:space="0" w:color="auto"/>
          </w:divBdr>
        </w:div>
        <w:div w:id="1060710279">
          <w:marLeft w:val="0"/>
          <w:marRight w:val="0"/>
          <w:marTop w:val="0"/>
          <w:marBottom w:val="0"/>
          <w:divBdr>
            <w:top w:val="none" w:sz="0" w:space="0" w:color="auto"/>
            <w:left w:val="none" w:sz="0" w:space="0" w:color="auto"/>
            <w:bottom w:val="none" w:sz="0" w:space="0" w:color="auto"/>
            <w:right w:val="none" w:sz="0" w:space="0" w:color="auto"/>
          </w:divBdr>
        </w:div>
        <w:div w:id="74085226">
          <w:marLeft w:val="0"/>
          <w:marRight w:val="0"/>
          <w:marTop w:val="0"/>
          <w:marBottom w:val="0"/>
          <w:divBdr>
            <w:top w:val="none" w:sz="0" w:space="0" w:color="auto"/>
            <w:left w:val="none" w:sz="0" w:space="0" w:color="auto"/>
            <w:bottom w:val="none" w:sz="0" w:space="0" w:color="auto"/>
            <w:right w:val="none" w:sz="0" w:space="0" w:color="auto"/>
          </w:divBdr>
        </w:div>
        <w:div w:id="1348602356">
          <w:marLeft w:val="0"/>
          <w:marRight w:val="0"/>
          <w:marTop w:val="0"/>
          <w:marBottom w:val="0"/>
          <w:divBdr>
            <w:top w:val="none" w:sz="0" w:space="0" w:color="auto"/>
            <w:left w:val="none" w:sz="0" w:space="0" w:color="auto"/>
            <w:bottom w:val="none" w:sz="0" w:space="0" w:color="auto"/>
            <w:right w:val="none" w:sz="0" w:space="0" w:color="auto"/>
          </w:divBdr>
        </w:div>
        <w:div w:id="1583367398">
          <w:marLeft w:val="0"/>
          <w:marRight w:val="0"/>
          <w:marTop w:val="0"/>
          <w:marBottom w:val="0"/>
          <w:divBdr>
            <w:top w:val="none" w:sz="0" w:space="0" w:color="auto"/>
            <w:left w:val="none" w:sz="0" w:space="0" w:color="auto"/>
            <w:bottom w:val="none" w:sz="0" w:space="0" w:color="auto"/>
            <w:right w:val="none" w:sz="0" w:space="0" w:color="auto"/>
          </w:divBdr>
        </w:div>
        <w:div w:id="1471822510">
          <w:marLeft w:val="0"/>
          <w:marRight w:val="0"/>
          <w:marTop w:val="0"/>
          <w:marBottom w:val="0"/>
          <w:divBdr>
            <w:top w:val="none" w:sz="0" w:space="0" w:color="auto"/>
            <w:left w:val="none" w:sz="0" w:space="0" w:color="auto"/>
            <w:bottom w:val="none" w:sz="0" w:space="0" w:color="auto"/>
            <w:right w:val="none" w:sz="0" w:space="0" w:color="auto"/>
          </w:divBdr>
        </w:div>
        <w:div w:id="938558878">
          <w:marLeft w:val="0"/>
          <w:marRight w:val="0"/>
          <w:marTop w:val="0"/>
          <w:marBottom w:val="0"/>
          <w:divBdr>
            <w:top w:val="none" w:sz="0" w:space="0" w:color="auto"/>
            <w:left w:val="none" w:sz="0" w:space="0" w:color="auto"/>
            <w:bottom w:val="none" w:sz="0" w:space="0" w:color="auto"/>
            <w:right w:val="none" w:sz="0" w:space="0" w:color="auto"/>
          </w:divBdr>
        </w:div>
      </w:divsChild>
    </w:div>
    <w:div w:id="1443186996">
      <w:bodyDiv w:val="1"/>
      <w:marLeft w:val="0"/>
      <w:marRight w:val="0"/>
      <w:marTop w:val="0"/>
      <w:marBottom w:val="0"/>
      <w:divBdr>
        <w:top w:val="none" w:sz="0" w:space="0" w:color="auto"/>
        <w:left w:val="none" w:sz="0" w:space="0" w:color="auto"/>
        <w:bottom w:val="none" w:sz="0" w:space="0" w:color="auto"/>
        <w:right w:val="none" w:sz="0" w:space="0" w:color="auto"/>
      </w:divBdr>
    </w:div>
    <w:div w:id="1464150561">
      <w:bodyDiv w:val="1"/>
      <w:marLeft w:val="0"/>
      <w:marRight w:val="0"/>
      <w:marTop w:val="0"/>
      <w:marBottom w:val="0"/>
      <w:divBdr>
        <w:top w:val="none" w:sz="0" w:space="0" w:color="auto"/>
        <w:left w:val="none" w:sz="0" w:space="0" w:color="auto"/>
        <w:bottom w:val="none" w:sz="0" w:space="0" w:color="auto"/>
        <w:right w:val="none" w:sz="0" w:space="0" w:color="auto"/>
      </w:divBdr>
    </w:div>
    <w:div w:id="1513764836">
      <w:bodyDiv w:val="1"/>
      <w:marLeft w:val="0"/>
      <w:marRight w:val="0"/>
      <w:marTop w:val="0"/>
      <w:marBottom w:val="0"/>
      <w:divBdr>
        <w:top w:val="none" w:sz="0" w:space="0" w:color="auto"/>
        <w:left w:val="none" w:sz="0" w:space="0" w:color="auto"/>
        <w:bottom w:val="none" w:sz="0" w:space="0" w:color="auto"/>
        <w:right w:val="none" w:sz="0" w:space="0" w:color="auto"/>
      </w:divBdr>
    </w:div>
    <w:div w:id="1593969261">
      <w:bodyDiv w:val="1"/>
      <w:marLeft w:val="0"/>
      <w:marRight w:val="0"/>
      <w:marTop w:val="0"/>
      <w:marBottom w:val="0"/>
      <w:divBdr>
        <w:top w:val="none" w:sz="0" w:space="0" w:color="auto"/>
        <w:left w:val="none" w:sz="0" w:space="0" w:color="auto"/>
        <w:bottom w:val="none" w:sz="0" w:space="0" w:color="auto"/>
        <w:right w:val="none" w:sz="0" w:space="0" w:color="auto"/>
      </w:divBdr>
    </w:div>
    <w:div w:id="1597328007">
      <w:bodyDiv w:val="1"/>
      <w:marLeft w:val="0"/>
      <w:marRight w:val="0"/>
      <w:marTop w:val="0"/>
      <w:marBottom w:val="0"/>
      <w:divBdr>
        <w:top w:val="none" w:sz="0" w:space="0" w:color="auto"/>
        <w:left w:val="none" w:sz="0" w:space="0" w:color="auto"/>
        <w:bottom w:val="none" w:sz="0" w:space="0" w:color="auto"/>
        <w:right w:val="none" w:sz="0" w:space="0" w:color="auto"/>
      </w:divBdr>
    </w:div>
    <w:div w:id="1652490477">
      <w:bodyDiv w:val="1"/>
      <w:marLeft w:val="0"/>
      <w:marRight w:val="0"/>
      <w:marTop w:val="0"/>
      <w:marBottom w:val="0"/>
      <w:divBdr>
        <w:top w:val="none" w:sz="0" w:space="0" w:color="auto"/>
        <w:left w:val="none" w:sz="0" w:space="0" w:color="auto"/>
        <w:bottom w:val="none" w:sz="0" w:space="0" w:color="auto"/>
        <w:right w:val="none" w:sz="0" w:space="0" w:color="auto"/>
      </w:divBdr>
    </w:div>
    <w:div w:id="1699576404">
      <w:bodyDiv w:val="1"/>
      <w:marLeft w:val="0"/>
      <w:marRight w:val="0"/>
      <w:marTop w:val="0"/>
      <w:marBottom w:val="0"/>
      <w:divBdr>
        <w:top w:val="none" w:sz="0" w:space="0" w:color="auto"/>
        <w:left w:val="none" w:sz="0" w:space="0" w:color="auto"/>
        <w:bottom w:val="none" w:sz="0" w:space="0" w:color="auto"/>
        <w:right w:val="none" w:sz="0" w:space="0" w:color="auto"/>
      </w:divBdr>
    </w:div>
    <w:div w:id="1702050032">
      <w:bodyDiv w:val="1"/>
      <w:marLeft w:val="0"/>
      <w:marRight w:val="0"/>
      <w:marTop w:val="0"/>
      <w:marBottom w:val="0"/>
      <w:divBdr>
        <w:top w:val="none" w:sz="0" w:space="0" w:color="auto"/>
        <w:left w:val="none" w:sz="0" w:space="0" w:color="auto"/>
        <w:bottom w:val="none" w:sz="0" w:space="0" w:color="auto"/>
        <w:right w:val="none" w:sz="0" w:space="0" w:color="auto"/>
      </w:divBdr>
    </w:div>
    <w:div w:id="1759525054">
      <w:bodyDiv w:val="1"/>
      <w:marLeft w:val="0"/>
      <w:marRight w:val="0"/>
      <w:marTop w:val="0"/>
      <w:marBottom w:val="0"/>
      <w:divBdr>
        <w:top w:val="none" w:sz="0" w:space="0" w:color="auto"/>
        <w:left w:val="none" w:sz="0" w:space="0" w:color="auto"/>
        <w:bottom w:val="none" w:sz="0" w:space="0" w:color="auto"/>
        <w:right w:val="none" w:sz="0" w:space="0" w:color="auto"/>
      </w:divBdr>
    </w:div>
    <w:div w:id="1889340881">
      <w:bodyDiv w:val="1"/>
      <w:marLeft w:val="0"/>
      <w:marRight w:val="0"/>
      <w:marTop w:val="0"/>
      <w:marBottom w:val="0"/>
      <w:divBdr>
        <w:top w:val="none" w:sz="0" w:space="0" w:color="auto"/>
        <w:left w:val="none" w:sz="0" w:space="0" w:color="auto"/>
        <w:bottom w:val="none" w:sz="0" w:space="0" w:color="auto"/>
        <w:right w:val="none" w:sz="0" w:space="0" w:color="auto"/>
      </w:divBdr>
      <w:divsChild>
        <w:div w:id="1720279953">
          <w:marLeft w:val="0"/>
          <w:marRight w:val="0"/>
          <w:marTop w:val="0"/>
          <w:marBottom w:val="0"/>
          <w:divBdr>
            <w:top w:val="none" w:sz="0" w:space="0" w:color="auto"/>
            <w:left w:val="none" w:sz="0" w:space="0" w:color="auto"/>
            <w:bottom w:val="none" w:sz="0" w:space="0" w:color="auto"/>
            <w:right w:val="none" w:sz="0" w:space="0" w:color="auto"/>
          </w:divBdr>
        </w:div>
        <w:div w:id="1292399809">
          <w:marLeft w:val="0"/>
          <w:marRight w:val="0"/>
          <w:marTop w:val="0"/>
          <w:marBottom w:val="0"/>
          <w:divBdr>
            <w:top w:val="none" w:sz="0" w:space="0" w:color="auto"/>
            <w:left w:val="none" w:sz="0" w:space="0" w:color="auto"/>
            <w:bottom w:val="none" w:sz="0" w:space="0" w:color="auto"/>
            <w:right w:val="none" w:sz="0" w:space="0" w:color="auto"/>
          </w:divBdr>
        </w:div>
        <w:div w:id="1077940920">
          <w:marLeft w:val="0"/>
          <w:marRight w:val="0"/>
          <w:marTop w:val="0"/>
          <w:marBottom w:val="0"/>
          <w:divBdr>
            <w:top w:val="none" w:sz="0" w:space="0" w:color="auto"/>
            <w:left w:val="none" w:sz="0" w:space="0" w:color="auto"/>
            <w:bottom w:val="none" w:sz="0" w:space="0" w:color="auto"/>
            <w:right w:val="none" w:sz="0" w:space="0" w:color="auto"/>
          </w:divBdr>
        </w:div>
        <w:div w:id="684596969">
          <w:marLeft w:val="0"/>
          <w:marRight w:val="0"/>
          <w:marTop w:val="0"/>
          <w:marBottom w:val="0"/>
          <w:divBdr>
            <w:top w:val="none" w:sz="0" w:space="0" w:color="auto"/>
            <w:left w:val="none" w:sz="0" w:space="0" w:color="auto"/>
            <w:bottom w:val="none" w:sz="0" w:space="0" w:color="auto"/>
            <w:right w:val="none" w:sz="0" w:space="0" w:color="auto"/>
          </w:divBdr>
        </w:div>
        <w:div w:id="1775831541">
          <w:marLeft w:val="0"/>
          <w:marRight w:val="0"/>
          <w:marTop w:val="0"/>
          <w:marBottom w:val="0"/>
          <w:divBdr>
            <w:top w:val="none" w:sz="0" w:space="0" w:color="auto"/>
            <w:left w:val="none" w:sz="0" w:space="0" w:color="auto"/>
            <w:bottom w:val="none" w:sz="0" w:space="0" w:color="auto"/>
            <w:right w:val="none" w:sz="0" w:space="0" w:color="auto"/>
          </w:divBdr>
        </w:div>
        <w:div w:id="242641030">
          <w:marLeft w:val="0"/>
          <w:marRight w:val="0"/>
          <w:marTop w:val="0"/>
          <w:marBottom w:val="0"/>
          <w:divBdr>
            <w:top w:val="none" w:sz="0" w:space="0" w:color="auto"/>
            <w:left w:val="none" w:sz="0" w:space="0" w:color="auto"/>
            <w:bottom w:val="none" w:sz="0" w:space="0" w:color="auto"/>
            <w:right w:val="none" w:sz="0" w:space="0" w:color="auto"/>
          </w:divBdr>
        </w:div>
        <w:div w:id="2034653017">
          <w:marLeft w:val="0"/>
          <w:marRight w:val="0"/>
          <w:marTop w:val="0"/>
          <w:marBottom w:val="0"/>
          <w:divBdr>
            <w:top w:val="none" w:sz="0" w:space="0" w:color="auto"/>
            <w:left w:val="none" w:sz="0" w:space="0" w:color="auto"/>
            <w:bottom w:val="none" w:sz="0" w:space="0" w:color="auto"/>
            <w:right w:val="none" w:sz="0" w:space="0" w:color="auto"/>
          </w:divBdr>
        </w:div>
        <w:div w:id="141046906">
          <w:marLeft w:val="0"/>
          <w:marRight w:val="0"/>
          <w:marTop w:val="0"/>
          <w:marBottom w:val="0"/>
          <w:divBdr>
            <w:top w:val="none" w:sz="0" w:space="0" w:color="auto"/>
            <w:left w:val="none" w:sz="0" w:space="0" w:color="auto"/>
            <w:bottom w:val="none" w:sz="0" w:space="0" w:color="auto"/>
            <w:right w:val="none" w:sz="0" w:space="0" w:color="auto"/>
          </w:divBdr>
        </w:div>
        <w:div w:id="832070401">
          <w:marLeft w:val="0"/>
          <w:marRight w:val="0"/>
          <w:marTop w:val="0"/>
          <w:marBottom w:val="0"/>
          <w:divBdr>
            <w:top w:val="none" w:sz="0" w:space="0" w:color="auto"/>
            <w:left w:val="none" w:sz="0" w:space="0" w:color="auto"/>
            <w:bottom w:val="none" w:sz="0" w:space="0" w:color="auto"/>
            <w:right w:val="none" w:sz="0" w:space="0" w:color="auto"/>
          </w:divBdr>
        </w:div>
        <w:div w:id="1241910771">
          <w:marLeft w:val="0"/>
          <w:marRight w:val="0"/>
          <w:marTop w:val="0"/>
          <w:marBottom w:val="0"/>
          <w:divBdr>
            <w:top w:val="none" w:sz="0" w:space="0" w:color="auto"/>
            <w:left w:val="none" w:sz="0" w:space="0" w:color="auto"/>
            <w:bottom w:val="none" w:sz="0" w:space="0" w:color="auto"/>
            <w:right w:val="none" w:sz="0" w:space="0" w:color="auto"/>
          </w:divBdr>
        </w:div>
        <w:div w:id="662129778">
          <w:marLeft w:val="0"/>
          <w:marRight w:val="0"/>
          <w:marTop w:val="0"/>
          <w:marBottom w:val="0"/>
          <w:divBdr>
            <w:top w:val="none" w:sz="0" w:space="0" w:color="auto"/>
            <w:left w:val="none" w:sz="0" w:space="0" w:color="auto"/>
            <w:bottom w:val="none" w:sz="0" w:space="0" w:color="auto"/>
            <w:right w:val="none" w:sz="0" w:space="0" w:color="auto"/>
          </w:divBdr>
        </w:div>
        <w:div w:id="1219440066">
          <w:marLeft w:val="0"/>
          <w:marRight w:val="0"/>
          <w:marTop w:val="0"/>
          <w:marBottom w:val="0"/>
          <w:divBdr>
            <w:top w:val="none" w:sz="0" w:space="0" w:color="auto"/>
            <w:left w:val="none" w:sz="0" w:space="0" w:color="auto"/>
            <w:bottom w:val="none" w:sz="0" w:space="0" w:color="auto"/>
            <w:right w:val="none" w:sz="0" w:space="0" w:color="auto"/>
          </w:divBdr>
        </w:div>
        <w:div w:id="1803232276">
          <w:marLeft w:val="0"/>
          <w:marRight w:val="0"/>
          <w:marTop w:val="0"/>
          <w:marBottom w:val="0"/>
          <w:divBdr>
            <w:top w:val="none" w:sz="0" w:space="0" w:color="auto"/>
            <w:left w:val="none" w:sz="0" w:space="0" w:color="auto"/>
            <w:bottom w:val="none" w:sz="0" w:space="0" w:color="auto"/>
            <w:right w:val="none" w:sz="0" w:space="0" w:color="auto"/>
          </w:divBdr>
        </w:div>
      </w:divsChild>
    </w:div>
    <w:div w:id="1927108409">
      <w:bodyDiv w:val="1"/>
      <w:marLeft w:val="0"/>
      <w:marRight w:val="0"/>
      <w:marTop w:val="0"/>
      <w:marBottom w:val="0"/>
      <w:divBdr>
        <w:top w:val="none" w:sz="0" w:space="0" w:color="auto"/>
        <w:left w:val="none" w:sz="0" w:space="0" w:color="auto"/>
        <w:bottom w:val="none" w:sz="0" w:space="0" w:color="auto"/>
        <w:right w:val="none" w:sz="0" w:space="0" w:color="auto"/>
      </w:divBdr>
    </w:div>
    <w:div w:id="1954821958">
      <w:bodyDiv w:val="1"/>
      <w:marLeft w:val="0"/>
      <w:marRight w:val="0"/>
      <w:marTop w:val="0"/>
      <w:marBottom w:val="0"/>
      <w:divBdr>
        <w:top w:val="none" w:sz="0" w:space="0" w:color="auto"/>
        <w:left w:val="none" w:sz="0" w:space="0" w:color="auto"/>
        <w:bottom w:val="none" w:sz="0" w:space="0" w:color="auto"/>
        <w:right w:val="none" w:sz="0" w:space="0" w:color="auto"/>
      </w:divBdr>
    </w:div>
    <w:div w:id="1975864089">
      <w:bodyDiv w:val="1"/>
      <w:marLeft w:val="0"/>
      <w:marRight w:val="0"/>
      <w:marTop w:val="0"/>
      <w:marBottom w:val="0"/>
      <w:divBdr>
        <w:top w:val="none" w:sz="0" w:space="0" w:color="auto"/>
        <w:left w:val="none" w:sz="0" w:space="0" w:color="auto"/>
        <w:bottom w:val="none" w:sz="0" w:space="0" w:color="auto"/>
        <w:right w:val="none" w:sz="0" w:space="0" w:color="auto"/>
      </w:divBdr>
    </w:div>
    <w:div w:id="1995254130">
      <w:bodyDiv w:val="1"/>
      <w:marLeft w:val="0"/>
      <w:marRight w:val="0"/>
      <w:marTop w:val="0"/>
      <w:marBottom w:val="0"/>
      <w:divBdr>
        <w:top w:val="none" w:sz="0" w:space="0" w:color="auto"/>
        <w:left w:val="none" w:sz="0" w:space="0" w:color="auto"/>
        <w:bottom w:val="none" w:sz="0" w:space="0" w:color="auto"/>
        <w:right w:val="none" w:sz="0" w:space="0" w:color="auto"/>
      </w:divBdr>
    </w:div>
    <w:div w:id="2139562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ube.com/watch?embed=no&amp;v=2HVKizgcfjo"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youtube.com/watch?embed=no&amp;v=jrYUUKh_lK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on13</b:Tag>
    <b:SourceType>Book</b:SourceType>
    <b:Guid>{7833EB6E-A50D-4505-9DB1-959BADB71DEE}</b:Guid>
    <b:Author>
      <b:Author>
        <b:NameList>
          <b:Person>
            <b:Last>Gaddis</b:Last>
            <b:First>Tony</b:First>
          </b:Person>
        </b:NameList>
      </b:Author>
    </b:Author>
    <b:Title>Starting out with Programming Logic &amp; Design</b:Title>
    <b:Year>2013</b:Year>
    <b:City>United states</b:City>
    <b:Publisher>Pearson Education</b:Publisher>
    <b:RefOrder>1</b:RefOrder>
  </b:Source>
  <b:Source>
    <b:Tag>Ric09</b:Tag>
    <b:SourceType>Book</b:SourceType>
    <b:Guid>{DBC38C15-C9C6-45A2-9CC3-C5ADA17B01F7}</b:Guid>
    <b:Author>
      <b:Author>
        <b:NameList>
          <b:Person>
            <b:Last>RichardJohnsonbaugh</b:Last>
          </b:Person>
        </b:NameList>
      </b:Author>
    </b:Author>
    <b:Title>Discrete Mathematics</b:Title>
    <b:Year>2009</b:Year>
    <b:City>United states of America</b:City>
    <b:Publisher>Pearson Education</b:Publisher>
    <b:RefOrder>2</b:RefOrder>
  </b:Source>
  <b:Source>
    <b:Tag>Ber97</b:Tag>
    <b:SourceType>Book</b:SourceType>
    <b:Guid>{B86F69B8-66B2-4753-8671-561AF44BE005}</b:Guid>
    <b:Author>
      <b:Author>
        <b:NameList>
          <b:Person>
            <b:Last>Kolman</b:Last>
            <b:First>Bernard</b:First>
          </b:Person>
        </b:NameList>
      </b:Author>
    </b:Author>
    <b:Title>Introductou Linear Algebra with applications</b:Title>
    <b:Year>1997</b:Year>
    <b:City>New Yersey</b:City>
    <b:Publisher>Prentice -Hall,  Inc</b:Publisher>
    <b:RefOrder>3</b:RefOrder>
  </b:Source>
  <b:Source>
    <b:Tag>Rod02</b:Tag>
    <b:SourceType>Book</b:SourceType>
    <b:Guid>{01559921-AFE9-41F1-9CE6-8124D3B7C100}</b:Guid>
    <b:Author>
      <b:Author>
        <b:NameList>
          <b:Person>
            <b:Last>Hagarty</b:Last>
            <b:First>Rod</b:First>
          </b:Person>
        </b:NameList>
      </b:Author>
    </b:Author>
    <b:Title>Discrete Mathematics for computing</b:Title>
    <b:Year>2002</b:Year>
    <b:City>Malaysia</b:City>
    <b:Publisher>Pearson Education limited</b:Publisher>
    <b:RefOrder>4</b:RefOrder>
  </b:Source>
  <b:Source>
    <b:Tag>Cli11</b:Tag>
    <b:SourceType>Book</b:SourceType>
    <b:Guid>{EA3F8180-715B-40E1-BBA6-906E665FA963}</b:Guid>
    <b:Author>
      <b:Author>
        <b:Corporate>Clifford Stein , Robert Drysdale, Kenneth Bogart</b:Corporate>
      </b:Author>
    </b:Author>
    <b:Title>Discrete Mathematics for computer scientists </b:Title>
    <b:Year>2011</b:Year>
    <b:City>United states of America</b:City>
    <b:Publisher>Pearson Education</b:Publisher>
    <b:RefOrder>5</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A5948843ED2C40815028B175A4B4D9" ma:contentTypeVersion="7" ma:contentTypeDescription="Create a new document." ma:contentTypeScope="" ma:versionID="f580ed189f8dc9f895f55c7e1142e7b5">
  <xsd:schema xmlns:xsd="http://www.w3.org/2001/XMLSchema" xmlns:xs="http://www.w3.org/2001/XMLSchema" xmlns:p="http://schemas.microsoft.com/office/2006/metadata/properties" xmlns:ns2="e107258d-e59f-4f47-baf5-b26a02c7205d" xmlns:ns3="d6de4ed0-b411-4610-bc7a-92220374afe4" targetNamespace="http://schemas.microsoft.com/office/2006/metadata/properties" ma:root="true" ma:fieldsID="540ce3f8fcafd5830a49a046052a2d0d" ns2:_="" ns3:_="">
    <xsd:import namespace="e107258d-e59f-4f47-baf5-b26a02c7205d"/>
    <xsd:import namespace="d6de4ed0-b411-4610-bc7a-92220374af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7258d-e59f-4f47-baf5-b26a02c7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de4ed0-b411-4610-bc7a-92220374af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B5A9A0-B277-45C0-AF74-C7F06ACF0B9E}">
  <ds:schemaRefs>
    <ds:schemaRef ds:uri="http://schemas.openxmlformats.org/officeDocument/2006/bibliography"/>
  </ds:schemaRefs>
</ds:datastoreItem>
</file>

<file path=customXml/itemProps2.xml><?xml version="1.0" encoding="utf-8"?>
<ds:datastoreItem xmlns:ds="http://schemas.openxmlformats.org/officeDocument/2006/customXml" ds:itemID="{DB508834-DAE4-4C3B-AEF8-7C74D824B0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C4F510-2AD1-437F-ACC4-EF5472D75556}">
  <ds:schemaRefs>
    <ds:schemaRef ds:uri="http://schemas.microsoft.com/sharepoint/v3/contenttype/forms"/>
  </ds:schemaRefs>
</ds:datastoreItem>
</file>

<file path=customXml/itemProps4.xml><?xml version="1.0" encoding="utf-8"?>
<ds:datastoreItem xmlns:ds="http://schemas.openxmlformats.org/officeDocument/2006/customXml" ds:itemID="{53F0BFD6-DF4C-4834-93B2-6AEBF34CE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7258d-e59f-4f47-baf5-b26a02c7205d"/>
    <ds:schemaRef ds:uri="d6de4ed0-b411-4610-bc7a-92220374af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ia Reddi</dc:creator>
  <cp:keywords/>
  <dc:description/>
  <cp:lastModifiedBy>Arno Moller</cp:lastModifiedBy>
  <cp:revision>5</cp:revision>
  <cp:lastPrinted>2023-04-11T19:30:00Z</cp:lastPrinted>
  <dcterms:created xsi:type="dcterms:W3CDTF">2023-04-11T19:24:00Z</dcterms:created>
  <dcterms:modified xsi:type="dcterms:W3CDTF">2023-04-1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5948843ED2C40815028B175A4B4D9</vt:lpwstr>
  </property>
</Properties>
</file>